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D12BD9" w14:textId="77777777" w:rsidR="0008465A" w:rsidRPr="00154EE9" w:rsidRDefault="00CC2CAB" w:rsidP="0047724B">
      <w:pPr>
        <w:jc w:val="center"/>
        <w:rPr>
          <w:b/>
        </w:rPr>
      </w:pPr>
      <w:r w:rsidRPr="00154EE9">
        <w:rPr>
          <w:b/>
        </w:rPr>
        <w:t>Weekly Grand Ro</w:t>
      </w:r>
      <w:r w:rsidR="0047724B" w:rsidRPr="00154EE9">
        <w:rPr>
          <w:b/>
        </w:rPr>
        <w:t>unds Webinar Abstract</w:t>
      </w:r>
    </w:p>
    <w:p w14:paraId="798BFE45" w14:textId="77777777" w:rsidR="0047724B" w:rsidRPr="00154EE9" w:rsidRDefault="0047724B" w:rsidP="00EF6C3F">
      <w:pPr>
        <w:rPr>
          <w:b/>
        </w:rPr>
      </w:pPr>
    </w:p>
    <w:p w14:paraId="0AA68B97" w14:textId="77777777" w:rsidR="008B1D78" w:rsidRPr="00154EE9" w:rsidRDefault="008B1D78" w:rsidP="008B1D78"/>
    <w:p w14:paraId="3245D056" w14:textId="77777777" w:rsidR="001274F3" w:rsidRPr="00154EE9" w:rsidRDefault="00CD0BA0" w:rsidP="00CD0BA0">
      <w:pPr>
        <w:spacing w:before="120"/>
        <w:rPr>
          <w:b/>
          <w:color w:val="4472C4" w:themeColor="accent5"/>
        </w:rPr>
      </w:pPr>
      <w:r w:rsidRPr="00154EE9">
        <w:rPr>
          <w:b/>
          <w:color w:val="4472C4" w:themeColor="accent5"/>
        </w:rPr>
        <w:t>FILE NAMES</w:t>
      </w:r>
    </w:p>
    <w:p w14:paraId="3B563AB9" w14:textId="7B96FA6A" w:rsidR="00CC2CAB" w:rsidRPr="00154EE9" w:rsidRDefault="00E32475" w:rsidP="00CD0BA0">
      <w:pPr>
        <w:spacing w:before="120"/>
      </w:pPr>
      <w:r w:rsidRPr="00154EE9">
        <w:rPr>
          <w:rStyle w:val="Hyperlink"/>
          <w:color w:val="auto"/>
          <w:u w:val="none"/>
        </w:rPr>
        <w:t>GR-Slide</w:t>
      </w:r>
      <w:r w:rsidR="004428C8" w:rsidRPr="00154EE9">
        <w:rPr>
          <w:rStyle w:val="Hyperlink"/>
          <w:color w:val="auto"/>
          <w:u w:val="none"/>
        </w:rPr>
        <w:t>s</w:t>
      </w:r>
      <w:r w:rsidR="001E4532" w:rsidRPr="00154EE9">
        <w:rPr>
          <w:rStyle w:val="Hyperlink"/>
          <w:color w:val="auto"/>
          <w:u w:val="none"/>
        </w:rPr>
        <w:t>-</w:t>
      </w:r>
      <w:r w:rsidR="0036019B">
        <w:rPr>
          <w:rStyle w:val="Hyperlink"/>
          <w:color w:val="auto"/>
          <w:u w:val="none"/>
        </w:rPr>
        <w:t>10-24-25</w:t>
      </w:r>
    </w:p>
    <w:p w14:paraId="7617AFFC" w14:textId="7F04496E" w:rsidR="004440FD" w:rsidRPr="0036019B" w:rsidRDefault="00CC2CAB" w:rsidP="00EF6C3F">
      <w:pPr>
        <w:rPr>
          <w:lang w:val="es-ES"/>
        </w:rPr>
      </w:pPr>
      <w:bookmarkStart w:id="0" w:name="_Hlk101965501"/>
      <w:r w:rsidRPr="0036019B">
        <w:rPr>
          <w:lang w:val="es-ES"/>
        </w:rPr>
        <w:t>GR-Vide</w:t>
      </w:r>
      <w:r w:rsidR="00833B65" w:rsidRPr="0036019B">
        <w:rPr>
          <w:lang w:val="es-ES"/>
        </w:rPr>
        <w:t>o</w:t>
      </w:r>
      <w:r w:rsidR="001E4532" w:rsidRPr="0036019B">
        <w:rPr>
          <w:lang w:val="es-ES"/>
        </w:rPr>
        <w:t>-</w:t>
      </w:r>
      <w:bookmarkEnd w:id="0"/>
      <w:r w:rsidR="0036019B">
        <w:rPr>
          <w:lang w:val="es-ES"/>
        </w:rPr>
        <w:t>10-24-25</w:t>
      </w:r>
    </w:p>
    <w:p w14:paraId="05C73C27" w14:textId="77777777" w:rsidR="006265BE" w:rsidRPr="0036019B" w:rsidRDefault="006265BE" w:rsidP="00EF6C3F">
      <w:pPr>
        <w:rPr>
          <w:lang w:val="es-ES"/>
        </w:rPr>
      </w:pPr>
    </w:p>
    <w:p w14:paraId="475B6355" w14:textId="77777777" w:rsidR="004D61A8" w:rsidRPr="00154EE9" w:rsidRDefault="00BB1220" w:rsidP="00EF6C3F">
      <w:pPr>
        <w:rPr>
          <w:b/>
          <w:color w:val="4472C4" w:themeColor="accent5"/>
          <w:lang w:val="es-ES"/>
        </w:rPr>
      </w:pPr>
      <w:r w:rsidRPr="00154EE9">
        <w:rPr>
          <w:b/>
          <w:color w:val="4472C4" w:themeColor="accent5"/>
          <w:lang w:val="es-ES"/>
        </w:rPr>
        <w:t>VIMEO LINK</w:t>
      </w:r>
    </w:p>
    <w:p w14:paraId="17FE9271" w14:textId="701C3852" w:rsidR="006C4FD5" w:rsidRPr="00154EE9" w:rsidRDefault="00A56A6F" w:rsidP="00EF6C3F">
      <w:pPr>
        <w:rPr>
          <w:lang w:val="es-ES"/>
        </w:rPr>
      </w:pPr>
      <w:hyperlink r:id="rId8" w:history="1">
        <w:r w:rsidRPr="00154EE9">
          <w:rPr>
            <w:rStyle w:val="Hyperlink"/>
            <w:lang w:val="es-ES"/>
          </w:rPr>
          <w:t>https://player.vimeo.com/video/</w:t>
        </w:r>
      </w:hyperlink>
      <w:r w:rsidR="00943B75" w:rsidRPr="00943B75">
        <w:rPr>
          <w:rStyle w:val="Hyperlink"/>
          <w:lang w:val="es-ES"/>
        </w:rPr>
        <w:t>1130867710</w:t>
      </w:r>
    </w:p>
    <w:p w14:paraId="1C44B55F" w14:textId="77777777" w:rsidR="00230BC0" w:rsidRPr="00154EE9" w:rsidRDefault="00230BC0" w:rsidP="00EF6C3F">
      <w:pPr>
        <w:rPr>
          <w:lang w:val="es-ES"/>
        </w:rPr>
      </w:pPr>
    </w:p>
    <w:p w14:paraId="12EEB975" w14:textId="77777777" w:rsidR="00CD0BA0" w:rsidRPr="00154EE9" w:rsidRDefault="00AE6397" w:rsidP="00CD0BA0">
      <w:pPr>
        <w:spacing w:after="120"/>
        <w:rPr>
          <w:rFonts w:eastAsiaTheme="minorHAnsi"/>
          <w:b/>
          <w:color w:val="4472C4" w:themeColor="accent5"/>
          <w:shd w:val="clear" w:color="auto" w:fill="FFFFFF"/>
        </w:rPr>
      </w:pPr>
      <w:r w:rsidRPr="00154EE9">
        <w:rPr>
          <w:rFonts w:eastAsiaTheme="minorHAnsi"/>
          <w:b/>
          <w:color w:val="4472C4" w:themeColor="accent5"/>
          <w:shd w:val="clear" w:color="auto" w:fill="FFFFFF"/>
        </w:rPr>
        <w:t xml:space="preserve">POST </w:t>
      </w:r>
      <w:r w:rsidR="00CD0BA0" w:rsidRPr="00154EE9">
        <w:rPr>
          <w:rFonts w:eastAsiaTheme="minorHAnsi"/>
          <w:b/>
          <w:color w:val="4472C4" w:themeColor="accent5"/>
          <w:shd w:val="clear" w:color="auto" w:fill="FFFFFF"/>
        </w:rPr>
        <w:t>TITLE</w:t>
      </w:r>
    </w:p>
    <w:p w14:paraId="16C00A2B" w14:textId="0AC71FB2" w:rsidR="00AE6397" w:rsidRPr="00154EE9" w:rsidRDefault="0036019B" w:rsidP="00464B0D">
      <w:pPr>
        <w:rPr>
          <w:rFonts w:eastAsiaTheme="minorHAnsi"/>
          <w:b/>
          <w:shd w:val="clear" w:color="auto" w:fill="FFFFFF"/>
        </w:rPr>
      </w:pPr>
      <w:r w:rsidRPr="0036019B">
        <w:rPr>
          <w:rFonts w:eastAsiaTheme="minorHAnsi"/>
          <w:b/>
          <w:shd w:val="clear" w:color="auto" w:fill="FFFFFF"/>
        </w:rPr>
        <w:t xml:space="preserve">Grand Rounds October 24, 2025: </w:t>
      </w:r>
      <w:r w:rsidR="00943B75" w:rsidRPr="00943B75">
        <w:rPr>
          <w:rFonts w:eastAsiaTheme="minorHAnsi"/>
          <w:b/>
          <w:shd w:val="clear" w:color="auto" w:fill="FFFFFF"/>
        </w:rPr>
        <w:t xml:space="preserve">Prevention And Reduction of Adverse outcomes in </w:t>
      </w:r>
      <w:proofErr w:type="spellStart"/>
      <w:r w:rsidR="00943B75" w:rsidRPr="00943B75">
        <w:rPr>
          <w:rFonts w:eastAsiaTheme="minorHAnsi"/>
          <w:b/>
          <w:shd w:val="clear" w:color="auto" w:fill="FFFFFF"/>
        </w:rPr>
        <w:t>Chagasic</w:t>
      </w:r>
      <w:proofErr w:type="spellEnd"/>
      <w:r w:rsidR="00943B75" w:rsidRPr="00943B75">
        <w:rPr>
          <w:rFonts w:eastAsiaTheme="minorHAnsi"/>
          <w:b/>
          <w:shd w:val="clear" w:color="auto" w:fill="FFFFFF"/>
        </w:rPr>
        <w:t xml:space="preserve"> Heart </w:t>
      </w:r>
      <w:proofErr w:type="spellStart"/>
      <w:r w:rsidR="00943B75" w:rsidRPr="00943B75">
        <w:rPr>
          <w:rFonts w:eastAsiaTheme="minorHAnsi"/>
          <w:b/>
          <w:shd w:val="clear" w:color="auto" w:fill="FFFFFF"/>
        </w:rPr>
        <w:t>failUre</w:t>
      </w:r>
      <w:proofErr w:type="spellEnd"/>
      <w:r w:rsidR="00943B75" w:rsidRPr="00943B75">
        <w:rPr>
          <w:rFonts w:eastAsiaTheme="minorHAnsi"/>
          <w:b/>
          <w:shd w:val="clear" w:color="auto" w:fill="FFFFFF"/>
        </w:rPr>
        <w:t xml:space="preserve"> Trial Evaluation: The PARACHUTE-HF Trial</w:t>
      </w:r>
      <w:r w:rsidR="00943B75" w:rsidRPr="00943B75">
        <w:rPr>
          <w:rFonts w:eastAsiaTheme="minorHAnsi"/>
          <w:b/>
          <w:shd w:val="clear" w:color="auto" w:fill="FFFFFF"/>
        </w:rPr>
        <w:t xml:space="preserve"> </w:t>
      </w:r>
      <w:r w:rsidRPr="0036019B">
        <w:rPr>
          <w:rFonts w:eastAsiaTheme="minorHAnsi"/>
          <w:b/>
          <w:shd w:val="clear" w:color="auto" w:fill="FFFFFF"/>
        </w:rPr>
        <w:t>(Renato Lopes MD, PhD)</w:t>
      </w:r>
    </w:p>
    <w:p w14:paraId="6052BF9A" w14:textId="77777777" w:rsidR="00AE6397" w:rsidRPr="00154EE9" w:rsidRDefault="00AE6397" w:rsidP="00AE6397">
      <w:pPr>
        <w:pStyle w:val="NormalWeb"/>
        <w:rPr>
          <w:rFonts w:ascii="Calibri" w:hAnsi="Calibri" w:cs="Calibri"/>
          <w:b/>
          <w:bCs/>
          <w:color w:val="4472C4" w:themeColor="accent5"/>
          <w:shd w:val="clear" w:color="auto" w:fill="FFFFFF"/>
        </w:rPr>
      </w:pPr>
      <w:r w:rsidRPr="00154EE9">
        <w:rPr>
          <w:rFonts w:ascii="Calibri" w:hAnsi="Calibri" w:cs="Calibri"/>
          <w:b/>
          <w:bCs/>
          <w:color w:val="4472C4" w:themeColor="accent5"/>
          <w:shd w:val="clear" w:color="auto" w:fill="FFFFFF"/>
        </w:rPr>
        <w:t>TITLE</w:t>
      </w:r>
    </w:p>
    <w:p w14:paraId="618D68AF" w14:textId="72F06044" w:rsidR="00AE6397" w:rsidRPr="0036019B" w:rsidRDefault="00943B75" w:rsidP="00AE6397">
      <w:pPr>
        <w:pStyle w:val="NormalWeb"/>
        <w:rPr>
          <w:rFonts w:ascii="Calibri" w:hAnsi="Calibri" w:cs="Calibri"/>
          <w:b/>
          <w:shd w:val="clear" w:color="auto" w:fill="FFFFFF"/>
        </w:rPr>
      </w:pPr>
      <w:r>
        <w:rPr>
          <w:rFonts w:ascii="Calibri" w:hAnsi="Calibri" w:cs="Calibri"/>
          <w:b/>
          <w:shd w:val="clear" w:color="auto" w:fill="FFFFFF"/>
        </w:rPr>
        <w:t xml:space="preserve">Prevention And Reduction of Adverse outcomes in </w:t>
      </w:r>
      <w:proofErr w:type="spellStart"/>
      <w:r>
        <w:rPr>
          <w:rFonts w:ascii="Calibri" w:hAnsi="Calibri" w:cs="Calibri"/>
          <w:b/>
          <w:shd w:val="clear" w:color="auto" w:fill="FFFFFF"/>
        </w:rPr>
        <w:t>Chagasic</w:t>
      </w:r>
      <w:proofErr w:type="spellEnd"/>
      <w:r>
        <w:rPr>
          <w:rFonts w:ascii="Calibri" w:hAnsi="Calibri" w:cs="Calibri"/>
          <w:b/>
          <w:shd w:val="clear" w:color="auto" w:fill="FFFFFF"/>
        </w:rPr>
        <w:t xml:space="preserve"> Heart </w:t>
      </w:r>
      <w:proofErr w:type="spellStart"/>
      <w:r>
        <w:rPr>
          <w:rFonts w:ascii="Calibri" w:hAnsi="Calibri" w:cs="Calibri"/>
          <w:b/>
          <w:shd w:val="clear" w:color="auto" w:fill="FFFFFF"/>
        </w:rPr>
        <w:t>failUre</w:t>
      </w:r>
      <w:proofErr w:type="spellEnd"/>
      <w:r>
        <w:rPr>
          <w:rFonts w:ascii="Calibri" w:hAnsi="Calibri" w:cs="Calibri"/>
          <w:b/>
          <w:shd w:val="clear" w:color="auto" w:fill="FFFFFF"/>
        </w:rPr>
        <w:t xml:space="preserve"> Trial Evaluation: The PARACHUTE-HF Trial</w:t>
      </w:r>
    </w:p>
    <w:p w14:paraId="08F5F771" w14:textId="77777777" w:rsidR="00F74F06" w:rsidRPr="00154EE9" w:rsidRDefault="00F74F06" w:rsidP="0034641C">
      <w:pPr>
        <w:rPr>
          <w:rFonts w:eastAsiaTheme="minorHAnsi"/>
        </w:rPr>
      </w:pPr>
    </w:p>
    <w:p w14:paraId="5F2252CF" w14:textId="77777777" w:rsidR="004B482D" w:rsidRPr="00154EE9" w:rsidRDefault="00AE6397" w:rsidP="004B482D">
      <w:pPr>
        <w:spacing w:after="120"/>
        <w:rPr>
          <w:rFonts w:eastAsiaTheme="minorHAnsi"/>
          <w:b/>
          <w:color w:val="4472C4" w:themeColor="accent5"/>
          <w:shd w:val="clear" w:color="auto" w:fill="FFFFFF"/>
        </w:rPr>
      </w:pPr>
      <w:r w:rsidRPr="00154EE9">
        <w:rPr>
          <w:rFonts w:eastAsiaTheme="minorHAnsi"/>
          <w:b/>
          <w:color w:val="4472C4" w:themeColor="accent5"/>
          <w:shd w:val="clear" w:color="auto" w:fill="FFFFFF"/>
        </w:rPr>
        <w:t xml:space="preserve">RESOURCE </w:t>
      </w:r>
      <w:r w:rsidR="004B482D" w:rsidRPr="00154EE9">
        <w:rPr>
          <w:rFonts w:eastAsiaTheme="minorHAnsi"/>
          <w:b/>
          <w:color w:val="4472C4" w:themeColor="accent5"/>
          <w:shd w:val="clear" w:color="auto" w:fill="FFFFFF"/>
        </w:rPr>
        <w:t>DESCRIPTI</w:t>
      </w:r>
      <w:r w:rsidRPr="00154EE9">
        <w:rPr>
          <w:rFonts w:eastAsiaTheme="minorHAnsi"/>
          <w:b/>
          <w:color w:val="4472C4" w:themeColor="accent5"/>
          <w:shd w:val="clear" w:color="auto" w:fill="FFFFFF"/>
        </w:rPr>
        <w:t>ON</w:t>
      </w:r>
    </w:p>
    <w:p w14:paraId="42CFC835" w14:textId="425F70FA" w:rsidR="00A32438" w:rsidRPr="00154EE9" w:rsidRDefault="00FB4A64" w:rsidP="00A32438">
      <w:pPr>
        <w:rPr>
          <w:rFonts w:eastAsiaTheme="minorHAnsi"/>
        </w:rPr>
      </w:pPr>
      <w:r w:rsidRPr="00154EE9">
        <w:rPr>
          <w:rFonts w:eastAsiaTheme="minorHAnsi"/>
        </w:rPr>
        <w:t>*</w:t>
      </w:r>
      <w:bookmarkStart w:id="1" w:name="_Hlk88219402"/>
      <w:r w:rsidR="00617F43" w:rsidRPr="00154EE9">
        <w:rPr>
          <w:rFonts w:eastAsiaTheme="minorHAnsi"/>
          <w:b/>
          <w:shd w:val="clear" w:color="auto" w:fill="FFFFFF"/>
        </w:rPr>
        <w:t xml:space="preserve"> </w:t>
      </w:r>
      <w:r w:rsidR="006D22C0" w:rsidRPr="00154EE9">
        <w:rPr>
          <w:rFonts w:eastAsiaTheme="minorHAnsi"/>
          <w:shd w:val="clear" w:color="auto" w:fill="FFFFFF"/>
        </w:rPr>
        <w:t>Dr.</w:t>
      </w:r>
      <w:r w:rsidR="00DB4637" w:rsidRPr="00154EE9">
        <w:rPr>
          <w:rFonts w:eastAsiaTheme="minorHAnsi"/>
          <w:shd w:val="clear" w:color="auto" w:fill="FFFFFF"/>
        </w:rPr>
        <w:t xml:space="preserve"> </w:t>
      </w:r>
      <w:r w:rsidR="0036019B">
        <w:rPr>
          <w:rFonts w:eastAsiaTheme="minorHAnsi"/>
          <w:shd w:val="clear" w:color="auto" w:fill="FFFFFF"/>
        </w:rPr>
        <w:t>Renato Lopes</w:t>
      </w:r>
      <w:r w:rsidR="00DB4637" w:rsidRPr="00154EE9">
        <w:rPr>
          <w:rFonts w:eastAsiaTheme="minorHAnsi"/>
          <w:shd w:val="clear" w:color="auto" w:fill="FFFFFF"/>
        </w:rPr>
        <w:t xml:space="preserve"> </w:t>
      </w:r>
      <w:r w:rsidR="00E20F54" w:rsidRPr="00154EE9">
        <w:rPr>
          <w:rFonts w:eastAsiaTheme="minorHAnsi"/>
          <w:shd w:val="clear" w:color="auto" w:fill="FFFFFF"/>
        </w:rPr>
        <w:t>discusses</w:t>
      </w:r>
      <w:r w:rsidR="0036019B">
        <w:rPr>
          <w:rFonts w:eastAsiaTheme="minorHAnsi"/>
          <w:shd w:val="clear" w:color="auto" w:fill="FFFFFF"/>
        </w:rPr>
        <w:t xml:space="preserve"> “</w:t>
      </w:r>
      <w:r w:rsidR="00943B75" w:rsidRPr="00943B75">
        <w:rPr>
          <w:rFonts w:eastAsiaTheme="minorHAnsi"/>
          <w:shd w:val="clear" w:color="auto" w:fill="FFFFFF"/>
        </w:rPr>
        <w:t xml:space="preserve">Prevention And Reduction of Adverse outcomes in </w:t>
      </w:r>
      <w:proofErr w:type="spellStart"/>
      <w:r w:rsidR="00943B75" w:rsidRPr="00943B75">
        <w:rPr>
          <w:rFonts w:eastAsiaTheme="minorHAnsi"/>
          <w:shd w:val="clear" w:color="auto" w:fill="FFFFFF"/>
        </w:rPr>
        <w:t>Chagasic</w:t>
      </w:r>
      <w:proofErr w:type="spellEnd"/>
      <w:r w:rsidR="00943B75" w:rsidRPr="00943B75">
        <w:rPr>
          <w:rFonts w:eastAsiaTheme="minorHAnsi"/>
          <w:shd w:val="clear" w:color="auto" w:fill="FFFFFF"/>
        </w:rPr>
        <w:t xml:space="preserve"> Heart </w:t>
      </w:r>
      <w:proofErr w:type="spellStart"/>
      <w:r w:rsidR="00943B75" w:rsidRPr="00943B75">
        <w:rPr>
          <w:rFonts w:eastAsiaTheme="minorHAnsi"/>
          <w:shd w:val="clear" w:color="auto" w:fill="FFFFFF"/>
        </w:rPr>
        <w:t>failUre</w:t>
      </w:r>
      <w:proofErr w:type="spellEnd"/>
      <w:r w:rsidR="00943B75" w:rsidRPr="00943B75">
        <w:rPr>
          <w:rFonts w:eastAsiaTheme="minorHAnsi"/>
          <w:shd w:val="clear" w:color="auto" w:fill="FFFFFF"/>
        </w:rPr>
        <w:t xml:space="preserve"> Trial Evaluation: The PARACHUTE-HF Trial</w:t>
      </w:r>
      <w:r w:rsidR="0036019B">
        <w:rPr>
          <w:rFonts w:eastAsiaTheme="minorHAnsi"/>
          <w:shd w:val="clear" w:color="auto" w:fill="FFFFFF"/>
        </w:rPr>
        <w:t>.”</w:t>
      </w:r>
    </w:p>
    <w:bookmarkEnd w:id="1"/>
    <w:p w14:paraId="38408082" w14:textId="77777777" w:rsidR="00A32438" w:rsidRPr="00154EE9" w:rsidRDefault="00A32438" w:rsidP="00A32438"/>
    <w:p w14:paraId="1D8EBA3E" w14:textId="77777777" w:rsidR="00904250" w:rsidRPr="00154EE9" w:rsidRDefault="00CD0BA0" w:rsidP="00CD0BA0">
      <w:pPr>
        <w:pStyle w:val="NormalWeb"/>
        <w:shd w:val="clear" w:color="auto" w:fill="FFFFFF"/>
        <w:spacing w:before="0" w:beforeAutospacing="0" w:after="120" w:afterAutospacing="0"/>
        <w:textAlignment w:val="baseline"/>
        <w:rPr>
          <w:rFonts w:asciiTheme="minorHAnsi" w:hAnsiTheme="minorHAnsi" w:cstheme="minorHAnsi"/>
          <w:b/>
          <w:bCs/>
          <w:color w:val="4472C4" w:themeColor="accent5"/>
        </w:rPr>
      </w:pPr>
      <w:r w:rsidRPr="00154EE9">
        <w:rPr>
          <w:rFonts w:asciiTheme="minorHAnsi" w:hAnsiTheme="minorHAnsi" w:cstheme="minorHAnsi"/>
          <w:b/>
          <w:bCs/>
          <w:color w:val="4472C4" w:themeColor="accent5"/>
        </w:rPr>
        <w:t>SPEAKER</w:t>
      </w:r>
    </w:p>
    <w:p w14:paraId="5BA4508A" w14:textId="77777777" w:rsidR="0036019B" w:rsidRDefault="0036019B" w:rsidP="0033386C">
      <w:pPr>
        <w:pStyle w:val="NormalWeb"/>
        <w:rPr>
          <w:rFonts w:ascii="Calibri" w:hAnsi="Calibri" w:cs="Calibri"/>
          <w:b/>
          <w:bCs/>
          <w:color w:val="404040"/>
          <w:shd w:val="clear" w:color="auto" w:fill="FFFFFF"/>
        </w:rPr>
      </w:pPr>
      <w:r w:rsidRPr="0036019B">
        <w:rPr>
          <w:rFonts w:ascii="Calibri" w:hAnsi="Calibri" w:cs="Calibri"/>
          <w:b/>
          <w:bCs/>
          <w:color w:val="404040"/>
          <w:shd w:val="clear" w:color="auto" w:fill="FFFFFF"/>
        </w:rPr>
        <w:t>Renato Lopes MD, PhD</w:t>
      </w:r>
      <w:r w:rsidRPr="0036019B">
        <w:rPr>
          <w:rFonts w:ascii="Calibri" w:hAnsi="Calibri" w:cs="Calibri"/>
          <w:b/>
          <w:bCs/>
          <w:color w:val="404040"/>
          <w:shd w:val="clear" w:color="auto" w:fill="FFFFFF"/>
        </w:rPr>
        <w:br/>
      </w:r>
      <w:r w:rsidRPr="0036019B">
        <w:rPr>
          <w:rFonts w:ascii="Calibri" w:hAnsi="Calibri" w:cs="Calibri"/>
          <w:color w:val="404040"/>
          <w:shd w:val="clear" w:color="auto" w:fill="FFFFFF"/>
        </w:rPr>
        <w:t>Professor of Medicine, Division of Cardiology</w:t>
      </w:r>
      <w:r w:rsidRPr="0036019B">
        <w:rPr>
          <w:rFonts w:ascii="Calibri" w:hAnsi="Calibri" w:cs="Calibri"/>
          <w:color w:val="404040"/>
          <w:shd w:val="clear" w:color="auto" w:fill="FFFFFF"/>
        </w:rPr>
        <w:br/>
        <w:t>Duke University Medical Center</w:t>
      </w:r>
      <w:r w:rsidRPr="0036019B">
        <w:rPr>
          <w:rFonts w:ascii="Calibri" w:hAnsi="Calibri" w:cs="Calibri"/>
          <w:color w:val="404040"/>
          <w:shd w:val="clear" w:color="auto" w:fill="FFFFFF"/>
        </w:rPr>
        <w:br/>
        <w:t>Duke Clinical Research Institute</w:t>
      </w:r>
    </w:p>
    <w:p w14:paraId="147E4F5E" w14:textId="77282F1D" w:rsidR="00464B0D" w:rsidRPr="00154EE9" w:rsidRDefault="00CD0BA0" w:rsidP="0033386C">
      <w:pPr>
        <w:pStyle w:val="NormalWeb"/>
        <w:rPr>
          <w:rFonts w:ascii="Calibri" w:hAnsi="Calibri" w:cs="Calibri"/>
          <w:b/>
          <w:bCs/>
          <w:color w:val="4472C4" w:themeColor="accent5"/>
          <w:shd w:val="clear" w:color="auto" w:fill="FFFFFF"/>
        </w:rPr>
      </w:pPr>
      <w:r w:rsidRPr="00154EE9">
        <w:rPr>
          <w:rFonts w:ascii="Calibri" w:hAnsi="Calibri" w:cs="Calibri"/>
          <w:b/>
          <w:bCs/>
          <w:color w:val="4472C4" w:themeColor="accent5"/>
          <w:shd w:val="clear" w:color="auto" w:fill="FFFFFF"/>
        </w:rPr>
        <w:t>KEYWORD</w:t>
      </w:r>
    </w:p>
    <w:p w14:paraId="4CB78457" w14:textId="71F0351B" w:rsidR="003C4C49" w:rsidRPr="00154EE9" w:rsidRDefault="00943B75" w:rsidP="0033386C">
      <w:pPr>
        <w:pStyle w:val="NormalWeb"/>
        <w:rPr>
          <w:rFonts w:ascii="Calibri" w:hAnsi="Calibri" w:cs="Calibri"/>
          <w:b/>
          <w:bCs/>
          <w:color w:val="4472C4" w:themeColor="accent5"/>
          <w:shd w:val="clear" w:color="auto" w:fill="FFFFFF"/>
        </w:rPr>
      </w:pPr>
      <w:r>
        <w:rPr>
          <w:rFonts w:ascii="Calibri" w:hAnsi="Calibri" w:cs="Calibri"/>
          <w:bCs/>
          <w:shd w:val="clear" w:color="auto" w:fill="FFFFFF"/>
        </w:rPr>
        <w:t>Heart Failure; Chagas Disease</w:t>
      </w:r>
      <w:r w:rsidR="001C2BF8">
        <w:rPr>
          <w:rFonts w:ascii="Calibri" w:hAnsi="Calibri" w:cs="Calibri"/>
          <w:bCs/>
          <w:shd w:val="clear" w:color="auto" w:fill="FFFFFF"/>
        </w:rPr>
        <w:t xml:space="preserve">; Underserved Population; </w:t>
      </w:r>
    </w:p>
    <w:p w14:paraId="375CEA7A" w14:textId="77777777" w:rsidR="0067785E" w:rsidRPr="00154EE9" w:rsidRDefault="00CD0BA0" w:rsidP="00CD0BA0">
      <w:pPr>
        <w:pStyle w:val="NormalWeb"/>
      </w:pPr>
      <w:r w:rsidRPr="00154EE9">
        <w:rPr>
          <w:rFonts w:ascii="Calibri" w:hAnsi="Calibri" w:cs="Calibri"/>
          <w:b/>
          <w:bCs/>
          <w:color w:val="4472C4" w:themeColor="accent5"/>
          <w:shd w:val="clear" w:color="auto" w:fill="FFFFFF"/>
        </w:rPr>
        <w:t>KEY POINTS</w:t>
      </w:r>
    </w:p>
    <w:p w14:paraId="029C213E" w14:textId="77777777" w:rsidR="004969CD" w:rsidRPr="00154EE9" w:rsidRDefault="004071EF" w:rsidP="00CF4AE4">
      <w:r w:rsidRPr="00154EE9">
        <w:t>3 to 6 key points</w:t>
      </w:r>
      <w:r w:rsidR="00AF1F43" w:rsidRPr="00154EE9">
        <w:t>.</w:t>
      </w:r>
      <w:r w:rsidR="00D25D48" w:rsidRPr="00154EE9">
        <w:t xml:space="preserve"> Try to tell a story </w:t>
      </w:r>
      <w:r w:rsidR="00A56A6F" w:rsidRPr="00154EE9">
        <w:t>with</w:t>
      </w:r>
      <w:r w:rsidR="00D25D48" w:rsidRPr="00154EE9">
        <w:t xml:space="preserve"> Background, Intro to the study, Methods, Results, Conclusions, Challenges, Future dir</w:t>
      </w:r>
      <w:r w:rsidR="00220538" w:rsidRPr="00154EE9">
        <w:t>e</w:t>
      </w:r>
      <w:r w:rsidR="00D25D48" w:rsidRPr="00154EE9">
        <w:t>ctions</w:t>
      </w:r>
      <w:r w:rsidR="00AF1F43" w:rsidRPr="00154EE9">
        <w:t xml:space="preserve"> </w:t>
      </w:r>
    </w:p>
    <w:p w14:paraId="3AB3EF9C" w14:textId="77777777" w:rsidR="00700D34" w:rsidRDefault="00700D34" w:rsidP="00CF4AE4"/>
    <w:p w14:paraId="130DD130" w14:textId="77777777" w:rsidR="00943B75" w:rsidRPr="00943B75" w:rsidRDefault="00943B75" w:rsidP="00943B75">
      <w:pPr>
        <w:pStyle w:val="NormalWeb"/>
        <w:numPr>
          <w:ilvl w:val="0"/>
          <w:numId w:val="30"/>
        </w:numPr>
        <w:rPr>
          <w:rFonts w:ascii="Calibri" w:hAnsi="Calibri" w:cs="Calibri"/>
          <w:bCs/>
          <w:shd w:val="clear" w:color="auto" w:fill="FFFFFF"/>
        </w:rPr>
      </w:pPr>
      <w:r w:rsidRPr="00943B75">
        <w:rPr>
          <w:rFonts w:ascii="Calibri" w:hAnsi="Calibri" w:cs="Calibri"/>
          <w:bCs/>
          <w:shd w:val="clear" w:color="auto" w:fill="FFFFFF"/>
        </w:rPr>
        <w:lastRenderedPageBreak/>
        <w:t xml:space="preserve">Prevention And Reduction of Adverse outcomes in </w:t>
      </w:r>
      <w:proofErr w:type="spellStart"/>
      <w:r w:rsidRPr="00943B75">
        <w:rPr>
          <w:rFonts w:ascii="Calibri" w:hAnsi="Calibri" w:cs="Calibri"/>
          <w:bCs/>
          <w:shd w:val="clear" w:color="auto" w:fill="FFFFFF"/>
        </w:rPr>
        <w:t>Chagasic</w:t>
      </w:r>
      <w:proofErr w:type="spellEnd"/>
      <w:r w:rsidRPr="00943B75">
        <w:rPr>
          <w:rFonts w:ascii="Calibri" w:hAnsi="Calibri" w:cs="Calibri"/>
          <w:bCs/>
          <w:shd w:val="clear" w:color="auto" w:fill="FFFFFF"/>
        </w:rPr>
        <w:t xml:space="preserve"> Heart </w:t>
      </w:r>
      <w:proofErr w:type="spellStart"/>
      <w:r w:rsidRPr="00943B75">
        <w:rPr>
          <w:rFonts w:ascii="Calibri" w:hAnsi="Calibri" w:cs="Calibri"/>
          <w:bCs/>
          <w:shd w:val="clear" w:color="auto" w:fill="FFFFFF"/>
        </w:rPr>
        <w:t>failUre</w:t>
      </w:r>
      <w:proofErr w:type="spellEnd"/>
      <w:r w:rsidRPr="00943B75">
        <w:rPr>
          <w:rFonts w:ascii="Calibri" w:hAnsi="Calibri" w:cs="Calibri"/>
          <w:bCs/>
          <w:shd w:val="clear" w:color="auto" w:fill="FFFFFF"/>
        </w:rPr>
        <w:t xml:space="preserve"> Trial Evaluation: The PARACHUTE-HF Trial</w:t>
      </w:r>
    </w:p>
    <w:p w14:paraId="5CDCAC65" w14:textId="10975A90" w:rsidR="00943B75" w:rsidRPr="00943B75" w:rsidRDefault="00943B75" w:rsidP="00943B75">
      <w:pPr>
        <w:pStyle w:val="ListParagraph"/>
        <w:numPr>
          <w:ilvl w:val="0"/>
          <w:numId w:val="30"/>
        </w:numPr>
      </w:pPr>
      <w:r>
        <w:rPr>
          <w:b/>
          <w:bCs/>
        </w:rPr>
        <w:t>Heart failure caused by Chagas disease has unique characteristics, higher mortality rates, and no evidence-based treatment</w:t>
      </w:r>
    </w:p>
    <w:p w14:paraId="7A6D29A7" w14:textId="77777777" w:rsidR="00943B75" w:rsidRDefault="00943B75" w:rsidP="00943B75"/>
    <w:p w14:paraId="55EEF137" w14:textId="7C08B247" w:rsidR="00943B75" w:rsidRDefault="00AB77CF" w:rsidP="00943B75">
      <w:pPr>
        <w:rPr>
          <w:b/>
          <w:bCs/>
        </w:rPr>
      </w:pPr>
      <w:r>
        <w:rPr>
          <w:b/>
          <w:bCs/>
        </w:rPr>
        <w:t>Heart failure (HF) is a complication of Chagas disease</w:t>
      </w:r>
      <w:r w:rsidR="001C2BF8">
        <w:rPr>
          <w:b/>
          <w:bCs/>
        </w:rPr>
        <w:t>.</w:t>
      </w:r>
      <w:r>
        <w:rPr>
          <w:b/>
          <w:bCs/>
        </w:rPr>
        <w:t xml:space="preserve"> </w:t>
      </w:r>
      <w:r>
        <w:rPr>
          <w:b/>
          <w:bCs/>
        </w:rPr>
        <w:t>Though Latin America has historically borne the brunt of Chagas-related HF, incidence is increasing globally.</w:t>
      </w:r>
    </w:p>
    <w:p w14:paraId="2D2DF22C" w14:textId="77777777" w:rsidR="00AB77CF" w:rsidRDefault="00AB77CF" w:rsidP="00943B75">
      <w:pPr>
        <w:rPr>
          <w:b/>
          <w:bCs/>
        </w:rPr>
      </w:pPr>
    </w:p>
    <w:p w14:paraId="443AAD47" w14:textId="4D33DF91" w:rsidR="00943B75" w:rsidRDefault="00AB77CF" w:rsidP="00943B75">
      <w:pPr>
        <w:rPr>
          <w:b/>
          <w:bCs/>
        </w:rPr>
      </w:pPr>
      <w:r>
        <w:rPr>
          <w:b/>
          <w:bCs/>
        </w:rPr>
        <w:t>HF</w:t>
      </w:r>
      <w:r w:rsidR="00943B75">
        <w:rPr>
          <w:b/>
          <w:bCs/>
        </w:rPr>
        <w:t xml:space="preserve"> cause</w:t>
      </w:r>
      <w:r w:rsidR="000D15B1">
        <w:rPr>
          <w:b/>
          <w:bCs/>
        </w:rPr>
        <w:t>d</w:t>
      </w:r>
      <w:r w:rsidR="00943B75">
        <w:rPr>
          <w:b/>
          <w:bCs/>
        </w:rPr>
        <w:t xml:space="preserve"> by Chagas disease has unique characteristics</w:t>
      </w:r>
      <w:r>
        <w:rPr>
          <w:b/>
          <w:bCs/>
        </w:rPr>
        <w:t>, including</w:t>
      </w:r>
      <w:r w:rsidR="00943B75">
        <w:rPr>
          <w:b/>
          <w:bCs/>
        </w:rPr>
        <w:t xml:space="preserve"> lower prevalence of hypertension and diabetes</w:t>
      </w:r>
      <w:r>
        <w:rPr>
          <w:b/>
          <w:bCs/>
        </w:rPr>
        <w:t xml:space="preserve">; </w:t>
      </w:r>
      <w:r w:rsidR="00943B75">
        <w:rPr>
          <w:b/>
          <w:bCs/>
        </w:rPr>
        <w:t xml:space="preserve">worse health-related quality of life; </w:t>
      </w:r>
      <w:r w:rsidR="00000324">
        <w:rPr>
          <w:b/>
          <w:bCs/>
        </w:rPr>
        <w:t xml:space="preserve">and </w:t>
      </w:r>
      <w:r w:rsidR="00943B75">
        <w:rPr>
          <w:b/>
          <w:bCs/>
        </w:rPr>
        <w:t xml:space="preserve">higher hospitalization and mortality rates than other </w:t>
      </w:r>
      <w:r w:rsidR="000D15B1">
        <w:rPr>
          <w:b/>
          <w:bCs/>
        </w:rPr>
        <w:t xml:space="preserve">causes of </w:t>
      </w:r>
      <w:r w:rsidR="00943B75">
        <w:rPr>
          <w:b/>
          <w:bCs/>
        </w:rPr>
        <w:t xml:space="preserve">HF. </w:t>
      </w:r>
      <w:r>
        <w:rPr>
          <w:b/>
          <w:bCs/>
        </w:rPr>
        <w:t>In short,</w:t>
      </w:r>
      <w:r w:rsidR="00000324">
        <w:rPr>
          <w:b/>
          <w:bCs/>
        </w:rPr>
        <w:t xml:space="preserve"> though</w:t>
      </w:r>
      <w:r>
        <w:rPr>
          <w:b/>
          <w:bCs/>
        </w:rPr>
        <w:t xml:space="preserve"> patients with Chagas-related HF are less likely to have classic</w:t>
      </w:r>
      <w:r w:rsidR="00000324">
        <w:rPr>
          <w:b/>
          <w:bCs/>
        </w:rPr>
        <w:t xml:space="preserve"> HF</w:t>
      </w:r>
      <w:r>
        <w:rPr>
          <w:b/>
          <w:bCs/>
        </w:rPr>
        <w:t xml:space="preserve"> risk factors, their event rates are higher</w:t>
      </w:r>
      <w:r w:rsidR="00000324">
        <w:rPr>
          <w:b/>
          <w:bCs/>
        </w:rPr>
        <w:t>. Furthermore, t</w:t>
      </w:r>
      <w:r>
        <w:rPr>
          <w:b/>
          <w:bCs/>
        </w:rPr>
        <w:t>here</w:t>
      </w:r>
      <w:r w:rsidR="00000324">
        <w:rPr>
          <w:b/>
          <w:bCs/>
        </w:rPr>
        <w:t>’s a lack of clinical evidence to guide their treatment.</w:t>
      </w:r>
      <w:r>
        <w:rPr>
          <w:b/>
          <w:bCs/>
        </w:rPr>
        <w:t xml:space="preserve"> </w:t>
      </w:r>
    </w:p>
    <w:p w14:paraId="06CEA71D" w14:textId="77777777" w:rsidR="00943B75" w:rsidRDefault="00943B75" w:rsidP="00943B75">
      <w:pPr>
        <w:rPr>
          <w:b/>
          <w:bCs/>
        </w:rPr>
      </w:pPr>
    </w:p>
    <w:p w14:paraId="7BAC7316" w14:textId="4F538B8F" w:rsidR="00943B75" w:rsidRDefault="00943B75" w:rsidP="00943B75">
      <w:pPr>
        <w:pStyle w:val="ListParagraph"/>
        <w:numPr>
          <w:ilvl w:val="0"/>
          <w:numId w:val="30"/>
        </w:numPr>
        <w:rPr>
          <w:b/>
          <w:bCs/>
        </w:rPr>
      </w:pPr>
      <w:r w:rsidRPr="00943B75">
        <w:rPr>
          <w:b/>
          <w:bCs/>
        </w:rPr>
        <w:t>PARACHUTE-HF Trial</w:t>
      </w:r>
    </w:p>
    <w:p w14:paraId="76D62DC4" w14:textId="02F45FD3" w:rsidR="00BF05C1" w:rsidRDefault="00BF05C1" w:rsidP="00BF05C1">
      <w:pPr>
        <w:pStyle w:val="ListParagraph"/>
        <w:numPr>
          <w:ilvl w:val="0"/>
          <w:numId w:val="30"/>
        </w:numPr>
      </w:pPr>
      <w:r>
        <w:t xml:space="preserve">Study population: </w:t>
      </w:r>
      <w:proofErr w:type="spellStart"/>
      <w:r>
        <w:t>HFrEF</w:t>
      </w:r>
      <w:proofErr w:type="spellEnd"/>
      <w:r>
        <w:t xml:space="preserve"> caused by Chagas disease</w:t>
      </w:r>
    </w:p>
    <w:p w14:paraId="1A5C7A81" w14:textId="77777777" w:rsidR="00BF05C1" w:rsidRDefault="00BF05C1" w:rsidP="00BF05C1">
      <w:pPr>
        <w:pStyle w:val="ListParagraph"/>
        <w:numPr>
          <w:ilvl w:val="0"/>
          <w:numId w:val="30"/>
        </w:numPr>
      </w:pPr>
      <w:r>
        <w:t>Trial organization</w:t>
      </w:r>
    </w:p>
    <w:p w14:paraId="01CFC245" w14:textId="561B8721" w:rsidR="00BF05C1" w:rsidRDefault="00BF05C1" w:rsidP="00BF05C1">
      <w:pPr>
        <w:pStyle w:val="ListParagraph"/>
        <w:numPr>
          <w:ilvl w:val="0"/>
          <w:numId w:val="30"/>
        </w:numPr>
        <w:rPr>
          <w:b/>
          <w:bCs/>
        </w:rPr>
      </w:pPr>
      <w:r w:rsidRPr="00BF05C1">
        <w:rPr>
          <w:b/>
          <w:bCs/>
        </w:rPr>
        <w:t>Active sites distribution and randomized patients per country</w:t>
      </w:r>
    </w:p>
    <w:p w14:paraId="710EA0D9" w14:textId="61770A5C" w:rsidR="00BF05C1" w:rsidRPr="00BF05C1" w:rsidRDefault="00BF05C1" w:rsidP="00BF05C1">
      <w:pPr>
        <w:pStyle w:val="ListParagraph"/>
        <w:numPr>
          <w:ilvl w:val="0"/>
          <w:numId w:val="30"/>
        </w:numPr>
      </w:pPr>
      <w:r w:rsidRPr="00BF05C1">
        <w:t>Primary objective: To assess superiority of sacubitril/valsartan vs enalapril in improving a composite hierarchical endpoint</w:t>
      </w:r>
    </w:p>
    <w:p w14:paraId="39687928" w14:textId="77777777" w:rsidR="00943B75" w:rsidRPr="00943B75" w:rsidRDefault="00943B75" w:rsidP="00943B75">
      <w:pPr>
        <w:rPr>
          <w:b/>
          <w:bCs/>
        </w:rPr>
      </w:pPr>
    </w:p>
    <w:p w14:paraId="054656D9" w14:textId="6E5D4AC4" w:rsidR="00BF05C1" w:rsidRDefault="00943B75" w:rsidP="00943B75">
      <w:pPr>
        <w:rPr>
          <w:b/>
          <w:bCs/>
        </w:rPr>
      </w:pPr>
      <w:r w:rsidRPr="00943B75">
        <w:rPr>
          <w:b/>
          <w:bCs/>
        </w:rPr>
        <w:t xml:space="preserve">The PARACHUTE-HF trial was a prospective randomized trial evaluating the effect of sacubitril/valsartan compared with enalapril in improving </w:t>
      </w:r>
      <w:r w:rsidR="00BF05C1">
        <w:rPr>
          <w:b/>
          <w:bCs/>
        </w:rPr>
        <w:t>a hierarchical</w:t>
      </w:r>
      <w:r w:rsidRPr="00943B75">
        <w:rPr>
          <w:b/>
          <w:bCs/>
        </w:rPr>
        <w:t xml:space="preserve"> composite endpoint</w:t>
      </w:r>
      <w:r w:rsidR="00BF05C1">
        <w:rPr>
          <w:b/>
          <w:bCs/>
        </w:rPr>
        <w:t xml:space="preserve"> including </w:t>
      </w:r>
      <w:r w:rsidRPr="00943B75">
        <w:rPr>
          <w:b/>
          <w:bCs/>
        </w:rPr>
        <w:t>cardiovascular (CV) death</w:t>
      </w:r>
      <w:r w:rsidR="00BF05C1">
        <w:rPr>
          <w:b/>
          <w:bCs/>
        </w:rPr>
        <w:t>,</w:t>
      </w:r>
      <w:r w:rsidRPr="00943B75">
        <w:rPr>
          <w:b/>
          <w:bCs/>
        </w:rPr>
        <w:t xml:space="preserve"> HF hospitalization</w:t>
      </w:r>
      <w:r w:rsidR="00BF05C1">
        <w:rPr>
          <w:b/>
          <w:bCs/>
        </w:rPr>
        <w:t>, and reduction in NT-</w:t>
      </w:r>
      <w:proofErr w:type="spellStart"/>
      <w:r w:rsidR="00BF05C1">
        <w:rPr>
          <w:b/>
          <w:bCs/>
        </w:rPr>
        <w:t>proBNP</w:t>
      </w:r>
      <w:proofErr w:type="spellEnd"/>
      <w:r w:rsidR="00BF05C1">
        <w:rPr>
          <w:b/>
          <w:bCs/>
        </w:rPr>
        <w:t xml:space="preserve"> level</w:t>
      </w:r>
      <w:r w:rsidR="00AB128C">
        <w:rPr>
          <w:b/>
          <w:bCs/>
        </w:rPr>
        <w:t xml:space="preserve">s – in that order, on the basis of clinical importance. </w:t>
      </w:r>
    </w:p>
    <w:p w14:paraId="6E3CB2F8" w14:textId="77777777" w:rsidR="00BF05C1" w:rsidRDefault="00BF05C1" w:rsidP="00943B75">
      <w:pPr>
        <w:rPr>
          <w:b/>
          <w:bCs/>
        </w:rPr>
      </w:pPr>
    </w:p>
    <w:p w14:paraId="09E5203F" w14:textId="0DBE1987" w:rsidR="00943B75" w:rsidRDefault="00BF05C1" w:rsidP="00943B75">
      <w:pPr>
        <w:rPr>
          <w:b/>
          <w:bCs/>
        </w:rPr>
      </w:pPr>
      <w:r>
        <w:rPr>
          <w:b/>
          <w:bCs/>
        </w:rPr>
        <w:t>The study population consisted of 922 patients from 83 sites in 4 Latin American countries: Argentina, Brazil, Colombia, and Mexico. Partic</w:t>
      </w:r>
      <w:r w:rsidR="00A65F70">
        <w:rPr>
          <w:b/>
          <w:bCs/>
        </w:rPr>
        <w:t>ipant</w:t>
      </w:r>
      <w:r>
        <w:rPr>
          <w:b/>
          <w:bCs/>
        </w:rPr>
        <w:t>s had heart failure with reduced ejection fraction (</w:t>
      </w:r>
      <w:proofErr w:type="spellStart"/>
      <w:r>
        <w:rPr>
          <w:b/>
          <w:bCs/>
        </w:rPr>
        <w:t>HFrEF</w:t>
      </w:r>
      <w:proofErr w:type="spellEnd"/>
      <w:r>
        <w:rPr>
          <w:b/>
          <w:bCs/>
        </w:rPr>
        <w:t xml:space="preserve">) </w:t>
      </w:r>
      <w:r w:rsidR="00000324">
        <w:rPr>
          <w:b/>
          <w:bCs/>
        </w:rPr>
        <w:t>and a confirmed diagnosis of</w:t>
      </w:r>
      <w:r>
        <w:rPr>
          <w:b/>
          <w:bCs/>
        </w:rPr>
        <w:t xml:space="preserve"> Chagas disease. </w:t>
      </w:r>
    </w:p>
    <w:p w14:paraId="2A61EFC9" w14:textId="77777777" w:rsidR="00BF05C1" w:rsidRDefault="00BF05C1" w:rsidP="00943B75">
      <w:pPr>
        <w:rPr>
          <w:b/>
          <w:bCs/>
        </w:rPr>
      </w:pPr>
    </w:p>
    <w:p w14:paraId="6468A2C2" w14:textId="0F241CD8" w:rsidR="00BF05C1" w:rsidRPr="00BF05C1" w:rsidRDefault="00BF05C1" w:rsidP="00BF05C1">
      <w:pPr>
        <w:pStyle w:val="ListParagraph"/>
        <w:numPr>
          <w:ilvl w:val="0"/>
          <w:numId w:val="30"/>
        </w:numPr>
      </w:pPr>
      <w:r w:rsidRPr="00BF05C1">
        <w:t>Key secondary endpoints</w:t>
      </w:r>
    </w:p>
    <w:p w14:paraId="1BCE7692" w14:textId="022DEDDD" w:rsidR="00BF05C1" w:rsidRDefault="00BF05C1" w:rsidP="00BF05C1">
      <w:pPr>
        <w:pStyle w:val="ListParagraph"/>
        <w:numPr>
          <w:ilvl w:val="1"/>
          <w:numId w:val="30"/>
        </w:numPr>
      </w:pPr>
      <w:r w:rsidRPr="00BF05C1">
        <w:t>Win ratio: Assumptions for power calculation</w:t>
      </w:r>
    </w:p>
    <w:p w14:paraId="4040C608" w14:textId="355204F3" w:rsidR="00BF05C1" w:rsidRDefault="00BF05C1" w:rsidP="00BF05C1">
      <w:pPr>
        <w:pStyle w:val="ListParagraph"/>
        <w:numPr>
          <w:ilvl w:val="0"/>
          <w:numId w:val="30"/>
        </w:numPr>
      </w:pPr>
      <w:r>
        <w:t>A total of 922 patients were randomized 1:1 to sacubitril/valsartan or enalapril</w:t>
      </w:r>
    </w:p>
    <w:p w14:paraId="3287C726" w14:textId="20D88432" w:rsidR="00BF05C1" w:rsidRDefault="00BF05C1" w:rsidP="00BF05C1">
      <w:pPr>
        <w:pStyle w:val="ListParagraph"/>
        <w:numPr>
          <w:ilvl w:val="0"/>
          <w:numId w:val="30"/>
        </w:numPr>
      </w:pPr>
      <w:r>
        <w:t>Baseline characteristics</w:t>
      </w:r>
    </w:p>
    <w:p w14:paraId="138A8FD8" w14:textId="31818375" w:rsidR="00BF05C1" w:rsidRDefault="00BF05C1" w:rsidP="00BF05C1">
      <w:pPr>
        <w:pStyle w:val="ListParagraph"/>
        <w:numPr>
          <w:ilvl w:val="0"/>
          <w:numId w:val="30"/>
        </w:numPr>
      </w:pPr>
      <w:r>
        <w:t>Treatments at randomization</w:t>
      </w:r>
    </w:p>
    <w:p w14:paraId="2F9547F9" w14:textId="00C58711" w:rsidR="00BF05C1" w:rsidRPr="00BF05C1" w:rsidRDefault="00BF05C1" w:rsidP="00BF05C1">
      <w:pPr>
        <w:pStyle w:val="ListParagraph"/>
        <w:numPr>
          <w:ilvl w:val="0"/>
          <w:numId w:val="30"/>
        </w:numPr>
      </w:pPr>
      <w:r>
        <w:rPr>
          <w:b/>
          <w:bCs/>
        </w:rPr>
        <w:t>A successful journey despite the impact of the pandemic</w:t>
      </w:r>
    </w:p>
    <w:p w14:paraId="5A9DE7EB" w14:textId="3E00C3B1" w:rsidR="00BF05C1" w:rsidRDefault="00BF05C1" w:rsidP="00BF05C1">
      <w:pPr>
        <w:pStyle w:val="ListParagraph"/>
        <w:numPr>
          <w:ilvl w:val="0"/>
          <w:numId w:val="30"/>
        </w:numPr>
      </w:pPr>
      <w:r>
        <w:t>PARACHUTE metrics: big numbers</w:t>
      </w:r>
    </w:p>
    <w:p w14:paraId="0B3EBC9E" w14:textId="6A5C1EB5" w:rsidR="00BF05C1" w:rsidRDefault="00BF05C1" w:rsidP="00BF05C1">
      <w:pPr>
        <w:pStyle w:val="ListParagraph"/>
        <w:numPr>
          <w:ilvl w:val="0"/>
          <w:numId w:val="30"/>
        </w:numPr>
      </w:pPr>
      <w:r>
        <w:t>Primary endpoint</w:t>
      </w:r>
    </w:p>
    <w:p w14:paraId="51D01115" w14:textId="06BC6826" w:rsidR="00BF05C1" w:rsidRDefault="00BF05C1" w:rsidP="00BF05C1">
      <w:pPr>
        <w:pStyle w:val="ListParagraph"/>
        <w:numPr>
          <w:ilvl w:val="0"/>
          <w:numId w:val="30"/>
        </w:numPr>
      </w:pPr>
      <w:r>
        <w:t>Components of primary endpoint</w:t>
      </w:r>
    </w:p>
    <w:p w14:paraId="24DC0774" w14:textId="5C361C7A" w:rsidR="00BF05C1" w:rsidRDefault="00BF05C1" w:rsidP="00BF05C1">
      <w:pPr>
        <w:pStyle w:val="ListParagraph"/>
        <w:numPr>
          <w:ilvl w:val="0"/>
          <w:numId w:val="30"/>
        </w:numPr>
      </w:pPr>
      <w:r>
        <w:t>CV death or HF hospitalization</w:t>
      </w:r>
    </w:p>
    <w:p w14:paraId="54ACC900" w14:textId="61FDE915" w:rsidR="00BF05C1" w:rsidRDefault="00BF05C1" w:rsidP="00BF05C1">
      <w:pPr>
        <w:pStyle w:val="ListParagraph"/>
        <w:numPr>
          <w:ilvl w:val="0"/>
          <w:numId w:val="30"/>
        </w:numPr>
      </w:pPr>
      <w:r>
        <w:t>Heart failure hospitalization and CV death</w:t>
      </w:r>
    </w:p>
    <w:p w14:paraId="0F4B5D30" w14:textId="215AEF7D" w:rsidR="00BF05C1" w:rsidRDefault="00BF05C1" w:rsidP="00BF05C1">
      <w:pPr>
        <w:pStyle w:val="ListParagraph"/>
        <w:numPr>
          <w:ilvl w:val="0"/>
          <w:numId w:val="30"/>
        </w:numPr>
      </w:pPr>
      <w:r>
        <w:t>NT-</w:t>
      </w:r>
      <w:proofErr w:type="spellStart"/>
      <w:r>
        <w:t>proBNP</w:t>
      </w:r>
      <w:proofErr w:type="spellEnd"/>
      <w:r>
        <w:t xml:space="preserve"> geometric mean at baseline and 12 weeks</w:t>
      </w:r>
    </w:p>
    <w:p w14:paraId="45D75B57" w14:textId="4C11DF21" w:rsidR="00BF05C1" w:rsidRDefault="00BF05C1" w:rsidP="00BF05C1">
      <w:pPr>
        <w:pStyle w:val="ListParagraph"/>
        <w:numPr>
          <w:ilvl w:val="0"/>
          <w:numId w:val="30"/>
        </w:numPr>
      </w:pPr>
      <w:r>
        <w:t>Adverse events</w:t>
      </w:r>
    </w:p>
    <w:p w14:paraId="63E3107E" w14:textId="562867AE" w:rsidR="00BF05C1" w:rsidRDefault="00BF05C1" w:rsidP="00BF05C1">
      <w:pPr>
        <w:pStyle w:val="ListParagraph"/>
        <w:numPr>
          <w:ilvl w:val="0"/>
          <w:numId w:val="30"/>
        </w:numPr>
        <w:rPr>
          <w:b/>
          <w:bCs/>
        </w:rPr>
      </w:pPr>
      <w:r w:rsidRPr="00BF05C1">
        <w:rPr>
          <w:b/>
          <w:bCs/>
        </w:rPr>
        <w:t>Summary</w:t>
      </w:r>
    </w:p>
    <w:p w14:paraId="474D6752" w14:textId="77777777" w:rsidR="00BF05C1" w:rsidRDefault="00BF05C1" w:rsidP="00BF05C1">
      <w:pPr>
        <w:rPr>
          <w:b/>
          <w:bCs/>
        </w:rPr>
      </w:pPr>
    </w:p>
    <w:p w14:paraId="6EA234B1" w14:textId="2423019C" w:rsidR="00BF05C1" w:rsidRDefault="00BF05C1" w:rsidP="00BF05C1">
      <w:pPr>
        <w:rPr>
          <w:b/>
          <w:bCs/>
        </w:rPr>
      </w:pPr>
      <w:r>
        <w:rPr>
          <w:b/>
          <w:bCs/>
        </w:rPr>
        <w:t>After 12 weeks, the study team found that sacubitril/valsartan was superior to enalapril with respect to the hierarchical composite endpoint. These results were primarily driven by a 32% reduction in average NT-</w:t>
      </w:r>
      <w:proofErr w:type="spellStart"/>
      <w:r>
        <w:rPr>
          <w:b/>
          <w:bCs/>
        </w:rPr>
        <w:t>proBNP</w:t>
      </w:r>
      <w:proofErr w:type="spellEnd"/>
      <w:r>
        <w:rPr>
          <w:b/>
          <w:bCs/>
        </w:rPr>
        <w:t xml:space="preserve"> levels.</w:t>
      </w:r>
    </w:p>
    <w:p w14:paraId="5404129E" w14:textId="77777777" w:rsidR="00A65F70" w:rsidRDefault="00A65F70" w:rsidP="00BF05C1">
      <w:pPr>
        <w:rPr>
          <w:b/>
          <w:bCs/>
        </w:rPr>
      </w:pPr>
    </w:p>
    <w:p w14:paraId="491ACBC1" w14:textId="51D19BCD" w:rsidR="00A65F70" w:rsidRDefault="00A65F70" w:rsidP="00BF05C1">
      <w:pPr>
        <w:rPr>
          <w:b/>
          <w:bCs/>
        </w:rPr>
      </w:pPr>
      <w:r>
        <w:rPr>
          <w:b/>
          <w:bCs/>
        </w:rPr>
        <w:t xml:space="preserve">There were some limitations, including COVID-19-related changes in clinical practice that may have affected HF hospitalization rates and the observed treatment effect. </w:t>
      </w:r>
    </w:p>
    <w:p w14:paraId="48673017" w14:textId="77777777" w:rsidR="00A65F70" w:rsidRDefault="00A65F70" w:rsidP="00BF05C1">
      <w:pPr>
        <w:rPr>
          <w:b/>
          <w:bCs/>
        </w:rPr>
      </w:pPr>
    </w:p>
    <w:p w14:paraId="42E39855" w14:textId="6DAC0E09" w:rsidR="00A65F70" w:rsidRDefault="00A65F70" w:rsidP="00BF05C1">
      <w:pPr>
        <w:rPr>
          <w:b/>
          <w:bCs/>
        </w:rPr>
      </w:pPr>
      <w:r>
        <w:rPr>
          <w:b/>
          <w:bCs/>
        </w:rPr>
        <w:t xml:space="preserve">PARACHUTE-HF was the first major randomized trial studying HF treatment in </w:t>
      </w:r>
      <w:proofErr w:type="spellStart"/>
      <w:r>
        <w:rPr>
          <w:b/>
          <w:bCs/>
        </w:rPr>
        <w:t>HFrEF</w:t>
      </w:r>
      <w:proofErr w:type="spellEnd"/>
      <w:r>
        <w:rPr>
          <w:b/>
          <w:bCs/>
        </w:rPr>
        <w:t xml:space="preserve"> patients with Chagas disease. While </w:t>
      </w:r>
      <w:r w:rsidRPr="00943B75">
        <w:rPr>
          <w:b/>
          <w:bCs/>
        </w:rPr>
        <w:t>sacubitril/valsartan</w:t>
      </w:r>
      <w:r>
        <w:rPr>
          <w:b/>
          <w:bCs/>
        </w:rPr>
        <w:t xml:space="preserve"> has extensive clinical and real-world data supporting its effectiveness for </w:t>
      </w:r>
      <w:proofErr w:type="spellStart"/>
      <w:r>
        <w:rPr>
          <w:b/>
          <w:bCs/>
        </w:rPr>
        <w:t>HFrEF</w:t>
      </w:r>
      <w:proofErr w:type="spellEnd"/>
      <w:r>
        <w:rPr>
          <w:b/>
          <w:bCs/>
        </w:rPr>
        <w:t>, this trial further supports its use in treating this specific population.</w:t>
      </w:r>
    </w:p>
    <w:p w14:paraId="4B91E43C" w14:textId="2F6DAA88" w:rsidR="00A65F70" w:rsidRPr="00A65F70" w:rsidRDefault="00A65F70" w:rsidP="00A65F70">
      <w:pPr>
        <w:rPr>
          <w:b/>
          <w:bCs/>
        </w:rPr>
      </w:pPr>
    </w:p>
    <w:p w14:paraId="3446FAF4" w14:textId="494E38FF" w:rsidR="00BF05C1" w:rsidRDefault="00A65F70" w:rsidP="00A65F70">
      <w:pPr>
        <w:rPr>
          <w:b/>
          <w:bCs/>
        </w:rPr>
      </w:pPr>
      <w:r w:rsidRPr="00A65F70">
        <w:rPr>
          <w:b/>
          <w:bCs/>
        </w:rPr>
        <w:t>There is a need for rigorously conducted clinical trials in Chagas disease to better define the cardiovascular benefit/risk profile of new treatment options for this neglected and high-risk population.</w:t>
      </w:r>
      <w:r>
        <w:rPr>
          <w:b/>
          <w:bCs/>
        </w:rPr>
        <w:t xml:space="preserve"> This trial</w:t>
      </w:r>
      <w:r w:rsidRPr="00A65F70">
        <w:rPr>
          <w:b/>
          <w:bCs/>
        </w:rPr>
        <w:t xml:space="preserve"> provides a model for international collaboration among cardiologists and infectious disease physicians with a shared goal</w:t>
      </w:r>
      <w:r>
        <w:rPr>
          <w:b/>
          <w:bCs/>
        </w:rPr>
        <w:t>.</w:t>
      </w:r>
    </w:p>
    <w:p w14:paraId="6F6A4157" w14:textId="77777777" w:rsidR="00A65F70" w:rsidRPr="00BF05C1" w:rsidRDefault="00A65F70" w:rsidP="00A65F70">
      <w:pPr>
        <w:rPr>
          <w:b/>
          <w:bCs/>
        </w:rPr>
      </w:pPr>
    </w:p>
    <w:p w14:paraId="29BEBA7E" w14:textId="1E724009" w:rsidR="00BF05C1" w:rsidRDefault="00BF05C1" w:rsidP="00BF05C1">
      <w:pPr>
        <w:pStyle w:val="ListParagraph"/>
        <w:numPr>
          <w:ilvl w:val="0"/>
          <w:numId w:val="30"/>
        </w:numPr>
        <w:rPr>
          <w:b/>
          <w:bCs/>
        </w:rPr>
      </w:pPr>
      <w:r>
        <w:rPr>
          <w:b/>
          <w:bCs/>
        </w:rPr>
        <w:t>Strong results despite the limitations</w:t>
      </w:r>
    </w:p>
    <w:p w14:paraId="06000D10" w14:textId="7E2D9F3F" w:rsidR="00BF05C1" w:rsidRDefault="00BF05C1" w:rsidP="00BF05C1">
      <w:pPr>
        <w:pStyle w:val="ListParagraph"/>
        <w:numPr>
          <w:ilvl w:val="0"/>
          <w:numId w:val="30"/>
        </w:numPr>
        <w:rPr>
          <w:b/>
          <w:bCs/>
        </w:rPr>
      </w:pPr>
      <w:r>
        <w:rPr>
          <w:b/>
          <w:bCs/>
        </w:rPr>
        <w:t>Future perspective</w:t>
      </w:r>
    </w:p>
    <w:p w14:paraId="2712B509" w14:textId="544DD007" w:rsidR="00BF05C1" w:rsidRDefault="00BF05C1" w:rsidP="00BF05C1">
      <w:pPr>
        <w:pStyle w:val="ListParagraph"/>
        <w:numPr>
          <w:ilvl w:val="0"/>
          <w:numId w:val="30"/>
        </w:numPr>
        <w:rPr>
          <w:b/>
          <w:bCs/>
        </w:rPr>
      </w:pPr>
      <w:r>
        <w:rPr>
          <w:b/>
          <w:bCs/>
        </w:rPr>
        <w:t>Conclusion</w:t>
      </w:r>
    </w:p>
    <w:p w14:paraId="54530F7F" w14:textId="2CC4A016" w:rsidR="00BF05C1" w:rsidRPr="00BF05C1" w:rsidRDefault="00BF05C1" w:rsidP="00BF05C1">
      <w:pPr>
        <w:pStyle w:val="ListParagraph"/>
        <w:numPr>
          <w:ilvl w:val="0"/>
          <w:numId w:val="30"/>
        </w:numPr>
        <w:rPr>
          <w:b/>
          <w:bCs/>
        </w:rPr>
      </w:pPr>
      <w:r>
        <w:rPr>
          <w:b/>
          <w:bCs/>
        </w:rPr>
        <w:t xml:space="preserve">PARACHUTE-HF. 4 countries. 83 sites. 1840 patients screened – 922 randomized. THANK YOU. </w:t>
      </w:r>
    </w:p>
    <w:p w14:paraId="11362722" w14:textId="77777777" w:rsidR="00BF05C1" w:rsidRPr="00BF05C1" w:rsidRDefault="00BF05C1" w:rsidP="00BF05C1"/>
    <w:p w14:paraId="39A64376" w14:textId="77777777" w:rsidR="00BF05C1" w:rsidRPr="00BF05C1" w:rsidRDefault="00BF05C1" w:rsidP="00BF05C1">
      <w:pPr>
        <w:rPr>
          <w:b/>
          <w:bCs/>
        </w:rPr>
      </w:pPr>
    </w:p>
    <w:p w14:paraId="23FC1455" w14:textId="77777777" w:rsidR="00DB64E0" w:rsidRPr="00154EE9" w:rsidRDefault="00DB64E0" w:rsidP="008C5421"/>
    <w:p w14:paraId="18A4D780" w14:textId="77777777" w:rsidR="00CD0BA0" w:rsidRPr="00154EE9" w:rsidRDefault="00CD0BA0" w:rsidP="001B2EAD">
      <w:pPr>
        <w:rPr>
          <w:b/>
          <w:color w:val="4472C4" w:themeColor="accent5"/>
        </w:rPr>
      </w:pPr>
      <w:r w:rsidRPr="00154EE9">
        <w:rPr>
          <w:b/>
          <w:color w:val="4472C4" w:themeColor="accent5"/>
        </w:rPr>
        <w:t>DISCUSSION THEMES</w:t>
      </w:r>
    </w:p>
    <w:p w14:paraId="38AA027C" w14:textId="6C7EE486" w:rsidR="00A65F70" w:rsidRDefault="004071EF" w:rsidP="00C758C9">
      <w:pPr>
        <w:rPr>
          <w:i/>
        </w:rPr>
      </w:pPr>
      <w:r w:rsidRPr="00154EE9">
        <w:rPr>
          <w:i/>
        </w:rPr>
        <w:t>2 to 4 discussion themes</w:t>
      </w:r>
      <w:r w:rsidR="00A56A6F" w:rsidRPr="00154EE9">
        <w:rPr>
          <w:i/>
        </w:rPr>
        <w:t xml:space="preserve"> (main points from the Q&amp;A in italics)</w:t>
      </w:r>
    </w:p>
    <w:p w14:paraId="65932726" w14:textId="77777777" w:rsidR="00270FA2" w:rsidRDefault="00270FA2" w:rsidP="00C758C9">
      <w:pPr>
        <w:rPr>
          <w:i/>
        </w:rPr>
      </w:pPr>
    </w:p>
    <w:p w14:paraId="32C0FC9C" w14:textId="19F22B68" w:rsidR="00270FA2" w:rsidRDefault="00270FA2" w:rsidP="00C758C9">
      <w:pPr>
        <w:rPr>
          <w:i/>
        </w:rPr>
      </w:pPr>
      <w:r>
        <w:rPr>
          <w:i/>
        </w:rPr>
        <w:t>What makes Chagas different?</w:t>
      </w:r>
    </w:p>
    <w:p w14:paraId="666EEE21" w14:textId="77777777" w:rsidR="00270FA2" w:rsidRDefault="00270FA2" w:rsidP="00C758C9">
      <w:pPr>
        <w:rPr>
          <w:i/>
        </w:rPr>
      </w:pPr>
    </w:p>
    <w:p w14:paraId="7A29ACF6" w14:textId="368A78EB" w:rsidR="00270FA2" w:rsidRPr="006E3E01" w:rsidRDefault="00270FA2" w:rsidP="00C758C9">
      <w:pPr>
        <w:rPr>
          <w:b/>
          <w:bCs/>
          <w:iCs/>
        </w:rPr>
      </w:pPr>
      <w:r w:rsidRPr="006E3E01">
        <w:rPr>
          <w:b/>
          <w:bCs/>
          <w:iCs/>
        </w:rPr>
        <w:t>The pathophysiology of Chagas is complex. It includes chronic, low-intensity myocarditis, which can lead to changes in coagulation pathways and thrombotic events; a neurological tropism, which can cause sudden arrythmias; and an autoimmune component.</w:t>
      </w:r>
    </w:p>
    <w:p w14:paraId="6C717C29" w14:textId="77777777" w:rsidR="00522965" w:rsidRPr="006E3E01" w:rsidRDefault="00522965" w:rsidP="00C758C9">
      <w:pPr>
        <w:rPr>
          <w:b/>
          <w:bCs/>
          <w:iCs/>
        </w:rPr>
      </w:pPr>
    </w:p>
    <w:p w14:paraId="72FA76B9" w14:textId="722578E7" w:rsidR="006345C0" w:rsidRDefault="006E3E01" w:rsidP="00C758C9">
      <w:pPr>
        <w:rPr>
          <w:b/>
          <w:bCs/>
          <w:iCs/>
        </w:rPr>
      </w:pPr>
      <w:r w:rsidRPr="006E3E01">
        <w:rPr>
          <w:b/>
          <w:bCs/>
          <w:iCs/>
        </w:rPr>
        <w:t>Dr. Lopes emphasized the impact that</w:t>
      </w:r>
      <w:r w:rsidR="00511267">
        <w:rPr>
          <w:b/>
          <w:bCs/>
          <w:iCs/>
        </w:rPr>
        <w:t xml:space="preserve"> an</w:t>
      </w:r>
      <w:r w:rsidR="006345C0">
        <w:rPr>
          <w:b/>
          <w:bCs/>
          <w:iCs/>
        </w:rPr>
        <w:t xml:space="preserve"> intentional </w:t>
      </w:r>
      <w:r w:rsidR="00511267">
        <w:rPr>
          <w:b/>
          <w:bCs/>
          <w:iCs/>
        </w:rPr>
        <w:t xml:space="preserve">and informed </w:t>
      </w:r>
      <w:r w:rsidR="006345C0">
        <w:rPr>
          <w:b/>
          <w:bCs/>
          <w:iCs/>
        </w:rPr>
        <w:t>coordinating center; carefully selected sites</w:t>
      </w:r>
      <w:r w:rsidR="00511267">
        <w:rPr>
          <w:b/>
          <w:bCs/>
          <w:iCs/>
        </w:rPr>
        <w:t xml:space="preserve">; deeply invested </w:t>
      </w:r>
      <w:r w:rsidR="006345C0">
        <w:rPr>
          <w:b/>
          <w:bCs/>
          <w:iCs/>
        </w:rPr>
        <w:t>PIs;</w:t>
      </w:r>
      <w:r w:rsidRPr="006E3E01">
        <w:rPr>
          <w:b/>
          <w:bCs/>
          <w:iCs/>
        </w:rPr>
        <w:t xml:space="preserve"> </w:t>
      </w:r>
      <w:r w:rsidR="00511267">
        <w:rPr>
          <w:b/>
          <w:bCs/>
          <w:iCs/>
        </w:rPr>
        <w:t xml:space="preserve">and </w:t>
      </w:r>
      <w:r w:rsidRPr="006E3E01">
        <w:rPr>
          <w:b/>
          <w:bCs/>
          <w:iCs/>
        </w:rPr>
        <w:t>a strong Data and Safety Monitoring Board (DSMB)</w:t>
      </w:r>
      <w:r w:rsidR="00511267">
        <w:rPr>
          <w:b/>
          <w:bCs/>
          <w:iCs/>
        </w:rPr>
        <w:t xml:space="preserve"> </w:t>
      </w:r>
      <w:r w:rsidRPr="006E3E01">
        <w:rPr>
          <w:b/>
          <w:bCs/>
          <w:iCs/>
        </w:rPr>
        <w:t xml:space="preserve">had on </w:t>
      </w:r>
      <w:r w:rsidR="006345C0">
        <w:rPr>
          <w:b/>
          <w:bCs/>
          <w:iCs/>
        </w:rPr>
        <w:t xml:space="preserve">the success of </w:t>
      </w:r>
      <w:r w:rsidRPr="006E3E01">
        <w:rPr>
          <w:b/>
          <w:bCs/>
          <w:iCs/>
        </w:rPr>
        <w:t xml:space="preserve">PARACHUTE-HF. </w:t>
      </w:r>
    </w:p>
    <w:p w14:paraId="3C14607C" w14:textId="77777777" w:rsidR="006345C0" w:rsidRDefault="006345C0" w:rsidP="00C758C9">
      <w:pPr>
        <w:rPr>
          <w:b/>
          <w:bCs/>
          <w:iCs/>
        </w:rPr>
      </w:pPr>
    </w:p>
    <w:p w14:paraId="1D8A6DA9" w14:textId="77777777" w:rsidR="00A65F70" w:rsidRDefault="00A65F70" w:rsidP="00C758C9">
      <w:pPr>
        <w:rPr>
          <w:i/>
        </w:rPr>
      </w:pPr>
    </w:p>
    <w:p w14:paraId="22CE91FF" w14:textId="6D2E1FE4" w:rsidR="00C758C9" w:rsidRPr="00C758C9" w:rsidRDefault="00C758C9" w:rsidP="00C758C9">
      <w:pPr>
        <w:rPr>
          <w:i/>
        </w:rPr>
      </w:pPr>
      <w:r w:rsidRPr="00C758C9">
        <w:rPr>
          <w:i/>
        </w:rPr>
        <w:t xml:space="preserve">Dr. Jonathan N Tobin (CDN &amp; Rockefeller Univ) 01:37 PM </w:t>
      </w:r>
    </w:p>
    <w:p w14:paraId="69C3A845" w14:textId="77777777" w:rsidR="00C758C9" w:rsidRPr="00C758C9" w:rsidRDefault="00C758C9" w:rsidP="00C758C9">
      <w:pPr>
        <w:rPr>
          <w:i/>
        </w:rPr>
      </w:pPr>
      <w:r w:rsidRPr="00C758C9">
        <w:rPr>
          <w:i/>
        </w:rPr>
        <w:t>Great trial!  2 questions - do you have data on how long they had Chagas &amp;  were you able to assess any patient reported outcomes, such as Kansas City Cardiomyopathy Questionnaire?</w:t>
      </w:r>
    </w:p>
    <w:p w14:paraId="3C7E4492" w14:textId="77777777" w:rsidR="00C758C9" w:rsidRDefault="00C758C9" w:rsidP="00C758C9">
      <w:pPr>
        <w:rPr>
          <w:iCs/>
        </w:rPr>
      </w:pPr>
    </w:p>
    <w:p w14:paraId="3B96549B" w14:textId="1DBED1AB" w:rsidR="00C758C9" w:rsidRPr="00C758C9" w:rsidRDefault="00C758C9" w:rsidP="00C758C9">
      <w:pPr>
        <w:rPr>
          <w:i/>
        </w:rPr>
      </w:pPr>
      <w:r w:rsidRPr="00C758C9">
        <w:rPr>
          <w:i/>
        </w:rPr>
        <w:lastRenderedPageBreak/>
        <w:t xml:space="preserve">Dr. Jonathan N Tobin (CDN &amp; Rockefeller Univ) 01:52 PM </w:t>
      </w:r>
    </w:p>
    <w:p w14:paraId="1138959A" w14:textId="77777777" w:rsidR="00C758C9" w:rsidRPr="00C758C9" w:rsidRDefault="00C758C9" w:rsidP="00C758C9">
      <w:pPr>
        <w:rPr>
          <w:i/>
        </w:rPr>
      </w:pPr>
      <w:r w:rsidRPr="00C758C9">
        <w:rPr>
          <w:i/>
        </w:rPr>
        <w:t xml:space="preserve">We have surveyed a number of different local &amp; national EHR databases, and found 1800 diagnosed cases in </w:t>
      </w:r>
      <w:proofErr w:type="spellStart"/>
      <w:r w:rsidRPr="00C758C9">
        <w:rPr>
          <w:i/>
        </w:rPr>
        <w:t>PCORnet</w:t>
      </w:r>
      <w:proofErr w:type="spellEnd"/>
      <w:r w:rsidRPr="00C758C9">
        <w:rPr>
          <w:i/>
        </w:rPr>
        <w:t xml:space="preserve">, 4200 in EPIC COSMOS and 1818 in </w:t>
      </w:r>
      <w:proofErr w:type="spellStart"/>
      <w:r w:rsidRPr="00C758C9">
        <w:rPr>
          <w:i/>
        </w:rPr>
        <w:t>TriNetX</w:t>
      </w:r>
      <w:proofErr w:type="spellEnd"/>
      <w:r w:rsidRPr="00C758C9">
        <w:rPr>
          <w:i/>
        </w:rPr>
        <w:t xml:space="preserve"> - far below the 300,000 estimated by CDC.  We have a trial to test working with </w:t>
      </w:r>
      <w:proofErr w:type="spellStart"/>
      <w:r w:rsidRPr="00C758C9">
        <w:rPr>
          <w:i/>
        </w:rPr>
        <w:t>promotoras</w:t>
      </w:r>
      <w:proofErr w:type="spellEnd"/>
      <w:r w:rsidRPr="00C758C9">
        <w:rPr>
          <w:i/>
        </w:rPr>
        <w:t xml:space="preserve"> to increase screening &amp; identification</w:t>
      </w:r>
    </w:p>
    <w:p w14:paraId="2632560C" w14:textId="77777777" w:rsidR="00F8673E" w:rsidRDefault="00F8673E" w:rsidP="001B2EAD">
      <w:pPr>
        <w:rPr>
          <w:iCs/>
        </w:rPr>
      </w:pPr>
    </w:p>
    <w:p w14:paraId="488BAB8B" w14:textId="77777777" w:rsidR="00C758C9" w:rsidRPr="00C758C9" w:rsidRDefault="00C758C9" w:rsidP="00C758C9">
      <w:pPr>
        <w:rPr>
          <w:i/>
        </w:rPr>
      </w:pPr>
      <w:r w:rsidRPr="00C758C9">
        <w:rPr>
          <w:i/>
        </w:rPr>
        <w:t xml:space="preserve">Chris Granger 01:36 PM </w:t>
      </w:r>
    </w:p>
    <w:p w14:paraId="22553D73" w14:textId="3140CB2A" w:rsidR="00C758C9" w:rsidRPr="00154EE9" w:rsidRDefault="00C758C9" w:rsidP="00C758C9">
      <w:pPr>
        <w:rPr>
          <w:i/>
        </w:rPr>
      </w:pPr>
      <w:r w:rsidRPr="00C758C9">
        <w:rPr>
          <w:i/>
        </w:rPr>
        <w:t>Chagas is becoming much more common in the southern US: can we prevent heart failure by early treatment?</w:t>
      </w:r>
    </w:p>
    <w:p w14:paraId="741BC879" w14:textId="77777777" w:rsidR="00C34C16" w:rsidRPr="00154EE9" w:rsidRDefault="00C34C16" w:rsidP="001B2EAD">
      <w:pPr>
        <w:rPr>
          <w:i/>
        </w:rPr>
      </w:pPr>
    </w:p>
    <w:p w14:paraId="68E6BA0C" w14:textId="77777777" w:rsidR="00553CCE" w:rsidRPr="00154EE9" w:rsidRDefault="00F847AD" w:rsidP="00553CCE">
      <w:pPr>
        <w:rPr>
          <w:b/>
          <w:bCs/>
        </w:rPr>
      </w:pPr>
      <w:r w:rsidRPr="00154EE9">
        <w:t>Read</w:t>
      </w:r>
      <w:r w:rsidR="008125D1" w:rsidRPr="00154EE9">
        <w:t xml:space="preserve"> more </w:t>
      </w:r>
      <w:r w:rsidR="00DB4637" w:rsidRPr="00154EE9">
        <w:t>about</w:t>
      </w:r>
      <w:r w:rsidR="00120403" w:rsidRPr="00154EE9">
        <w:t xml:space="preserve"> </w:t>
      </w:r>
      <w:r w:rsidR="00A56A6F" w:rsidRPr="00154EE9">
        <w:t>XXXXXX</w:t>
      </w:r>
      <w:hyperlink r:id="rId9" w:history="1"/>
      <w:hyperlink r:id="rId10" w:history="1"/>
      <w:r w:rsidR="003A69F0" w:rsidRPr="00154EE9">
        <w:t>.</w:t>
      </w:r>
    </w:p>
    <w:p w14:paraId="767C545E" w14:textId="77777777" w:rsidR="004B223E" w:rsidRPr="00154EE9" w:rsidRDefault="004B223E" w:rsidP="005051FC"/>
    <w:p w14:paraId="1ABD9D93" w14:textId="77777777" w:rsidR="005051FC" w:rsidRPr="00154EE9" w:rsidRDefault="005051FC" w:rsidP="005051FC"/>
    <w:p w14:paraId="7752DAF4" w14:textId="77777777" w:rsidR="00B6084F" w:rsidRPr="00154EE9" w:rsidRDefault="00CC2CAB" w:rsidP="00EF6C3F">
      <w:r w:rsidRPr="00154EE9">
        <w:t>#pctGR</w:t>
      </w:r>
      <w:r w:rsidR="00FF08CC" w:rsidRPr="00154EE9">
        <w:t>,</w:t>
      </w:r>
      <w:r w:rsidR="00051C9E" w:rsidRPr="00154EE9">
        <w:t xml:space="preserve"> </w:t>
      </w:r>
      <w:r w:rsidR="00790910" w:rsidRPr="00154EE9">
        <w:t>@Collaboratory1</w:t>
      </w:r>
    </w:p>
    <w:p w14:paraId="40A6B894" w14:textId="77777777" w:rsidR="00913DE9" w:rsidRPr="00154EE9" w:rsidRDefault="00913DE9" w:rsidP="00EF6C3F"/>
    <w:p w14:paraId="5703DC02" w14:textId="77777777" w:rsidR="00913DE9" w:rsidRPr="00154EE9" w:rsidRDefault="00913DE9" w:rsidP="00EF6C3F"/>
    <w:p w14:paraId="4A1C1530" w14:textId="77777777" w:rsidR="008E3A66" w:rsidRPr="00154EE9" w:rsidRDefault="00F755DD" w:rsidP="008E3A66">
      <w:pPr>
        <w:rPr>
          <w:sz w:val="32"/>
          <w:szCs w:val="32"/>
        </w:rPr>
      </w:pPr>
      <w:r w:rsidRPr="00154EE9">
        <w:rPr>
          <w:sz w:val="32"/>
          <w:szCs w:val="32"/>
        </w:rPr>
        <w:t>CHAT</w:t>
      </w:r>
    </w:p>
    <w:p w14:paraId="3265B1D3" w14:textId="77777777" w:rsidR="00464B0D" w:rsidRPr="00A56A6F" w:rsidRDefault="00A56A6F" w:rsidP="008E3A66">
      <w:r w:rsidRPr="00154EE9">
        <w:t xml:space="preserve">(copy </w:t>
      </w:r>
      <w:proofErr w:type="spellStart"/>
      <w:r w:rsidRPr="00154EE9">
        <w:t>webex</w:t>
      </w:r>
      <w:proofErr w:type="spellEnd"/>
      <w:r w:rsidRPr="00154EE9">
        <w:t xml:space="preserve"> chat and paste here)</w:t>
      </w:r>
    </w:p>
    <w:sectPr w:rsidR="00464B0D" w:rsidRPr="00A56A6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C99BC5" w14:textId="77777777" w:rsidR="00BF75B6" w:rsidRDefault="00BF75B6" w:rsidP="0027751B">
      <w:r>
        <w:separator/>
      </w:r>
    </w:p>
  </w:endnote>
  <w:endnote w:type="continuationSeparator" w:id="0">
    <w:p w14:paraId="7B5E169D" w14:textId="77777777" w:rsidR="00BF75B6" w:rsidRDefault="00BF75B6" w:rsidP="002775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20A4831" w14:textId="77777777" w:rsidR="00BF75B6" w:rsidRDefault="00BF75B6" w:rsidP="0027751B">
      <w:r>
        <w:separator/>
      </w:r>
    </w:p>
  </w:footnote>
  <w:footnote w:type="continuationSeparator" w:id="0">
    <w:p w14:paraId="68358EAE" w14:textId="77777777" w:rsidR="00BF75B6" w:rsidRDefault="00BF75B6" w:rsidP="0027751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0347CC"/>
    <w:multiLevelType w:val="hybridMultilevel"/>
    <w:tmpl w:val="D25821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92EFD"/>
    <w:multiLevelType w:val="hybridMultilevel"/>
    <w:tmpl w:val="A8929442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" w15:restartNumberingAfterBreak="0">
    <w:nsid w:val="179F69A0"/>
    <w:multiLevelType w:val="hybridMultilevel"/>
    <w:tmpl w:val="DFB8275E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" w15:restartNumberingAfterBreak="0">
    <w:nsid w:val="1DBF53E7"/>
    <w:multiLevelType w:val="hybridMultilevel"/>
    <w:tmpl w:val="3CEEF7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EB0D54"/>
    <w:multiLevelType w:val="hybridMultilevel"/>
    <w:tmpl w:val="F4088A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335401"/>
    <w:multiLevelType w:val="hybridMultilevel"/>
    <w:tmpl w:val="CEAE5D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5B601E"/>
    <w:multiLevelType w:val="hybridMultilevel"/>
    <w:tmpl w:val="43DCDB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0D5A99"/>
    <w:multiLevelType w:val="hybridMultilevel"/>
    <w:tmpl w:val="AF68D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22077A"/>
    <w:multiLevelType w:val="hybridMultilevel"/>
    <w:tmpl w:val="0BBA30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C947BB"/>
    <w:multiLevelType w:val="hybridMultilevel"/>
    <w:tmpl w:val="26200A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C365AB"/>
    <w:multiLevelType w:val="hybridMultilevel"/>
    <w:tmpl w:val="5A365A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4B50B8E"/>
    <w:multiLevelType w:val="hybridMultilevel"/>
    <w:tmpl w:val="FCF4E1CA"/>
    <w:lvl w:ilvl="0" w:tplc="A1B2A49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7B087D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2466FF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CACEA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A5A474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3C6F85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C8E92B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95056E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A92466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49411588"/>
    <w:multiLevelType w:val="hybridMultilevel"/>
    <w:tmpl w:val="6CE2A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3C21C3"/>
    <w:multiLevelType w:val="hybridMultilevel"/>
    <w:tmpl w:val="F9FCC6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A29320D"/>
    <w:multiLevelType w:val="hybridMultilevel"/>
    <w:tmpl w:val="9D44E4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FD07C8D"/>
    <w:multiLevelType w:val="hybridMultilevel"/>
    <w:tmpl w:val="E9AC01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3285312"/>
    <w:multiLevelType w:val="hybridMultilevel"/>
    <w:tmpl w:val="5E3825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4560BC8"/>
    <w:multiLevelType w:val="hybridMultilevel"/>
    <w:tmpl w:val="660EAC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4C40D5B"/>
    <w:multiLevelType w:val="hybridMultilevel"/>
    <w:tmpl w:val="38BE2A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BB288E"/>
    <w:multiLevelType w:val="hybridMultilevel"/>
    <w:tmpl w:val="375AE2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AE10463"/>
    <w:multiLevelType w:val="hybridMultilevel"/>
    <w:tmpl w:val="0B0C46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6B143968"/>
    <w:multiLevelType w:val="hybridMultilevel"/>
    <w:tmpl w:val="CBCE1B2E"/>
    <w:lvl w:ilvl="0" w:tplc="175469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F0556A8"/>
    <w:multiLevelType w:val="hybridMultilevel"/>
    <w:tmpl w:val="6AA226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F2C34C8"/>
    <w:multiLevelType w:val="hybridMultilevel"/>
    <w:tmpl w:val="17AEE5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F9326D7"/>
    <w:multiLevelType w:val="hybridMultilevel"/>
    <w:tmpl w:val="6F242F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0011A75"/>
    <w:multiLevelType w:val="hybridMultilevel"/>
    <w:tmpl w:val="82F802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15D45FB"/>
    <w:multiLevelType w:val="hybridMultilevel"/>
    <w:tmpl w:val="7BBEA9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ABA0374"/>
    <w:multiLevelType w:val="hybridMultilevel"/>
    <w:tmpl w:val="33EEC2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B437DC7"/>
    <w:multiLevelType w:val="hybridMultilevel"/>
    <w:tmpl w:val="3AECF2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CD25691"/>
    <w:multiLevelType w:val="hybridMultilevel"/>
    <w:tmpl w:val="83467E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13220685">
    <w:abstractNumId w:val="17"/>
  </w:num>
  <w:num w:numId="2" w16cid:durableId="1224948061">
    <w:abstractNumId w:val="21"/>
  </w:num>
  <w:num w:numId="3" w16cid:durableId="505560900">
    <w:abstractNumId w:val="23"/>
  </w:num>
  <w:num w:numId="4" w16cid:durableId="383524073">
    <w:abstractNumId w:val="14"/>
  </w:num>
  <w:num w:numId="5" w16cid:durableId="407776618">
    <w:abstractNumId w:val="0"/>
  </w:num>
  <w:num w:numId="6" w16cid:durableId="1736850824">
    <w:abstractNumId w:val="2"/>
  </w:num>
  <w:num w:numId="7" w16cid:durableId="736511440">
    <w:abstractNumId w:val="27"/>
  </w:num>
  <w:num w:numId="8" w16cid:durableId="1465125293">
    <w:abstractNumId w:val="8"/>
  </w:num>
  <w:num w:numId="9" w16cid:durableId="618730793">
    <w:abstractNumId w:val="18"/>
  </w:num>
  <w:num w:numId="10" w16cid:durableId="787700543">
    <w:abstractNumId w:val="12"/>
  </w:num>
  <w:num w:numId="11" w16cid:durableId="100414537">
    <w:abstractNumId w:val="15"/>
  </w:num>
  <w:num w:numId="12" w16cid:durableId="1972245574">
    <w:abstractNumId w:val="16"/>
  </w:num>
  <w:num w:numId="13" w16cid:durableId="984357481">
    <w:abstractNumId w:val="19"/>
  </w:num>
  <w:num w:numId="14" w16cid:durableId="2035812763">
    <w:abstractNumId w:val="29"/>
  </w:num>
  <w:num w:numId="15" w16cid:durableId="602883019">
    <w:abstractNumId w:val="5"/>
  </w:num>
  <w:num w:numId="16" w16cid:durableId="1707219023">
    <w:abstractNumId w:val="25"/>
  </w:num>
  <w:num w:numId="17" w16cid:durableId="1376201613">
    <w:abstractNumId w:val="11"/>
  </w:num>
  <w:num w:numId="18" w16cid:durableId="42565306">
    <w:abstractNumId w:val="28"/>
  </w:num>
  <w:num w:numId="19" w16cid:durableId="776290642">
    <w:abstractNumId w:val="22"/>
  </w:num>
  <w:num w:numId="20" w16cid:durableId="1503544374">
    <w:abstractNumId w:val="13"/>
  </w:num>
  <w:num w:numId="21" w16cid:durableId="745687285">
    <w:abstractNumId w:val="20"/>
  </w:num>
  <w:num w:numId="22" w16cid:durableId="2099205602">
    <w:abstractNumId w:val="4"/>
  </w:num>
  <w:num w:numId="23" w16cid:durableId="1871719763">
    <w:abstractNumId w:val="7"/>
  </w:num>
  <w:num w:numId="24" w16cid:durableId="23870733">
    <w:abstractNumId w:val="9"/>
  </w:num>
  <w:num w:numId="25" w16cid:durableId="1539314712">
    <w:abstractNumId w:val="1"/>
  </w:num>
  <w:num w:numId="26" w16cid:durableId="1344624937">
    <w:abstractNumId w:val="6"/>
  </w:num>
  <w:num w:numId="27" w16cid:durableId="1711538525">
    <w:abstractNumId w:val="3"/>
  </w:num>
  <w:num w:numId="28" w16cid:durableId="762146579">
    <w:abstractNumId w:val="24"/>
  </w:num>
  <w:num w:numId="29" w16cid:durableId="1043094680">
    <w:abstractNumId w:val="10"/>
  </w:num>
  <w:num w:numId="30" w16cid:durableId="1245259139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YxMzQ3MbUwMzWwtDBR0lEKTi0uzszPAykwrAUAzFwa6iwAAAA="/>
  </w:docVars>
  <w:rsids>
    <w:rsidRoot w:val="00C852CA"/>
    <w:rsid w:val="00000324"/>
    <w:rsid w:val="0000036A"/>
    <w:rsid w:val="00002027"/>
    <w:rsid w:val="00002B7E"/>
    <w:rsid w:val="00004EE9"/>
    <w:rsid w:val="0000667C"/>
    <w:rsid w:val="00007721"/>
    <w:rsid w:val="00010422"/>
    <w:rsid w:val="00011091"/>
    <w:rsid w:val="00011CA9"/>
    <w:rsid w:val="000126A2"/>
    <w:rsid w:val="00012C50"/>
    <w:rsid w:val="00013408"/>
    <w:rsid w:val="000139BF"/>
    <w:rsid w:val="00013F57"/>
    <w:rsid w:val="00014A7A"/>
    <w:rsid w:val="00015856"/>
    <w:rsid w:val="00015887"/>
    <w:rsid w:val="000200C9"/>
    <w:rsid w:val="00020515"/>
    <w:rsid w:val="00024526"/>
    <w:rsid w:val="000249CE"/>
    <w:rsid w:val="00026366"/>
    <w:rsid w:val="0002649D"/>
    <w:rsid w:val="000264C1"/>
    <w:rsid w:val="0002675D"/>
    <w:rsid w:val="00026D8E"/>
    <w:rsid w:val="0002714E"/>
    <w:rsid w:val="000303FD"/>
    <w:rsid w:val="000305B8"/>
    <w:rsid w:val="000308E9"/>
    <w:rsid w:val="0003094F"/>
    <w:rsid w:val="000311DF"/>
    <w:rsid w:val="000321E3"/>
    <w:rsid w:val="00032435"/>
    <w:rsid w:val="000331C7"/>
    <w:rsid w:val="00033973"/>
    <w:rsid w:val="000351AB"/>
    <w:rsid w:val="0003574A"/>
    <w:rsid w:val="00036317"/>
    <w:rsid w:val="00036ACF"/>
    <w:rsid w:val="00036AF7"/>
    <w:rsid w:val="00036BE4"/>
    <w:rsid w:val="00037082"/>
    <w:rsid w:val="000372CB"/>
    <w:rsid w:val="00037409"/>
    <w:rsid w:val="000411DF"/>
    <w:rsid w:val="0004246E"/>
    <w:rsid w:val="000427E3"/>
    <w:rsid w:val="0004321F"/>
    <w:rsid w:val="00043803"/>
    <w:rsid w:val="000444C9"/>
    <w:rsid w:val="0004614E"/>
    <w:rsid w:val="00051608"/>
    <w:rsid w:val="00051C9E"/>
    <w:rsid w:val="00051D00"/>
    <w:rsid w:val="000539C2"/>
    <w:rsid w:val="0005456A"/>
    <w:rsid w:val="000547A7"/>
    <w:rsid w:val="00054A52"/>
    <w:rsid w:val="00054B59"/>
    <w:rsid w:val="00055620"/>
    <w:rsid w:val="00056873"/>
    <w:rsid w:val="00060AD3"/>
    <w:rsid w:val="00061161"/>
    <w:rsid w:val="00061384"/>
    <w:rsid w:val="00063F49"/>
    <w:rsid w:val="00064622"/>
    <w:rsid w:val="00066640"/>
    <w:rsid w:val="0007014F"/>
    <w:rsid w:val="00070C1F"/>
    <w:rsid w:val="00070FB4"/>
    <w:rsid w:val="00071E25"/>
    <w:rsid w:val="000722A3"/>
    <w:rsid w:val="00072894"/>
    <w:rsid w:val="000729DC"/>
    <w:rsid w:val="00072AD5"/>
    <w:rsid w:val="000731E2"/>
    <w:rsid w:val="00073822"/>
    <w:rsid w:val="00074EF4"/>
    <w:rsid w:val="00075FFF"/>
    <w:rsid w:val="00077861"/>
    <w:rsid w:val="0007789B"/>
    <w:rsid w:val="00080A06"/>
    <w:rsid w:val="00081468"/>
    <w:rsid w:val="000834D9"/>
    <w:rsid w:val="000838C1"/>
    <w:rsid w:val="00083A63"/>
    <w:rsid w:val="0008465A"/>
    <w:rsid w:val="00085873"/>
    <w:rsid w:val="0008625B"/>
    <w:rsid w:val="00086744"/>
    <w:rsid w:val="00086976"/>
    <w:rsid w:val="0008712E"/>
    <w:rsid w:val="00087D4C"/>
    <w:rsid w:val="000915B5"/>
    <w:rsid w:val="00091995"/>
    <w:rsid w:val="00092648"/>
    <w:rsid w:val="00093A75"/>
    <w:rsid w:val="000956D4"/>
    <w:rsid w:val="00096C4F"/>
    <w:rsid w:val="00097F63"/>
    <w:rsid w:val="000A085C"/>
    <w:rsid w:val="000A1795"/>
    <w:rsid w:val="000A17A1"/>
    <w:rsid w:val="000A17A7"/>
    <w:rsid w:val="000A2469"/>
    <w:rsid w:val="000A36B9"/>
    <w:rsid w:val="000A4D45"/>
    <w:rsid w:val="000A5008"/>
    <w:rsid w:val="000A568C"/>
    <w:rsid w:val="000A6258"/>
    <w:rsid w:val="000A6D54"/>
    <w:rsid w:val="000A7478"/>
    <w:rsid w:val="000B003B"/>
    <w:rsid w:val="000B19C1"/>
    <w:rsid w:val="000B1EDF"/>
    <w:rsid w:val="000B37BF"/>
    <w:rsid w:val="000B492B"/>
    <w:rsid w:val="000B5594"/>
    <w:rsid w:val="000B5E17"/>
    <w:rsid w:val="000B616D"/>
    <w:rsid w:val="000B67A2"/>
    <w:rsid w:val="000B79B5"/>
    <w:rsid w:val="000C0C20"/>
    <w:rsid w:val="000C19B5"/>
    <w:rsid w:val="000C1BCC"/>
    <w:rsid w:val="000C2387"/>
    <w:rsid w:val="000C400E"/>
    <w:rsid w:val="000C58A9"/>
    <w:rsid w:val="000C5A70"/>
    <w:rsid w:val="000C5F88"/>
    <w:rsid w:val="000C6025"/>
    <w:rsid w:val="000C687B"/>
    <w:rsid w:val="000C6C88"/>
    <w:rsid w:val="000C6F67"/>
    <w:rsid w:val="000C74BE"/>
    <w:rsid w:val="000C7B4B"/>
    <w:rsid w:val="000D15B1"/>
    <w:rsid w:val="000D23DA"/>
    <w:rsid w:val="000D2B38"/>
    <w:rsid w:val="000D3041"/>
    <w:rsid w:val="000D36FD"/>
    <w:rsid w:val="000D38FF"/>
    <w:rsid w:val="000D76FC"/>
    <w:rsid w:val="000E23D6"/>
    <w:rsid w:val="000E2B2A"/>
    <w:rsid w:val="000E471A"/>
    <w:rsid w:val="000E47E1"/>
    <w:rsid w:val="000E47E3"/>
    <w:rsid w:val="000E6102"/>
    <w:rsid w:val="000E7539"/>
    <w:rsid w:val="000E7A10"/>
    <w:rsid w:val="000F1727"/>
    <w:rsid w:val="000F1B1C"/>
    <w:rsid w:val="000F389E"/>
    <w:rsid w:val="000F38A8"/>
    <w:rsid w:val="000F3A64"/>
    <w:rsid w:val="000F5102"/>
    <w:rsid w:val="000F6031"/>
    <w:rsid w:val="000F64C2"/>
    <w:rsid w:val="000F7A09"/>
    <w:rsid w:val="00100FF6"/>
    <w:rsid w:val="001011B0"/>
    <w:rsid w:val="001059FE"/>
    <w:rsid w:val="00106D8E"/>
    <w:rsid w:val="00107BB7"/>
    <w:rsid w:val="001110F4"/>
    <w:rsid w:val="00113065"/>
    <w:rsid w:val="001153EE"/>
    <w:rsid w:val="00115A6B"/>
    <w:rsid w:val="001160D5"/>
    <w:rsid w:val="001166B4"/>
    <w:rsid w:val="00116DC7"/>
    <w:rsid w:val="00117006"/>
    <w:rsid w:val="001200D3"/>
    <w:rsid w:val="00120403"/>
    <w:rsid w:val="00121BB6"/>
    <w:rsid w:val="001220EA"/>
    <w:rsid w:val="00123DE5"/>
    <w:rsid w:val="00124304"/>
    <w:rsid w:val="0012440D"/>
    <w:rsid w:val="001253A6"/>
    <w:rsid w:val="00125692"/>
    <w:rsid w:val="00126E3D"/>
    <w:rsid w:val="0012723F"/>
    <w:rsid w:val="00127381"/>
    <w:rsid w:val="001274F3"/>
    <w:rsid w:val="001277AA"/>
    <w:rsid w:val="00130800"/>
    <w:rsid w:val="00131150"/>
    <w:rsid w:val="001320D2"/>
    <w:rsid w:val="001338CC"/>
    <w:rsid w:val="00133CA0"/>
    <w:rsid w:val="00133EFC"/>
    <w:rsid w:val="0013478E"/>
    <w:rsid w:val="0013490D"/>
    <w:rsid w:val="001354BD"/>
    <w:rsid w:val="00135FA1"/>
    <w:rsid w:val="00136ED7"/>
    <w:rsid w:val="00137D5E"/>
    <w:rsid w:val="00137E69"/>
    <w:rsid w:val="0014023F"/>
    <w:rsid w:val="00140EB0"/>
    <w:rsid w:val="00142D1F"/>
    <w:rsid w:val="00143BB5"/>
    <w:rsid w:val="00144B37"/>
    <w:rsid w:val="001463DA"/>
    <w:rsid w:val="00147A7A"/>
    <w:rsid w:val="0015074A"/>
    <w:rsid w:val="00152149"/>
    <w:rsid w:val="00154B9B"/>
    <w:rsid w:val="00154EE9"/>
    <w:rsid w:val="00155EB4"/>
    <w:rsid w:val="00156723"/>
    <w:rsid w:val="001567CD"/>
    <w:rsid w:val="00156ADD"/>
    <w:rsid w:val="00157E3B"/>
    <w:rsid w:val="001600E4"/>
    <w:rsid w:val="00160AFC"/>
    <w:rsid w:val="00165540"/>
    <w:rsid w:val="001657B2"/>
    <w:rsid w:val="00170129"/>
    <w:rsid w:val="00170673"/>
    <w:rsid w:val="0017134D"/>
    <w:rsid w:val="0017273B"/>
    <w:rsid w:val="00172B9C"/>
    <w:rsid w:val="0017301A"/>
    <w:rsid w:val="00173DA3"/>
    <w:rsid w:val="0017456B"/>
    <w:rsid w:val="0017513B"/>
    <w:rsid w:val="00175CD2"/>
    <w:rsid w:val="00181095"/>
    <w:rsid w:val="00181BFB"/>
    <w:rsid w:val="0018280F"/>
    <w:rsid w:val="00182B49"/>
    <w:rsid w:val="00184273"/>
    <w:rsid w:val="001862DD"/>
    <w:rsid w:val="00187407"/>
    <w:rsid w:val="001901B0"/>
    <w:rsid w:val="0019044F"/>
    <w:rsid w:val="00190564"/>
    <w:rsid w:val="0019098D"/>
    <w:rsid w:val="001915DE"/>
    <w:rsid w:val="00192830"/>
    <w:rsid w:val="00193827"/>
    <w:rsid w:val="001941A9"/>
    <w:rsid w:val="0019521D"/>
    <w:rsid w:val="001960B8"/>
    <w:rsid w:val="00196268"/>
    <w:rsid w:val="001A0343"/>
    <w:rsid w:val="001A2222"/>
    <w:rsid w:val="001A63AB"/>
    <w:rsid w:val="001A6D55"/>
    <w:rsid w:val="001A6DCC"/>
    <w:rsid w:val="001A7A96"/>
    <w:rsid w:val="001A7FF1"/>
    <w:rsid w:val="001B0569"/>
    <w:rsid w:val="001B1408"/>
    <w:rsid w:val="001B1C1D"/>
    <w:rsid w:val="001B2BA9"/>
    <w:rsid w:val="001B2D11"/>
    <w:rsid w:val="001B2EAD"/>
    <w:rsid w:val="001B7633"/>
    <w:rsid w:val="001C0B36"/>
    <w:rsid w:val="001C138A"/>
    <w:rsid w:val="001C1717"/>
    <w:rsid w:val="001C1A0A"/>
    <w:rsid w:val="001C2BF8"/>
    <w:rsid w:val="001C2DDA"/>
    <w:rsid w:val="001C2EB9"/>
    <w:rsid w:val="001C2EC0"/>
    <w:rsid w:val="001C348B"/>
    <w:rsid w:val="001C5CA3"/>
    <w:rsid w:val="001D0BF3"/>
    <w:rsid w:val="001D10C1"/>
    <w:rsid w:val="001D1983"/>
    <w:rsid w:val="001D1BFD"/>
    <w:rsid w:val="001D2767"/>
    <w:rsid w:val="001D45E9"/>
    <w:rsid w:val="001D46DE"/>
    <w:rsid w:val="001D49A2"/>
    <w:rsid w:val="001D5285"/>
    <w:rsid w:val="001D6719"/>
    <w:rsid w:val="001D7233"/>
    <w:rsid w:val="001D7A04"/>
    <w:rsid w:val="001E2228"/>
    <w:rsid w:val="001E2315"/>
    <w:rsid w:val="001E23C3"/>
    <w:rsid w:val="001E28DC"/>
    <w:rsid w:val="001E34F5"/>
    <w:rsid w:val="001E3B85"/>
    <w:rsid w:val="001E4532"/>
    <w:rsid w:val="001E5795"/>
    <w:rsid w:val="001E5A28"/>
    <w:rsid w:val="001E5C16"/>
    <w:rsid w:val="001E5EE2"/>
    <w:rsid w:val="001E60D8"/>
    <w:rsid w:val="001E67ED"/>
    <w:rsid w:val="001E7235"/>
    <w:rsid w:val="001E7CFB"/>
    <w:rsid w:val="001F0C77"/>
    <w:rsid w:val="001F3095"/>
    <w:rsid w:val="001F373B"/>
    <w:rsid w:val="001F4B70"/>
    <w:rsid w:val="001F56EC"/>
    <w:rsid w:val="001F5C26"/>
    <w:rsid w:val="001F67A6"/>
    <w:rsid w:val="002008FF"/>
    <w:rsid w:val="00200BEF"/>
    <w:rsid w:val="00201335"/>
    <w:rsid w:val="00201F95"/>
    <w:rsid w:val="00202958"/>
    <w:rsid w:val="00202A33"/>
    <w:rsid w:val="00205685"/>
    <w:rsid w:val="002060CB"/>
    <w:rsid w:val="00206A2A"/>
    <w:rsid w:val="002070E9"/>
    <w:rsid w:val="0020712F"/>
    <w:rsid w:val="00210694"/>
    <w:rsid w:val="002106B1"/>
    <w:rsid w:val="0021118B"/>
    <w:rsid w:val="00211484"/>
    <w:rsid w:val="00213FE4"/>
    <w:rsid w:val="00214B66"/>
    <w:rsid w:val="00215485"/>
    <w:rsid w:val="00215EF7"/>
    <w:rsid w:val="00216614"/>
    <w:rsid w:val="00216CED"/>
    <w:rsid w:val="00220538"/>
    <w:rsid w:val="002207A1"/>
    <w:rsid w:val="002208BA"/>
    <w:rsid w:val="00220CA3"/>
    <w:rsid w:val="00221A69"/>
    <w:rsid w:val="00221AF3"/>
    <w:rsid w:val="00224B67"/>
    <w:rsid w:val="002251D4"/>
    <w:rsid w:val="00226349"/>
    <w:rsid w:val="0022695B"/>
    <w:rsid w:val="00226A76"/>
    <w:rsid w:val="00226AC1"/>
    <w:rsid w:val="00230BC0"/>
    <w:rsid w:val="00230E49"/>
    <w:rsid w:val="002313E3"/>
    <w:rsid w:val="00232EEB"/>
    <w:rsid w:val="0023374E"/>
    <w:rsid w:val="0023503E"/>
    <w:rsid w:val="00235784"/>
    <w:rsid w:val="00235B93"/>
    <w:rsid w:val="00236E4B"/>
    <w:rsid w:val="00237167"/>
    <w:rsid w:val="002376E2"/>
    <w:rsid w:val="002379E8"/>
    <w:rsid w:val="0024039C"/>
    <w:rsid w:val="002404D0"/>
    <w:rsid w:val="002409A3"/>
    <w:rsid w:val="00241044"/>
    <w:rsid w:val="00241B7F"/>
    <w:rsid w:val="00242040"/>
    <w:rsid w:val="00243057"/>
    <w:rsid w:val="00243997"/>
    <w:rsid w:val="002440B2"/>
    <w:rsid w:val="002441C4"/>
    <w:rsid w:val="0024435B"/>
    <w:rsid w:val="00244787"/>
    <w:rsid w:val="00245400"/>
    <w:rsid w:val="002456EF"/>
    <w:rsid w:val="0024678B"/>
    <w:rsid w:val="00247275"/>
    <w:rsid w:val="00247900"/>
    <w:rsid w:val="00247E90"/>
    <w:rsid w:val="00250ADD"/>
    <w:rsid w:val="002537B1"/>
    <w:rsid w:val="00256131"/>
    <w:rsid w:val="002566B1"/>
    <w:rsid w:val="00257567"/>
    <w:rsid w:val="00257856"/>
    <w:rsid w:val="00257D34"/>
    <w:rsid w:val="00260738"/>
    <w:rsid w:val="00260848"/>
    <w:rsid w:val="002612C5"/>
    <w:rsid w:val="002629BC"/>
    <w:rsid w:val="00262C8D"/>
    <w:rsid w:val="00263052"/>
    <w:rsid w:val="00263BA5"/>
    <w:rsid w:val="002665C5"/>
    <w:rsid w:val="002675EF"/>
    <w:rsid w:val="00267800"/>
    <w:rsid w:val="00267A00"/>
    <w:rsid w:val="00270FA2"/>
    <w:rsid w:val="0027150C"/>
    <w:rsid w:val="00271CCC"/>
    <w:rsid w:val="00272333"/>
    <w:rsid w:val="00272A0B"/>
    <w:rsid w:val="002743BE"/>
    <w:rsid w:val="00274AF5"/>
    <w:rsid w:val="00276669"/>
    <w:rsid w:val="00276996"/>
    <w:rsid w:val="00276AFA"/>
    <w:rsid w:val="0027751B"/>
    <w:rsid w:val="00277569"/>
    <w:rsid w:val="00281D00"/>
    <w:rsid w:val="00282A1D"/>
    <w:rsid w:val="00282AD0"/>
    <w:rsid w:val="00282C9C"/>
    <w:rsid w:val="0028352B"/>
    <w:rsid w:val="00284528"/>
    <w:rsid w:val="00284926"/>
    <w:rsid w:val="0028535F"/>
    <w:rsid w:val="00285664"/>
    <w:rsid w:val="00285D35"/>
    <w:rsid w:val="00286C65"/>
    <w:rsid w:val="002873D2"/>
    <w:rsid w:val="00287CF2"/>
    <w:rsid w:val="00292EB2"/>
    <w:rsid w:val="002931AA"/>
    <w:rsid w:val="002934EB"/>
    <w:rsid w:val="002936B7"/>
    <w:rsid w:val="002938A3"/>
    <w:rsid w:val="002940FE"/>
    <w:rsid w:val="00295295"/>
    <w:rsid w:val="002A1547"/>
    <w:rsid w:val="002A2624"/>
    <w:rsid w:val="002A2923"/>
    <w:rsid w:val="002A2FC7"/>
    <w:rsid w:val="002A3B32"/>
    <w:rsid w:val="002A4C0A"/>
    <w:rsid w:val="002A5310"/>
    <w:rsid w:val="002A593D"/>
    <w:rsid w:val="002A63CF"/>
    <w:rsid w:val="002A7055"/>
    <w:rsid w:val="002A7990"/>
    <w:rsid w:val="002B099C"/>
    <w:rsid w:val="002B1554"/>
    <w:rsid w:val="002B15DA"/>
    <w:rsid w:val="002B20A1"/>
    <w:rsid w:val="002B308C"/>
    <w:rsid w:val="002B48EE"/>
    <w:rsid w:val="002B4A89"/>
    <w:rsid w:val="002B6BCA"/>
    <w:rsid w:val="002B7577"/>
    <w:rsid w:val="002B7586"/>
    <w:rsid w:val="002B78E4"/>
    <w:rsid w:val="002C0486"/>
    <w:rsid w:val="002C1A93"/>
    <w:rsid w:val="002C1D24"/>
    <w:rsid w:val="002C492B"/>
    <w:rsid w:val="002C4935"/>
    <w:rsid w:val="002C5146"/>
    <w:rsid w:val="002C6016"/>
    <w:rsid w:val="002C65CA"/>
    <w:rsid w:val="002C6A34"/>
    <w:rsid w:val="002D0CDA"/>
    <w:rsid w:val="002D18E1"/>
    <w:rsid w:val="002D1A28"/>
    <w:rsid w:val="002D42D9"/>
    <w:rsid w:val="002D518E"/>
    <w:rsid w:val="002D6273"/>
    <w:rsid w:val="002D7952"/>
    <w:rsid w:val="002D7FF4"/>
    <w:rsid w:val="002E0029"/>
    <w:rsid w:val="002E11A7"/>
    <w:rsid w:val="002E1644"/>
    <w:rsid w:val="002E28CA"/>
    <w:rsid w:val="002E2F35"/>
    <w:rsid w:val="002E3326"/>
    <w:rsid w:val="002E52AC"/>
    <w:rsid w:val="002E6402"/>
    <w:rsid w:val="002E650A"/>
    <w:rsid w:val="002E6A73"/>
    <w:rsid w:val="002E70EE"/>
    <w:rsid w:val="002F032B"/>
    <w:rsid w:val="002F123C"/>
    <w:rsid w:val="002F132A"/>
    <w:rsid w:val="002F48A0"/>
    <w:rsid w:val="002F4E64"/>
    <w:rsid w:val="002F5290"/>
    <w:rsid w:val="002F6AD8"/>
    <w:rsid w:val="002F7596"/>
    <w:rsid w:val="00301819"/>
    <w:rsid w:val="00302273"/>
    <w:rsid w:val="00303C18"/>
    <w:rsid w:val="00304B4F"/>
    <w:rsid w:val="00304FB5"/>
    <w:rsid w:val="00305945"/>
    <w:rsid w:val="00305EA6"/>
    <w:rsid w:val="00306373"/>
    <w:rsid w:val="00307B74"/>
    <w:rsid w:val="003100A7"/>
    <w:rsid w:val="00310D78"/>
    <w:rsid w:val="003111AA"/>
    <w:rsid w:val="003118EF"/>
    <w:rsid w:val="00311F7D"/>
    <w:rsid w:val="00313344"/>
    <w:rsid w:val="003133D4"/>
    <w:rsid w:val="0031455D"/>
    <w:rsid w:val="00315581"/>
    <w:rsid w:val="00315DA1"/>
    <w:rsid w:val="0031672A"/>
    <w:rsid w:val="00316D0B"/>
    <w:rsid w:val="003179A0"/>
    <w:rsid w:val="003205B7"/>
    <w:rsid w:val="00321819"/>
    <w:rsid w:val="003218A4"/>
    <w:rsid w:val="003219EE"/>
    <w:rsid w:val="003221AF"/>
    <w:rsid w:val="00322453"/>
    <w:rsid w:val="00323B26"/>
    <w:rsid w:val="00323F94"/>
    <w:rsid w:val="003246BA"/>
    <w:rsid w:val="00324A48"/>
    <w:rsid w:val="00326D35"/>
    <w:rsid w:val="003301F6"/>
    <w:rsid w:val="00332975"/>
    <w:rsid w:val="00332A6B"/>
    <w:rsid w:val="0033365B"/>
    <w:rsid w:val="0033386C"/>
    <w:rsid w:val="00334CD5"/>
    <w:rsid w:val="00335267"/>
    <w:rsid w:val="00335722"/>
    <w:rsid w:val="00335A2C"/>
    <w:rsid w:val="00335AC0"/>
    <w:rsid w:val="00341646"/>
    <w:rsid w:val="00341993"/>
    <w:rsid w:val="003419A0"/>
    <w:rsid w:val="00341AAE"/>
    <w:rsid w:val="00341C89"/>
    <w:rsid w:val="00343324"/>
    <w:rsid w:val="00344D52"/>
    <w:rsid w:val="003454E5"/>
    <w:rsid w:val="0034641C"/>
    <w:rsid w:val="003464D8"/>
    <w:rsid w:val="00347AF2"/>
    <w:rsid w:val="00347C8A"/>
    <w:rsid w:val="00347DB8"/>
    <w:rsid w:val="0035139B"/>
    <w:rsid w:val="00352499"/>
    <w:rsid w:val="00353C3A"/>
    <w:rsid w:val="0035433C"/>
    <w:rsid w:val="003548EA"/>
    <w:rsid w:val="00354BE6"/>
    <w:rsid w:val="0035507F"/>
    <w:rsid w:val="003550D5"/>
    <w:rsid w:val="0035564A"/>
    <w:rsid w:val="00356B56"/>
    <w:rsid w:val="00357064"/>
    <w:rsid w:val="0036019B"/>
    <w:rsid w:val="00360E3E"/>
    <w:rsid w:val="00367D0D"/>
    <w:rsid w:val="00370288"/>
    <w:rsid w:val="0037073F"/>
    <w:rsid w:val="00371CB1"/>
    <w:rsid w:val="003722A3"/>
    <w:rsid w:val="00372B95"/>
    <w:rsid w:val="00373548"/>
    <w:rsid w:val="00376E25"/>
    <w:rsid w:val="00380536"/>
    <w:rsid w:val="003808B8"/>
    <w:rsid w:val="00381644"/>
    <w:rsid w:val="003824A7"/>
    <w:rsid w:val="003834CD"/>
    <w:rsid w:val="00383EC9"/>
    <w:rsid w:val="00384F55"/>
    <w:rsid w:val="00385481"/>
    <w:rsid w:val="00385E42"/>
    <w:rsid w:val="00386B59"/>
    <w:rsid w:val="00390A91"/>
    <w:rsid w:val="003925B8"/>
    <w:rsid w:val="003943E4"/>
    <w:rsid w:val="003961AB"/>
    <w:rsid w:val="003965A9"/>
    <w:rsid w:val="003A13BF"/>
    <w:rsid w:val="003A1BD7"/>
    <w:rsid w:val="003A3A59"/>
    <w:rsid w:val="003A51C8"/>
    <w:rsid w:val="003A65D3"/>
    <w:rsid w:val="003A69F0"/>
    <w:rsid w:val="003A6D47"/>
    <w:rsid w:val="003A79DE"/>
    <w:rsid w:val="003A7EAC"/>
    <w:rsid w:val="003B0408"/>
    <w:rsid w:val="003B4AB9"/>
    <w:rsid w:val="003B4E00"/>
    <w:rsid w:val="003B52D2"/>
    <w:rsid w:val="003B6E29"/>
    <w:rsid w:val="003B731C"/>
    <w:rsid w:val="003B77D2"/>
    <w:rsid w:val="003C10E3"/>
    <w:rsid w:val="003C129D"/>
    <w:rsid w:val="003C1324"/>
    <w:rsid w:val="003C2E6B"/>
    <w:rsid w:val="003C2F05"/>
    <w:rsid w:val="003C3539"/>
    <w:rsid w:val="003C3D23"/>
    <w:rsid w:val="003C4C49"/>
    <w:rsid w:val="003C514D"/>
    <w:rsid w:val="003C6739"/>
    <w:rsid w:val="003C682C"/>
    <w:rsid w:val="003D0789"/>
    <w:rsid w:val="003D1219"/>
    <w:rsid w:val="003D31B3"/>
    <w:rsid w:val="003D3202"/>
    <w:rsid w:val="003D4721"/>
    <w:rsid w:val="003D4866"/>
    <w:rsid w:val="003D526F"/>
    <w:rsid w:val="003D53FF"/>
    <w:rsid w:val="003D58D2"/>
    <w:rsid w:val="003D6B78"/>
    <w:rsid w:val="003E0254"/>
    <w:rsid w:val="003E05EB"/>
    <w:rsid w:val="003E12AC"/>
    <w:rsid w:val="003E38E1"/>
    <w:rsid w:val="003E406E"/>
    <w:rsid w:val="003E4227"/>
    <w:rsid w:val="003E4740"/>
    <w:rsid w:val="003E4D8F"/>
    <w:rsid w:val="003E58C0"/>
    <w:rsid w:val="003E6C31"/>
    <w:rsid w:val="003F2955"/>
    <w:rsid w:val="003F41D7"/>
    <w:rsid w:val="003F460E"/>
    <w:rsid w:val="003F5454"/>
    <w:rsid w:val="003F5815"/>
    <w:rsid w:val="003F6162"/>
    <w:rsid w:val="003F6BF8"/>
    <w:rsid w:val="003F6DBE"/>
    <w:rsid w:val="003F6FDD"/>
    <w:rsid w:val="003F7509"/>
    <w:rsid w:val="00400090"/>
    <w:rsid w:val="004000C7"/>
    <w:rsid w:val="00402263"/>
    <w:rsid w:val="00402CA8"/>
    <w:rsid w:val="00403C88"/>
    <w:rsid w:val="00404E7F"/>
    <w:rsid w:val="00404FB8"/>
    <w:rsid w:val="00405C46"/>
    <w:rsid w:val="00406326"/>
    <w:rsid w:val="00406CE0"/>
    <w:rsid w:val="004071EF"/>
    <w:rsid w:val="004076A7"/>
    <w:rsid w:val="0040793B"/>
    <w:rsid w:val="0040796B"/>
    <w:rsid w:val="00407CF6"/>
    <w:rsid w:val="00412F65"/>
    <w:rsid w:val="00413A3C"/>
    <w:rsid w:val="004146B1"/>
    <w:rsid w:val="00415F35"/>
    <w:rsid w:val="0041709B"/>
    <w:rsid w:val="004171C5"/>
    <w:rsid w:val="00417BE5"/>
    <w:rsid w:val="00417D52"/>
    <w:rsid w:val="00420645"/>
    <w:rsid w:val="00421628"/>
    <w:rsid w:val="00421D5B"/>
    <w:rsid w:val="0042201D"/>
    <w:rsid w:val="00422BFF"/>
    <w:rsid w:val="0042459E"/>
    <w:rsid w:val="00425ADE"/>
    <w:rsid w:val="0043008A"/>
    <w:rsid w:val="00431DBB"/>
    <w:rsid w:val="00433496"/>
    <w:rsid w:val="00434567"/>
    <w:rsid w:val="0043492C"/>
    <w:rsid w:val="00436900"/>
    <w:rsid w:val="00436906"/>
    <w:rsid w:val="00437D05"/>
    <w:rsid w:val="0044058E"/>
    <w:rsid w:val="00441EB4"/>
    <w:rsid w:val="004428C8"/>
    <w:rsid w:val="00442D98"/>
    <w:rsid w:val="00443418"/>
    <w:rsid w:val="00443A4B"/>
    <w:rsid w:val="004440FD"/>
    <w:rsid w:val="00444DF7"/>
    <w:rsid w:val="00445524"/>
    <w:rsid w:val="004458CB"/>
    <w:rsid w:val="00445E70"/>
    <w:rsid w:val="0044664E"/>
    <w:rsid w:val="00446738"/>
    <w:rsid w:val="00446867"/>
    <w:rsid w:val="00447781"/>
    <w:rsid w:val="004532FD"/>
    <w:rsid w:val="00453BD6"/>
    <w:rsid w:val="00454992"/>
    <w:rsid w:val="00455BD6"/>
    <w:rsid w:val="00456F17"/>
    <w:rsid w:val="00461541"/>
    <w:rsid w:val="00461A08"/>
    <w:rsid w:val="00463026"/>
    <w:rsid w:val="004636D6"/>
    <w:rsid w:val="00463DA3"/>
    <w:rsid w:val="00463F80"/>
    <w:rsid w:val="00464B0D"/>
    <w:rsid w:val="00464C7F"/>
    <w:rsid w:val="00464D5C"/>
    <w:rsid w:val="00466994"/>
    <w:rsid w:val="00466AED"/>
    <w:rsid w:val="00466FF6"/>
    <w:rsid w:val="0047111F"/>
    <w:rsid w:val="004713A5"/>
    <w:rsid w:val="00471D55"/>
    <w:rsid w:val="00472274"/>
    <w:rsid w:val="00472DA7"/>
    <w:rsid w:val="00472DC6"/>
    <w:rsid w:val="00472DFE"/>
    <w:rsid w:val="00472ECC"/>
    <w:rsid w:val="00473752"/>
    <w:rsid w:val="0047724B"/>
    <w:rsid w:val="004801A5"/>
    <w:rsid w:val="00481C3C"/>
    <w:rsid w:val="00482300"/>
    <w:rsid w:val="004860E8"/>
    <w:rsid w:val="0048682A"/>
    <w:rsid w:val="004868DD"/>
    <w:rsid w:val="00486939"/>
    <w:rsid w:val="00486A13"/>
    <w:rsid w:val="00492B33"/>
    <w:rsid w:val="004936B7"/>
    <w:rsid w:val="004959D8"/>
    <w:rsid w:val="004965EA"/>
    <w:rsid w:val="00496932"/>
    <w:rsid w:val="004969CD"/>
    <w:rsid w:val="00496A71"/>
    <w:rsid w:val="00496E1D"/>
    <w:rsid w:val="004A083E"/>
    <w:rsid w:val="004A0A8F"/>
    <w:rsid w:val="004A0B22"/>
    <w:rsid w:val="004A17B9"/>
    <w:rsid w:val="004A2B1C"/>
    <w:rsid w:val="004A45E4"/>
    <w:rsid w:val="004A49BD"/>
    <w:rsid w:val="004A6332"/>
    <w:rsid w:val="004A6B73"/>
    <w:rsid w:val="004B0226"/>
    <w:rsid w:val="004B06AE"/>
    <w:rsid w:val="004B1E14"/>
    <w:rsid w:val="004B2144"/>
    <w:rsid w:val="004B223E"/>
    <w:rsid w:val="004B2E38"/>
    <w:rsid w:val="004B2E40"/>
    <w:rsid w:val="004B482D"/>
    <w:rsid w:val="004C0218"/>
    <w:rsid w:val="004C0D6D"/>
    <w:rsid w:val="004C1A74"/>
    <w:rsid w:val="004C30F7"/>
    <w:rsid w:val="004C5920"/>
    <w:rsid w:val="004C5A0D"/>
    <w:rsid w:val="004C5A25"/>
    <w:rsid w:val="004C7C8C"/>
    <w:rsid w:val="004D0CE9"/>
    <w:rsid w:val="004D0D51"/>
    <w:rsid w:val="004D3643"/>
    <w:rsid w:val="004D3A19"/>
    <w:rsid w:val="004D4EAD"/>
    <w:rsid w:val="004D5659"/>
    <w:rsid w:val="004D56B4"/>
    <w:rsid w:val="004D5C36"/>
    <w:rsid w:val="004D60DD"/>
    <w:rsid w:val="004D61A8"/>
    <w:rsid w:val="004D65BE"/>
    <w:rsid w:val="004D6C29"/>
    <w:rsid w:val="004E0339"/>
    <w:rsid w:val="004E3111"/>
    <w:rsid w:val="004E43A9"/>
    <w:rsid w:val="004E48CA"/>
    <w:rsid w:val="004E51D6"/>
    <w:rsid w:val="004E576D"/>
    <w:rsid w:val="004E5D70"/>
    <w:rsid w:val="004E5F0D"/>
    <w:rsid w:val="004E70F1"/>
    <w:rsid w:val="004E72F0"/>
    <w:rsid w:val="004E7405"/>
    <w:rsid w:val="004F03F6"/>
    <w:rsid w:val="004F0A94"/>
    <w:rsid w:val="004F0CE5"/>
    <w:rsid w:val="004F2145"/>
    <w:rsid w:val="004F45F3"/>
    <w:rsid w:val="004F6B68"/>
    <w:rsid w:val="004F6D76"/>
    <w:rsid w:val="005012F7"/>
    <w:rsid w:val="00501D34"/>
    <w:rsid w:val="00502B42"/>
    <w:rsid w:val="00502E25"/>
    <w:rsid w:val="005035C2"/>
    <w:rsid w:val="005041B1"/>
    <w:rsid w:val="005051FC"/>
    <w:rsid w:val="005054D9"/>
    <w:rsid w:val="00505BB9"/>
    <w:rsid w:val="00506ABE"/>
    <w:rsid w:val="005079B2"/>
    <w:rsid w:val="00507BBE"/>
    <w:rsid w:val="005105D9"/>
    <w:rsid w:val="00511267"/>
    <w:rsid w:val="00512240"/>
    <w:rsid w:val="005123BB"/>
    <w:rsid w:val="00512432"/>
    <w:rsid w:val="005131A2"/>
    <w:rsid w:val="005140AE"/>
    <w:rsid w:val="00514947"/>
    <w:rsid w:val="00515467"/>
    <w:rsid w:val="00515701"/>
    <w:rsid w:val="00515751"/>
    <w:rsid w:val="00516381"/>
    <w:rsid w:val="005165AA"/>
    <w:rsid w:val="00516BB6"/>
    <w:rsid w:val="00517125"/>
    <w:rsid w:val="005216E7"/>
    <w:rsid w:val="00521877"/>
    <w:rsid w:val="00522122"/>
    <w:rsid w:val="00522965"/>
    <w:rsid w:val="00523C1B"/>
    <w:rsid w:val="005243DF"/>
    <w:rsid w:val="00524765"/>
    <w:rsid w:val="00524E7B"/>
    <w:rsid w:val="00525E65"/>
    <w:rsid w:val="00525F8A"/>
    <w:rsid w:val="005264E9"/>
    <w:rsid w:val="00527175"/>
    <w:rsid w:val="005274C4"/>
    <w:rsid w:val="00527915"/>
    <w:rsid w:val="00530CEB"/>
    <w:rsid w:val="005316F0"/>
    <w:rsid w:val="005318EA"/>
    <w:rsid w:val="005351F0"/>
    <w:rsid w:val="00536051"/>
    <w:rsid w:val="00536442"/>
    <w:rsid w:val="005374EB"/>
    <w:rsid w:val="00540D5D"/>
    <w:rsid w:val="005423F0"/>
    <w:rsid w:val="00542DCF"/>
    <w:rsid w:val="0054393D"/>
    <w:rsid w:val="00544194"/>
    <w:rsid w:val="0054535F"/>
    <w:rsid w:val="00546986"/>
    <w:rsid w:val="00547617"/>
    <w:rsid w:val="0055026A"/>
    <w:rsid w:val="00550989"/>
    <w:rsid w:val="00551693"/>
    <w:rsid w:val="00551723"/>
    <w:rsid w:val="00551BDB"/>
    <w:rsid w:val="00551D24"/>
    <w:rsid w:val="00552267"/>
    <w:rsid w:val="00553CCE"/>
    <w:rsid w:val="005541E5"/>
    <w:rsid w:val="0055507D"/>
    <w:rsid w:val="00556472"/>
    <w:rsid w:val="00556A28"/>
    <w:rsid w:val="0056107E"/>
    <w:rsid w:val="005628D0"/>
    <w:rsid w:val="00565B84"/>
    <w:rsid w:val="00565EA7"/>
    <w:rsid w:val="005669F2"/>
    <w:rsid w:val="0057274C"/>
    <w:rsid w:val="00572C48"/>
    <w:rsid w:val="00572E28"/>
    <w:rsid w:val="005737B6"/>
    <w:rsid w:val="00573B4D"/>
    <w:rsid w:val="00575900"/>
    <w:rsid w:val="00575CC0"/>
    <w:rsid w:val="005764A5"/>
    <w:rsid w:val="00576551"/>
    <w:rsid w:val="005778CA"/>
    <w:rsid w:val="00577B6C"/>
    <w:rsid w:val="0058109B"/>
    <w:rsid w:val="005815F7"/>
    <w:rsid w:val="005831A4"/>
    <w:rsid w:val="0058365B"/>
    <w:rsid w:val="005853A7"/>
    <w:rsid w:val="00586539"/>
    <w:rsid w:val="00587734"/>
    <w:rsid w:val="005879A8"/>
    <w:rsid w:val="00587A5B"/>
    <w:rsid w:val="00587FAD"/>
    <w:rsid w:val="00591235"/>
    <w:rsid w:val="005917EE"/>
    <w:rsid w:val="005918F4"/>
    <w:rsid w:val="00591C2A"/>
    <w:rsid w:val="0059267D"/>
    <w:rsid w:val="0059279A"/>
    <w:rsid w:val="0059367B"/>
    <w:rsid w:val="00594E54"/>
    <w:rsid w:val="005953DB"/>
    <w:rsid w:val="0059579B"/>
    <w:rsid w:val="005962E6"/>
    <w:rsid w:val="00597E5F"/>
    <w:rsid w:val="00597FF0"/>
    <w:rsid w:val="005A1BDA"/>
    <w:rsid w:val="005A28EF"/>
    <w:rsid w:val="005A3052"/>
    <w:rsid w:val="005A31ED"/>
    <w:rsid w:val="005A3B32"/>
    <w:rsid w:val="005A3E16"/>
    <w:rsid w:val="005A4364"/>
    <w:rsid w:val="005A447F"/>
    <w:rsid w:val="005A4EDA"/>
    <w:rsid w:val="005A4FEF"/>
    <w:rsid w:val="005A64DA"/>
    <w:rsid w:val="005A6568"/>
    <w:rsid w:val="005B1357"/>
    <w:rsid w:val="005B1A97"/>
    <w:rsid w:val="005B3048"/>
    <w:rsid w:val="005B3FA1"/>
    <w:rsid w:val="005B4445"/>
    <w:rsid w:val="005B5125"/>
    <w:rsid w:val="005B5F13"/>
    <w:rsid w:val="005B7A88"/>
    <w:rsid w:val="005C308B"/>
    <w:rsid w:val="005C3309"/>
    <w:rsid w:val="005C4777"/>
    <w:rsid w:val="005C56A1"/>
    <w:rsid w:val="005C6211"/>
    <w:rsid w:val="005C6239"/>
    <w:rsid w:val="005C7262"/>
    <w:rsid w:val="005C794E"/>
    <w:rsid w:val="005D0962"/>
    <w:rsid w:val="005D3341"/>
    <w:rsid w:val="005D47F6"/>
    <w:rsid w:val="005D5DD0"/>
    <w:rsid w:val="005D7BD1"/>
    <w:rsid w:val="005E0783"/>
    <w:rsid w:val="005E0A72"/>
    <w:rsid w:val="005E0F6F"/>
    <w:rsid w:val="005E1352"/>
    <w:rsid w:val="005E280B"/>
    <w:rsid w:val="005E2F97"/>
    <w:rsid w:val="005E5B8E"/>
    <w:rsid w:val="005E66B9"/>
    <w:rsid w:val="005E6D7B"/>
    <w:rsid w:val="005E6F4B"/>
    <w:rsid w:val="005F20FE"/>
    <w:rsid w:val="005F2E4C"/>
    <w:rsid w:val="005F3201"/>
    <w:rsid w:val="005F3CAF"/>
    <w:rsid w:val="005F3DC7"/>
    <w:rsid w:val="005F4993"/>
    <w:rsid w:val="005F4CC2"/>
    <w:rsid w:val="005F546C"/>
    <w:rsid w:val="005F5B49"/>
    <w:rsid w:val="005F647A"/>
    <w:rsid w:val="0060033B"/>
    <w:rsid w:val="00601F3A"/>
    <w:rsid w:val="006022C3"/>
    <w:rsid w:val="00603AB3"/>
    <w:rsid w:val="006047B7"/>
    <w:rsid w:val="00605575"/>
    <w:rsid w:val="0060579C"/>
    <w:rsid w:val="00607013"/>
    <w:rsid w:val="0060753C"/>
    <w:rsid w:val="0061037E"/>
    <w:rsid w:val="0061081D"/>
    <w:rsid w:val="00610850"/>
    <w:rsid w:val="00610A46"/>
    <w:rsid w:val="00610B1D"/>
    <w:rsid w:val="00610F07"/>
    <w:rsid w:val="006128F5"/>
    <w:rsid w:val="00614186"/>
    <w:rsid w:val="006142C2"/>
    <w:rsid w:val="006151BC"/>
    <w:rsid w:val="006153BE"/>
    <w:rsid w:val="00616232"/>
    <w:rsid w:val="00616347"/>
    <w:rsid w:val="00617467"/>
    <w:rsid w:val="00617484"/>
    <w:rsid w:val="00617582"/>
    <w:rsid w:val="00617F43"/>
    <w:rsid w:val="00620D6C"/>
    <w:rsid w:val="00620F80"/>
    <w:rsid w:val="00623026"/>
    <w:rsid w:val="00624748"/>
    <w:rsid w:val="00625188"/>
    <w:rsid w:val="006265BE"/>
    <w:rsid w:val="00626AE9"/>
    <w:rsid w:val="00630905"/>
    <w:rsid w:val="00631713"/>
    <w:rsid w:val="006317A7"/>
    <w:rsid w:val="00631EE0"/>
    <w:rsid w:val="006337ED"/>
    <w:rsid w:val="00634560"/>
    <w:rsid w:val="006345C0"/>
    <w:rsid w:val="0063491C"/>
    <w:rsid w:val="0063676B"/>
    <w:rsid w:val="00636EFC"/>
    <w:rsid w:val="006402B8"/>
    <w:rsid w:val="00640B19"/>
    <w:rsid w:val="00640EF9"/>
    <w:rsid w:val="00640F48"/>
    <w:rsid w:val="00641180"/>
    <w:rsid w:val="0064129C"/>
    <w:rsid w:val="00641701"/>
    <w:rsid w:val="00641A4A"/>
    <w:rsid w:val="00641E53"/>
    <w:rsid w:val="006467AF"/>
    <w:rsid w:val="0064684E"/>
    <w:rsid w:val="00647C5B"/>
    <w:rsid w:val="00650F0D"/>
    <w:rsid w:val="00651168"/>
    <w:rsid w:val="00651FFC"/>
    <w:rsid w:val="006525E9"/>
    <w:rsid w:val="006538E9"/>
    <w:rsid w:val="00653E97"/>
    <w:rsid w:val="006570EC"/>
    <w:rsid w:val="00657306"/>
    <w:rsid w:val="0065759F"/>
    <w:rsid w:val="006578E5"/>
    <w:rsid w:val="00657C9E"/>
    <w:rsid w:val="006611AB"/>
    <w:rsid w:val="00661D29"/>
    <w:rsid w:val="00662663"/>
    <w:rsid w:val="00663867"/>
    <w:rsid w:val="00663C12"/>
    <w:rsid w:val="00663D3E"/>
    <w:rsid w:val="00664016"/>
    <w:rsid w:val="00664763"/>
    <w:rsid w:val="00664BEB"/>
    <w:rsid w:val="00665BF3"/>
    <w:rsid w:val="00666174"/>
    <w:rsid w:val="0066640A"/>
    <w:rsid w:val="00666AC9"/>
    <w:rsid w:val="00666B58"/>
    <w:rsid w:val="006704CE"/>
    <w:rsid w:val="0067064F"/>
    <w:rsid w:val="00670DD6"/>
    <w:rsid w:val="00672207"/>
    <w:rsid w:val="0067282C"/>
    <w:rsid w:val="00673572"/>
    <w:rsid w:val="00673C08"/>
    <w:rsid w:val="00673C97"/>
    <w:rsid w:val="006742C0"/>
    <w:rsid w:val="006744CC"/>
    <w:rsid w:val="00674CE8"/>
    <w:rsid w:val="00674E9F"/>
    <w:rsid w:val="0067555E"/>
    <w:rsid w:val="0067592D"/>
    <w:rsid w:val="00675A6B"/>
    <w:rsid w:val="00676193"/>
    <w:rsid w:val="006770C0"/>
    <w:rsid w:val="0067785E"/>
    <w:rsid w:val="00680F87"/>
    <w:rsid w:val="006821AD"/>
    <w:rsid w:val="0068235C"/>
    <w:rsid w:val="0068293E"/>
    <w:rsid w:val="00682BDA"/>
    <w:rsid w:val="00683414"/>
    <w:rsid w:val="0068353B"/>
    <w:rsid w:val="00683825"/>
    <w:rsid w:val="0068425A"/>
    <w:rsid w:val="006851C5"/>
    <w:rsid w:val="00687279"/>
    <w:rsid w:val="00690726"/>
    <w:rsid w:val="00690ECD"/>
    <w:rsid w:val="00691CA5"/>
    <w:rsid w:val="00691DF1"/>
    <w:rsid w:val="006946EB"/>
    <w:rsid w:val="00694BD4"/>
    <w:rsid w:val="006965F1"/>
    <w:rsid w:val="006A23F5"/>
    <w:rsid w:val="006A3536"/>
    <w:rsid w:val="006A3AF4"/>
    <w:rsid w:val="006A603F"/>
    <w:rsid w:val="006A6596"/>
    <w:rsid w:val="006A7BD2"/>
    <w:rsid w:val="006B010F"/>
    <w:rsid w:val="006B097C"/>
    <w:rsid w:val="006B0D9A"/>
    <w:rsid w:val="006B3044"/>
    <w:rsid w:val="006B4482"/>
    <w:rsid w:val="006B49FB"/>
    <w:rsid w:val="006B6460"/>
    <w:rsid w:val="006B6BA6"/>
    <w:rsid w:val="006B76F8"/>
    <w:rsid w:val="006B7E8C"/>
    <w:rsid w:val="006C0F0B"/>
    <w:rsid w:val="006C208C"/>
    <w:rsid w:val="006C3683"/>
    <w:rsid w:val="006C4593"/>
    <w:rsid w:val="006C4FD5"/>
    <w:rsid w:val="006C62EE"/>
    <w:rsid w:val="006C69FD"/>
    <w:rsid w:val="006C6B13"/>
    <w:rsid w:val="006C75EC"/>
    <w:rsid w:val="006C776C"/>
    <w:rsid w:val="006D1EF5"/>
    <w:rsid w:val="006D22C0"/>
    <w:rsid w:val="006D2D11"/>
    <w:rsid w:val="006D63AA"/>
    <w:rsid w:val="006E00F5"/>
    <w:rsid w:val="006E06D0"/>
    <w:rsid w:val="006E0C5D"/>
    <w:rsid w:val="006E1AC4"/>
    <w:rsid w:val="006E1D07"/>
    <w:rsid w:val="006E1F41"/>
    <w:rsid w:val="006E2557"/>
    <w:rsid w:val="006E3008"/>
    <w:rsid w:val="006E3E01"/>
    <w:rsid w:val="006E46B9"/>
    <w:rsid w:val="006E564B"/>
    <w:rsid w:val="006E6B22"/>
    <w:rsid w:val="006E73B8"/>
    <w:rsid w:val="006E75C3"/>
    <w:rsid w:val="006E7F2C"/>
    <w:rsid w:val="006F1496"/>
    <w:rsid w:val="006F15FF"/>
    <w:rsid w:val="006F32FE"/>
    <w:rsid w:val="006F4836"/>
    <w:rsid w:val="006F4F5A"/>
    <w:rsid w:val="006F5CFC"/>
    <w:rsid w:val="006F6079"/>
    <w:rsid w:val="006F70F5"/>
    <w:rsid w:val="006F794B"/>
    <w:rsid w:val="00700040"/>
    <w:rsid w:val="0070064A"/>
    <w:rsid w:val="00700D34"/>
    <w:rsid w:val="00702F46"/>
    <w:rsid w:val="00703437"/>
    <w:rsid w:val="007038FE"/>
    <w:rsid w:val="007046D0"/>
    <w:rsid w:val="00705A57"/>
    <w:rsid w:val="00705E25"/>
    <w:rsid w:val="007062CB"/>
    <w:rsid w:val="0070727D"/>
    <w:rsid w:val="00710345"/>
    <w:rsid w:val="00710B03"/>
    <w:rsid w:val="00710E48"/>
    <w:rsid w:val="0071121A"/>
    <w:rsid w:val="007113C3"/>
    <w:rsid w:val="0071203A"/>
    <w:rsid w:val="00712C1C"/>
    <w:rsid w:val="00713143"/>
    <w:rsid w:val="00714207"/>
    <w:rsid w:val="007152CA"/>
    <w:rsid w:val="00716129"/>
    <w:rsid w:val="00716A53"/>
    <w:rsid w:val="00717088"/>
    <w:rsid w:val="00717603"/>
    <w:rsid w:val="00717974"/>
    <w:rsid w:val="00720516"/>
    <w:rsid w:val="00720F48"/>
    <w:rsid w:val="00721AB5"/>
    <w:rsid w:val="00721BD7"/>
    <w:rsid w:val="00723702"/>
    <w:rsid w:val="00724D28"/>
    <w:rsid w:val="00725778"/>
    <w:rsid w:val="0072613B"/>
    <w:rsid w:val="00726460"/>
    <w:rsid w:val="00726719"/>
    <w:rsid w:val="00727930"/>
    <w:rsid w:val="00727C3E"/>
    <w:rsid w:val="00727D2D"/>
    <w:rsid w:val="00731001"/>
    <w:rsid w:val="0073165F"/>
    <w:rsid w:val="007326E7"/>
    <w:rsid w:val="00734411"/>
    <w:rsid w:val="007345D1"/>
    <w:rsid w:val="00734FA2"/>
    <w:rsid w:val="00735968"/>
    <w:rsid w:val="00735A77"/>
    <w:rsid w:val="007406BF"/>
    <w:rsid w:val="00741BEF"/>
    <w:rsid w:val="00742066"/>
    <w:rsid w:val="00744F31"/>
    <w:rsid w:val="00750BD2"/>
    <w:rsid w:val="007517FA"/>
    <w:rsid w:val="00751E5A"/>
    <w:rsid w:val="00752060"/>
    <w:rsid w:val="0075286B"/>
    <w:rsid w:val="00752D62"/>
    <w:rsid w:val="00753305"/>
    <w:rsid w:val="00753F88"/>
    <w:rsid w:val="00755014"/>
    <w:rsid w:val="00755186"/>
    <w:rsid w:val="00756212"/>
    <w:rsid w:val="0075720E"/>
    <w:rsid w:val="007600E7"/>
    <w:rsid w:val="00762486"/>
    <w:rsid w:val="0076340F"/>
    <w:rsid w:val="00767DAF"/>
    <w:rsid w:val="00767E18"/>
    <w:rsid w:val="00770F2C"/>
    <w:rsid w:val="0077143A"/>
    <w:rsid w:val="007720A9"/>
    <w:rsid w:val="007731BC"/>
    <w:rsid w:val="007735BE"/>
    <w:rsid w:val="007738E0"/>
    <w:rsid w:val="00774971"/>
    <w:rsid w:val="00774BEE"/>
    <w:rsid w:val="00775837"/>
    <w:rsid w:val="0077637E"/>
    <w:rsid w:val="00780DA4"/>
    <w:rsid w:val="00781208"/>
    <w:rsid w:val="007818F9"/>
    <w:rsid w:val="00781FF6"/>
    <w:rsid w:val="007832A1"/>
    <w:rsid w:val="007876C5"/>
    <w:rsid w:val="00787C62"/>
    <w:rsid w:val="00787C70"/>
    <w:rsid w:val="007900A9"/>
    <w:rsid w:val="00790745"/>
    <w:rsid w:val="00790910"/>
    <w:rsid w:val="00791A38"/>
    <w:rsid w:val="0079342A"/>
    <w:rsid w:val="00795B3B"/>
    <w:rsid w:val="00795CA9"/>
    <w:rsid w:val="00796259"/>
    <w:rsid w:val="00796ADB"/>
    <w:rsid w:val="007977F1"/>
    <w:rsid w:val="007A27D7"/>
    <w:rsid w:val="007A2995"/>
    <w:rsid w:val="007A2F61"/>
    <w:rsid w:val="007A3171"/>
    <w:rsid w:val="007A352D"/>
    <w:rsid w:val="007A3C4E"/>
    <w:rsid w:val="007A41CF"/>
    <w:rsid w:val="007A5524"/>
    <w:rsid w:val="007A55CB"/>
    <w:rsid w:val="007B0261"/>
    <w:rsid w:val="007B0779"/>
    <w:rsid w:val="007B10D1"/>
    <w:rsid w:val="007B2230"/>
    <w:rsid w:val="007B29C5"/>
    <w:rsid w:val="007B2FF6"/>
    <w:rsid w:val="007B35B8"/>
    <w:rsid w:val="007B5D56"/>
    <w:rsid w:val="007B6A4B"/>
    <w:rsid w:val="007B78B3"/>
    <w:rsid w:val="007C10F3"/>
    <w:rsid w:val="007C295A"/>
    <w:rsid w:val="007C29C1"/>
    <w:rsid w:val="007C33EE"/>
    <w:rsid w:val="007C4744"/>
    <w:rsid w:val="007C54C6"/>
    <w:rsid w:val="007C58FB"/>
    <w:rsid w:val="007C60C2"/>
    <w:rsid w:val="007C66CD"/>
    <w:rsid w:val="007C6FD2"/>
    <w:rsid w:val="007C733B"/>
    <w:rsid w:val="007D25F5"/>
    <w:rsid w:val="007D26A0"/>
    <w:rsid w:val="007D3B13"/>
    <w:rsid w:val="007D4365"/>
    <w:rsid w:val="007D4630"/>
    <w:rsid w:val="007D4F14"/>
    <w:rsid w:val="007D6D4D"/>
    <w:rsid w:val="007D77E4"/>
    <w:rsid w:val="007D782B"/>
    <w:rsid w:val="007D7E33"/>
    <w:rsid w:val="007E079A"/>
    <w:rsid w:val="007E0A59"/>
    <w:rsid w:val="007E2554"/>
    <w:rsid w:val="007E2CD8"/>
    <w:rsid w:val="007E35B8"/>
    <w:rsid w:val="007E48C2"/>
    <w:rsid w:val="007E4CED"/>
    <w:rsid w:val="007E54E6"/>
    <w:rsid w:val="007E5DCF"/>
    <w:rsid w:val="007E63A3"/>
    <w:rsid w:val="007E6489"/>
    <w:rsid w:val="007E7B3C"/>
    <w:rsid w:val="007F0B36"/>
    <w:rsid w:val="007F21AC"/>
    <w:rsid w:val="007F2593"/>
    <w:rsid w:val="007F3831"/>
    <w:rsid w:val="007F3CFF"/>
    <w:rsid w:val="007F4171"/>
    <w:rsid w:val="007F417A"/>
    <w:rsid w:val="007F6108"/>
    <w:rsid w:val="007F67DE"/>
    <w:rsid w:val="007F70D3"/>
    <w:rsid w:val="007F728B"/>
    <w:rsid w:val="007F7324"/>
    <w:rsid w:val="00800C6F"/>
    <w:rsid w:val="00800DB4"/>
    <w:rsid w:val="0080120B"/>
    <w:rsid w:val="00801A5A"/>
    <w:rsid w:val="00801F1F"/>
    <w:rsid w:val="0080234C"/>
    <w:rsid w:val="00802704"/>
    <w:rsid w:val="00806B64"/>
    <w:rsid w:val="0080706B"/>
    <w:rsid w:val="00807394"/>
    <w:rsid w:val="0081020A"/>
    <w:rsid w:val="00810773"/>
    <w:rsid w:val="008117E9"/>
    <w:rsid w:val="008125D1"/>
    <w:rsid w:val="00813617"/>
    <w:rsid w:val="00813A21"/>
    <w:rsid w:val="00814CCB"/>
    <w:rsid w:val="00815160"/>
    <w:rsid w:val="00815371"/>
    <w:rsid w:val="00815B50"/>
    <w:rsid w:val="00817E25"/>
    <w:rsid w:val="008204DD"/>
    <w:rsid w:val="008217D8"/>
    <w:rsid w:val="00823886"/>
    <w:rsid w:val="00823898"/>
    <w:rsid w:val="008248E5"/>
    <w:rsid w:val="00824902"/>
    <w:rsid w:val="00825A4C"/>
    <w:rsid w:val="00826B60"/>
    <w:rsid w:val="00826C24"/>
    <w:rsid w:val="00827F91"/>
    <w:rsid w:val="008303ED"/>
    <w:rsid w:val="0083059C"/>
    <w:rsid w:val="0083077D"/>
    <w:rsid w:val="00831CF4"/>
    <w:rsid w:val="00832E67"/>
    <w:rsid w:val="00833B65"/>
    <w:rsid w:val="00837C69"/>
    <w:rsid w:val="00837EFE"/>
    <w:rsid w:val="00841EDC"/>
    <w:rsid w:val="00843622"/>
    <w:rsid w:val="00844E14"/>
    <w:rsid w:val="008455B8"/>
    <w:rsid w:val="00845EAE"/>
    <w:rsid w:val="0084605F"/>
    <w:rsid w:val="008472D8"/>
    <w:rsid w:val="008510C4"/>
    <w:rsid w:val="00851BEB"/>
    <w:rsid w:val="008529AD"/>
    <w:rsid w:val="00852E64"/>
    <w:rsid w:val="00852F65"/>
    <w:rsid w:val="0085464B"/>
    <w:rsid w:val="00857FDC"/>
    <w:rsid w:val="00860A03"/>
    <w:rsid w:val="00861684"/>
    <w:rsid w:val="00861D8D"/>
    <w:rsid w:val="00862C6D"/>
    <w:rsid w:val="00863FC1"/>
    <w:rsid w:val="00864B64"/>
    <w:rsid w:val="00865FDA"/>
    <w:rsid w:val="0086696A"/>
    <w:rsid w:val="00866CC6"/>
    <w:rsid w:val="0086740D"/>
    <w:rsid w:val="00870BF6"/>
    <w:rsid w:val="00870FAD"/>
    <w:rsid w:val="008726C5"/>
    <w:rsid w:val="0087278A"/>
    <w:rsid w:val="0087394E"/>
    <w:rsid w:val="00873AD0"/>
    <w:rsid w:val="00873D1C"/>
    <w:rsid w:val="00874F83"/>
    <w:rsid w:val="0087517D"/>
    <w:rsid w:val="008759C9"/>
    <w:rsid w:val="00876F40"/>
    <w:rsid w:val="008803AE"/>
    <w:rsid w:val="008805C1"/>
    <w:rsid w:val="0088187F"/>
    <w:rsid w:val="00882FAB"/>
    <w:rsid w:val="00883964"/>
    <w:rsid w:val="00884B8B"/>
    <w:rsid w:val="00885735"/>
    <w:rsid w:val="00886E2F"/>
    <w:rsid w:val="00890D99"/>
    <w:rsid w:val="00891A4D"/>
    <w:rsid w:val="00892D91"/>
    <w:rsid w:val="00892DA2"/>
    <w:rsid w:val="008948C4"/>
    <w:rsid w:val="00895C8D"/>
    <w:rsid w:val="0089658E"/>
    <w:rsid w:val="00897618"/>
    <w:rsid w:val="008A2A36"/>
    <w:rsid w:val="008A300F"/>
    <w:rsid w:val="008A3031"/>
    <w:rsid w:val="008A3698"/>
    <w:rsid w:val="008A415F"/>
    <w:rsid w:val="008A505D"/>
    <w:rsid w:val="008A5A00"/>
    <w:rsid w:val="008A6164"/>
    <w:rsid w:val="008A6E7D"/>
    <w:rsid w:val="008A784F"/>
    <w:rsid w:val="008A7AB3"/>
    <w:rsid w:val="008B0FB1"/>
    <w:rsid w:val="008B17F6"/>
    <w:rsid w:val="008B1D78"/>
    <w:rsid w:val="008B34DA"/>
    <w:rsid w:val="008B4093"/>
    <w:rsid w:val="008B44F9"/>
    <w:rsid w:val="008B4819"/>
    <w:rsid w:val="008B663B"/>
    <w:rsid w:val="008B6932"/>
    <w:rsid w:val="008B71E8"/>
    <w:rsid w:val="008B7B61"/>
    <w:rsid w:val="008B7CBB"/>
    <w:rsid w:val="008C22FF"/>
    <w:rsid w:val="008C2519"/>
    <w:rsid w:val="008C2C5E"/>
    <w:rsid w:val="008C3765"/>
    <w:rsid w:val="008C3A15"/>
    <w:rsid w:val="008C3A37"/>
    <w:rsid w:val="008C4511"/>
    <w:rsid w:val="008C5421"/>
    <w:rsid w:val="008C6D3F"/>
    <w:rsid w:val="008C7E33"/>
    <w:rsid w:val="008C7E3C"/>
    <w:rsid w:val="008D114C"/>
    <w:rsid w:val="008D2887"/>
    <w:rsid w:val="008D2F72"/>
    <w:rsid w:val="008D3CE5"/>
    <w:rsid w:val="008D5634"/>
    <w:rsid w:val="008D6341"/>
    <w:rsid w:val="008D6880"/>
    <w:rsid w:val="008D68E7"/>
    <w:rsid w:val="008D70D6"/>
    <w:rsid w:val="008D7DC2"/>
    <w:rsid w:val="008E3768"/>
    <w:rsid w:val="008E3A66"/>
    <w:rsid w:val="008E47F9"/>
    <w:rsid w:val="008E5C00"/>
    <w:rsid w:val="008E5DA9"/>
    <w:rsid w:val="008E6650"/>
    <w:rsid w:val="008E6B00"/>
    <w:rsid w:val="008E6F11"/>
    <w:rsid w:val="008E790E"/>
    <w:rsid w:val="008F01BF"/>
    <w:rsid w:val="008F0B21"/>
    <w:rsid w:val="008F14D9"/>
    <w:rsid w:val="008F1CE1"/>
    <w:rsid w:val="008F24E7"/>
    <w:rsid w:val="008F271F"/>
    <w:rsid w:val="008F2EEB"/>
    <w:rsid w:val="008F2F5F"/>
    <w:rsid w:val="008F3399"/>
    <w:rsid w:val="008F4828"/>
    <w:rsid w:val="008F53D2"/>
    <w:rsid w:val="008F5927"/>
    <w:rsid w:val="008F5B9A"/>
    <w:rsid w:val="008F5CF1"/>
    <w:rsid w:val="008F633E"/>
    <w:rsid w:val="008F6959"/>
    <w:rsid w:val="008F6B29"/>
    <w:rsid w:val="00901306"/>
    <w:rsid w:val="00901D22"/>
    <w:rsid w:val="009026E5"/>
    <w:rsid w:val="00903453"/>
    <w:rsid w:val="00904250"/>
    <w:rsid w:val="00904943"/>
    <w:rsid w:val="0090620F"/>
    <w:rsid w:val="0090763B"/>
    <w:rsid w:val="009101AE"/>
    <w:rsid w:val="0091065D"/>
    <w:rsid w:val="00910C9B"/>
    <w:rsid w:val="0091101D"/>
    <w:rsid w:val="00911276"/>
    <w:rsid w:val="00913DE9"/>
    <w:rsid w:val="00914B01"/>
    <w:rsid w:val="0091566F"/>
    <w:rsid w:val="009159A5"/>
    <w:rsid w:val="0091666C"/>
    <w:rsid w:val="00916A3B"/>
    <w:rsid w:val="009171C2"/>
    <w:rsid w:val="00920392"/>
    <w:rsid w:val="009203B8"/>
    <w:rsid w:val="00920980"/>
    <w:rsid w:val="00920BD4"/>
    <w:rsid w:val="00921952"/>
    <w:rsid w:val="00922180"/>
    <w:rsid w:val="00922B36"/>
    <w:rsid w:val="00923452"/>
    <w:rsid w:val="00926AB9"/>
    <w:rsid w:val="00926B46"/>
    <w:rsid w:val="00927CB6"/>
    <w:rsid w:val="009310D2"/>
    <w:rsid w:val="00931C6D"/>
    <w:rsid w:val="0093284F"/>
    <w:rsid w:val="00932D90"/>
    <w:rsid w:val="0093384E"/>
    <w:rsid w:val="00933C6D"/>
    <w:rsid w:val="00934674"/>
    <w:rsid w:val="00935C58"/>
    <w:rsid w:val="0093791B"/>
    <w:rsid w:val="00940332"/>
    <w:rsid w:val="0094035E"/>
    <w:rsid w:val="009404A6"/>
    <w:rsid w:val="0094092F"/>
    <w:rsid w:val="0094216D"/>
    <w:rsid w:val="00943B75"/>
    <w:rsid w:val="00943BE0"/>
    <w:rsid w:val="00944B98"/>
    <w:rsid w:val="00945142"/>
    <w:rsid w:val="009500EA"/>
    <w:rsid w:val="00950F3C"/>
    <w:rsid w:val="0095342A"/>
    <w:rsid w:val="00955278"/>
    <w:rsid w:val="00955E2B"/>
    <w:rsid w:val="009625EE"/>
    <w:rsid w:val="00963892"/>
    <w:rsid w:val="009649D9"/>
    <w:rsid w:val="009650B6"/>
    <w:rsid w:val="00967FF1"/>
    <w:rsid w:val="00970218"/>
    <w:rsid w:val="00971396"/>
    <w:rsid w:val="00973175"/>
    <w:rsid w:val="00974961"/>
    <w:rsid w:val="00975089"/>
    <w:rsid w:val="0098119D"/>
    <w:rsid w:val="0098225A"/>
    <w:rsid w:val="009828C0"/>
    <w:rsid w:val="009834CA"/>
    <w:rsid w:val="00984193"/>
    <w:rsid w:val="009848EE"/>
    <w:rsid w:val="00985066"/>
    <w:rsid w:val="009856F2"/>
    <w:rsid w:val="00985F85"/>
    <w:rsid w:val="00986015"/>
    <w:rsid w:val="00991CE6"/>
    <w:rsid w:val="009925ED"/>
    <w:rsid w:val="009929B0"/>
    <w:rsid w:val="0099404A"/>
    <w:rsid w:val="009940D9"/>
    <w:rsid w:val="009946EF"/>
    <w:rsid w:val="00994829"/>
    <w:rsid w:val="00994AB5"/>
    <w:rsid w:val="00996B3A"/>
    <w:rsid w:val="00997405"/>
    <w:rsid w:val="009A0327"/>
    <w:rsid w:val="009A03F8"/>
    <w:rsid w:val="009A040D"/>
    <w:rsid w:val="009A0474"/>
    <w:rsid w:val="009A0B5E"/>
    <w:rsid w:val="009A11C5"/>
    <w:rsid w:val="009A12B2"/>
    <w:rsid w:val="009A1B1C"/>
    <w:rsid w:val="009A338C"/>
    <w:rsid w:val="009A4A42"/>
    <w:rsid w:val="009A4D28"/>
    <w:rsid w:val="009A7460"/>
    <w:rsid w:val="009A76F8"/>
    <w:rsid w:val="009B0294"/>
    <w:rsid w:val="009B0CEA"/>
    <w:rsid w:val="009B1F64"/>
    <w:rsid w:val="009B1FBC"/>
    <w:rsid w:val="009B25AC"/>
    <w:rsid w:val="009B3928"/>
    <w:rsid w:val="009B4C6D"/>
    <w:rsid w:val="009B503C"/>
    <w:rsid w:val="009B6CFF"/>
    <w:rsid w:val="009B75E5"/>
    <w:rsid w:val="009C1EA7"/>
    <w:rsid w:val="009C297A"/>
    <w:rsid w:val="009C2FC4"/>
    <w:rsid w:val="009C4536"/>
    <w:rsid w:val="009C4630"/>
    <w:rsid w:val="009C50F9"/>
    <w:rsid w:val="009C535A"/>
    <w:rsid w:val="009C556E"/>
    <w:rsid w:val="009C6B23"/>
    <w:rsid w:val="009D01D2"/>
    <w:rsid w:val="009D02E7"/>
    <w:rsid w:val="009D0839"/>
    <w:rsid w:val="009D1239"/>
    <w:rsid w:val="009D25E2"/>
    <w:rsid w:val="009D4291"/>
    <w:rsid w:val="009D4740"/>
    <w:rsid w:val="009D4E28"/>
    <w:rsid w:val="009D6607"/>
    <w:rsid w:val="009E12BA"/>
    <w:rsid w:val="009E1874"/>
    <w:rsid w:val="009E1E86"/>
    <w:rsid w:val="009E2CD2"/>
    <w:rsid w:val="009E39B7"/>
    <w:rsid w:val="009E3AC9"/>
    <w:rsid w:val="009E3F4B"/>
    <w:rsid w:val="009E5316"/>
    <w:rsid w:val="009E586E"/>
    <w:rsid w:val="009E6C65"/>
    <w:rsid w:val="009F11CC"/>
    <w:rsid w:val="009F1259"/>
    <w:rsid w:val="009F1888"/>
    <w:rsid w:val="009F1985"/>
    <w:rsid w:val="009F248D"/>
    <w:rsid w:val="009F3180"/>
    <w:rsid w:val="009F34BD"/>
    <w:rsid w:val="009F39B9"/>
    <w:rsid w:val="009F4168"/>
    <w:rsid w:val="009F4BAF"/>
    <w:rsid w:val="009F6962"/>
    <w:rsid w:val="009F6A1C"/>
    <w:rsid w:val="009F7123"/>
    <w:rsid w:val="009F71CE"/>
    <w:rsid w:val="009F730E"/>
    <w:rsid w:val="00A00963"/>
    <w:rsid w:val="00A0170B"/>
    <w:rsid w:val="00A01A89"/>
    <w:rsid w:val="00A02711"/>
    <w:rsid w:val="00A0309D"/>
    <w:rsid w:val="00A031EE"/>
    <w:rsid w:val="00A03F0B"/>
    <w:rsid w:val="00A048B8"/>
    <w:rsid w:val="00A05F95"/>
    <w:rsid w:val="00A06732"/>
    <w:rsid w:val="00A06AC9"/>
    <w:rsid w:val="00A06CC2"/>
    <w:rsid w:val="00A06D00"/>
    <w:rsid w:val="00A06D9A"/>
    <w:rsid w:val="00A0701A"/>
    <w:rsid w:val="00A07919"/>
    <w:rsid w:val="00A07E4B"/>
    <w:rsid w:val="00A10327"/>
    <w:rsid w:val="00A14133"/>
    <w:rsid w:val="00A14B3F"/>
    <w:rsid w:val="00A17D6B"/>
    <w:rsid w:val="00A17F8C"/>
    <w:rsid w:val="00A20C09"/>
    <w:rsid w:val="00A2163A"/>
    <w:rsid w:val="00A21683"/>
    <w:rsid w:val="00A21B06"/>
    <w:rsid w:val="00A21DBD"/>
    <w:rsid w:val="00A229DC"/>
    <w:rsid w:val="00A22E06"/>
    <w:rsid w:val="00A230FB"/>
    <w:rsid w:val="00A239D6"/>
    <w:rsid w:val="00A2462F"/>
    <w:rsid w:val="00A26CA6"/>
    <w:rsid w:val="00A317B7"/>
    <w:rsid w:val="00A32021"/>
    <w:rsid w:val="00A32438"/>
    <w:rsid w:val="00A32829"/>
    <w:rsid w:val="00A333BE"/>
    <w:rsid w:val="00A33ADB"/>
    <w:rsid w:val="00A33B2F"/>
    <w:rsid w:val="00A35F7A"/>
    <w:rsid w:val="00A3623A"/>
    <w:rsid w:val="00A36435"/>
    <w:rsid w:val="00A36D52"/>
    <w:rsid w:val="00A40127"/>
    <w:rsid w:val="00A414AC"/>
    <w:rsid w:val="00A42B2B"/>
    <w:rsid w:val="00A42DD1"/>
    <w:rsid w:val="00A4389F"/>
    <w:rsid w:val="00A43B09"/>
    <w:rsid w:val="00A454AD"/>
    <w:rsid w:val="00A470B7"/>
    <w:rsid w:val="00A471EF"/>
    <w:rsid w:val="00A472B8"/>
    <w:rsid w:val="00A47B06"/>
    <w:rsid w:val="00A50F43"/>
    <w:rsid w:val="00A510F7"/>
    <w:rsid w:val="00A51887"/>
    <w:rsid w:val="00A519EF"/>
    <w:rsid w:val="00A52EA0"/>
    <w:rsid w:val="00A55891"/>
    <w:rsid w:val="00A56A6F"/>
    <w:rsid w:val="00A618E9"/>
    <w:rsid w:val="00A62FFD"/>
    <w:rsid w:val="00A6462E"/>
    <w:rsid w:val="00A64FA8"/>
    <w:rsid w:val="00A6510E"/>
    <w:rsid w:val="00A65BEB"/>
    <w:rsid w:val="00A65F70"/>
    <w:rsid w:val="00A661AD"/>
    <w:rsid w:val="00A66F58"/>
    <w:rsid w:val="00A67459"/>
    <w:rsid w:val="00A67647"/>
    <w:rsid w:val="00A67D5E"/>
    <w:rsid w:val="00A70524"/>
    <w:rsid w:val="00A70BD6"/>
    <w:rsid w:val="00A71245"/>
    <w:rsid w:val="00A745C7"/>
    <w:rsid w:val="00A74773"/>
    <w:rsid w:val="00A750F5"/>
    <w:rsid w:val="00A758A9"/>
    <w:rsid w:val="00A80A79"/>
    <w:rsid w:val="00A80ADB"/>
    <w:rsid w:val="00A8133C"/>
    <w:rsid w:val="00A81A2C"/>
    <w:rsid w:val="00A821DC"/>
    <w:rsid w:val="00A83A3D"/>
    <w:rsid w:val="00A8462B"/>
    <w:rsid w:val="00A84C3F"/>
    <w:rsid w:val="00A84D92"/>
    <w:rsid w:val="00A86AE7"/>
    <w:rsid w:val="00A875AC"/>
    <w:rsid w:val="00A87AAA"/>
    <w:rsid w:val="00A90A69"/>
    <w:rsid w:val="00A9199A"/>
    <w:rsid w:val="00A92380"/>
    <w:rsid w:val="00A923FE"/>
    <w:rsid w:val="00A930A7"/>
    <w:rsid w:val="00A9355C"/>
    <w:rsid w:val="00A944F6"/>
    <w:rsid w:val="00A94B6A"/>
    <w:rsid w:val="00A954E5"/>
    <w:rsid w:val="00A9567C"/>
    <w:rsid w:val="00A95B74"/>
    <w:rsid w:val="00A970C1"/>
    <w:rsid w:val="00A97578"/>
    <w:rsid w:val="00A9775D"/>
    <w:rsid w:val="00A97DDF"/>
    <w:rsid w:val="00A97EDA"/>
    <w:rsid w:val="00AA043D"/>
    <w:rsid w:val="00AA13F7"/>
    <w:rsid w:val="00AA155C"/>
    <w:rsid w:val="00AA1887"/>
    <w:rsid w:val="00AA1A6D"/>
    <w:rsid w:val="00AA37B9"/>
    <w:rsid w:val="00AA3F5A"/>
    <w:rsid w:val="00AA61E8"/>
    <w:rsid w:val="00AA644A"/>
    <w:rsid w:val="00AA6617"/>
    <w:rsid w:val="00AA7657"/>
    <w:rsid w:val="00AB128C"/>
    <w:rsid w:val="00AB1598"/>
    <w:rsid w:val="00AB25EA"/>
    <w:rsid w:val="00AB3735"/>
    <w:rsid w:val="00AB51E6"/>
    <w:rsid w:val="00AB669E"/>
    <w:rsid w:val="00AB6A36"/>
    <w:rsid w:val="00AB6A3A"/>
    <w:rsid w:val="00AB6B2B"/>
    <w:rsid w:val="00AB73AB"/>
    <w:rsid w:val="00AB775D"/>
    <w:rsid w:val="00AB77CF"/>
    <w:rsid w:val="00AB79FD"/>
    <w:rsid w:val="00AC0A1D"/>
    <w:rsid w:val="00AC1B79"/>
    <w:rsid w:val="00AC5FB3"/>
    <w:rsid w:val="00AC6ADC"/>
    <w:rsid w:val="00AC6E46"/>
    <w:rsid w:val="00AC6F98"/>
    <w:rsid w:val="00AC7B40"/>
    <w:rsid w:val="00AD04D7"/>
    <w:rsid w:val="00AD08A6"/>
    <w:rsid w:val="00AD176D"/>
    <w:rsid w:val="00AD2699"/>
    <w:rsid w:val="00AD2767"/>
    <w:rsid w:val="00AD36E5"/>
    <w:rsid w:val="00AD5BE0"/>
    <w:rsid w:val="00AD64E0"/>
    <w:rsid w:val="00AD6EE8"/>
    <w:rsid w:val="00AE00D0"/>
    <w:rsid w:val="00AE12EF"/>
    <w:rsid w:val="00AE1D63"/>
    <w:rsid w:val="00AE2678"/>
    <w:rsid w:val="00AE3597"/>
    <w:rsid w:val="00AE6397"/>
    <w:rsid w:val="00AE6506"/>
    <w:rsid w:val="00AF1AAD"/>
    <w:rsid w:val="00AF1F43"/>
    <w:rsid w:val="00AF25AD"/>
    <w:rsid w:val="00AF2D88"/>
    <w:rsid w:val="00AF5361"/>
    <w:rsid w:val="00AF5869"/>
    <w:rsid w:val="00AF6AD1"/>
    <w:rsid w:val="00B00041"/>
    <w:rsid w:val="00B00105"/>
    <w:rsid w:val="00B02000"/>
    <w:rsid w:val="00B021BA"/>
    <w:rsid w:val="00B0324F"/>
    <w:rsid w:val="00B0399D"/>
    <w:rsid w:val="00B06012"/>
    <w:rsid w:val="00B07D00"/>
    <w:rsid w:val="00B10420"/>
    <w:rsid w:val="00B1042F"/>
    <w:rsid w:val="00B11A6D"/>
    <w:rsid w:val="00B13216"/>
    <w:rsid w:val="00B15471"/>
    <w:rsid w:val="00B16190"/>
    <w:rsid w:val="00B176E8"/>
    <w:rsid w:val="00B1798E"/>
    <w:rsid w:val="00B21108"/>
    <w:rsid w:val="00B2113E"/>
    <w:rsid w:val="00B211BB"/>
    <w:rsid w:val="00B214BF"/>
    <w:rsid w:val="00B2369C"/>
    <w:rsid w:val="00B27415"/>
    <w:rsid w:val="00B27447"/>
    <w:rsid w:val="00B27A63"/>
    <w:rsid w:val="00B27D06"/>
    <w:rsid w:val="00B305D9"/>
    <w:rsid w:val="00B30E7A"/>
    <w:rsid w:val="00B31162"/>
    <w:rsid w:val="00B32C27"/>
    <w:rsid w:val="00B33F93"/>
    <w:rsid w:val="00B35148"/>
    <w:rsid w:val="00B352F2"/>
    <w:rsid w:val="00B354A4"/>
    <w:rsid w:val="00B35519"/>
    <w:rsid w:val="00B35770"/>
    <w:rsid w:val="00B35838"/>
    <w:rsid w:val="00B367CC"/>
    <w:rsid w:val="00B4012A"/>
    <w:rsid w:val="00B403FA"/>
    <w:rsid w:val="00B40FE5"/>
    <w:rsid w:val="00B4237C"/>
    <w:rsid w:val="00B43573"/>
    <w:rsid w:val="00B43DAF"/>
    <w:rsid w:val="00B440F0"/>
    <w:rsid w:val="00B44240"/>
    <w:rsid w:val="00B44B6B"/>
    <w:rsid w:val="00B45BF2"/>
    <w:rsid w:val="00B4622D"/>
    <w:rsid w:val="00B4719E"/>
    <w:rsid w:val="00B51107"/>
    <w:rsid w:val="00B51AE7"/>
    <w:rsid w:val="00B528B3"/>
    <w:rsid w:val="00B52AF7"/>
    <w:rsid w:val="00B52AF9"/>
    <w:rsid w:val="00B55A46"/>
    <w:rsid w:val="00B57947"/>
    <w:rsid w:val="00B57982"/>
    <w:rsid w:val="00B6084F"/>
    <w:rsid w:val="00B61D92"/>
    <w:rsid w:val="00B62488"/>
    <w:rsid w:val="00B63140"/>
    <w:rsid w:val="00B64C7B"/>
    <w:rsid w:val="00B65168"/>
    <w:rsid w:val="00B6726A"/>
    <w:rsid w:val="00B7248A"/>
    <w:rsid w:val="00B7298C"/>
    <w:rsid w:val="00B7400F"/>
    <w:rsid w:val="00B75213"/>
    <w:rsid w:val="00B75CCE"/>
    <w:rsid w:val="00B75E68"/>
    <w:rsid w:val="00B76552"/>
    <w:rsid w:val="00B773D9"/>
    <w:rsid w:val="00B776BB"/>
    <w:rsid w:val="00B77CD5"/>
    <w:rsid w:val="00B77F03"/>
    <w:rsid w:val="00B8046A"/>
    <w:rsid w:val="00B808D5"/>
    <w:rsid w:val="00B814A1"/>
    <w:rsid w:val="00B81CD2"/>
    <w:rsid w:val="00B81F4F"/>
    <w:rsid w:val="00B8223D"/>
    <w:rsid w:val="00B82921"/>
    <w:rsid w:val="00B83100"/>
    <w:rsid w:val="00B842A6"/>
    <w:rsid w:val="00B85C62"/>
    <w:rsid w:val="00B922D8"/>
    <w:rsid w:val="00B9276E"/>
    <w:rsid w:val="00B93F78"/>
    <w:rsid w:val="00B94804"/>
    <w:rsid w:val="00B94E21"/>
    <w:rsid w:val="00B956CA"/>
    <w:rsid w:val="00B96112"/>
    <w:rsid w:val="00B9722A"/>
    <w:rsid w:val="00BA0138"/>
    <w:rsid w:val="00BA1FF2"/>
    <w:rsid w:val="00BA3F64"/>
    <w:rsid w:val="00BA4649"/>
    <w:rsid w:val="00BA52D4"/>
    <w:rsid w:val="00BA56B9"/>
    <w:rsid w:val="00BA5C84"/>
    <w:rsid w:val="00BA7209"/>
    <w:rsid w:val="00BB0CC1"/>
    <w:rsid w:val="00BB1220"/>
    <w:rsid w:val="00BB159E"/>
    <w:rsid w:val="00BB15B9"/>
    <w:rsid w:val="00BB2180"/>
    <w:rsid w:val="00BB282A"/>
    <w:rsid w:val="00BB2AE0"/>
    <w:rsid w:val="00BB2C56"/>
    <w:rsid w:val="00BB36BC"/>
    <w:rsid w:val="00BB3E1C"/>
    <w:rsid w:val="00BB40DB"/>
    <w:rsid w:val="00BB49F9"/>
    <w:rsid w:val="00BB4C85"/>
    <w:rsid w:val="00BB544A"/>
    <w:rsid w:val="00BB5A8B"/>
    <w:rsid w:val="00BB6020"/>
    <w:rsid w:val="00BB6087"/>
    <w:rsid w:val="00BC10A7"/>
    <w:rsid w:val="00BC1A47"/>
    <w:rsid w:val="00BC1AA2"/>
    <w:rsid w:val="00BC1BA3"/>
    <w:rsid w:val="00BC3511"/>
    <w:rsid w:val="00BC3FCE"/>
    <w:rsid w:val="00BC4300"/>
    <w:rsid w:val="00BC454C"/>
    <w:rsid w:val="00BC5788"/>
    <w:rsid w:val="00BC625C"/>
    <w:rsid w:val="00BC7443"/>
    <w:rsid w:val="00BC780E"/>
    <w:rsid w:val="00BD015C"/>
    <w:rsid w:val="00BD058F"/>
    <w:rsid w:val="00BD0877"/>
    <w:rsid w:val="00BD0D23"/>
    <w:rsid w:val="00BD2DA0"/>
    <w:rsid w:val="00BD4443"/>
    <w:rsid w:val="00BD76FC"/>
    <w:rsid w:val="00BD7DC5"/>
    <w:rsid w:val="00BE190D"/>
    <w:rsid w:val="00BE40CD"/>
    <w:rsid w:val="00BE5D9D"/>
    <w:rsid w:val="00BE6284"/>
    <w:rsid w:val="00BE74C2"/>
    <w:rsid w:val="00BE7DA1"/>
    <w:rsid w:val="00BF05C1"/>
    <w:rsid w:val="00BF2A3D"/>
    <w:rsid w:val="00BF3704"/>
    <w:rsid w:val="00BF4BC5"/>
    <w:rsid w:val="00BF51EE"/>
    <w:rsid w:val="00BF5686"/>
    <w:rsid w:val="00BF75B6"/>
    <w:rsid w:val="00BF7F12"/>
    <w:rsid w:val="00C01DC5"/>
    <w:rsid w:val="00C02158"/>
    <w:rsid w:val="00C02E82"/>
    <w:rsid w:val="00C030A9"/>
    <w:rsid w:val="00C033E4"/>
    <w:rsid w:val="00C037D6"/>
    <w:rsid w:val="00C04B09"/>
    <w:rsid w:val="00C05054"/>
    <w:rsid w:val="00C05082"/>
    <w:rsid w:val="00C07199"/>
    <w:rsid w:val="00C07B77"/>
    <w:rsid w:val="00C07CD7"/>
    <w:rsid w:val="00C11E57"/>
    <w:rsid w:val="00C12018"/>
    <w:rsid w:val="00C12249"/>
    <w:rsid w:val="00C126DA"/>
    <w:rsid w:val="00C1308F"/>
    <w:rsid w:val="00C13A79"/>
    <w:rsid w:val="00C13EC3"/>
    <w:rsid w:val="00C1430B"/>
    <w:rsid w:val="00C14F80"/>
    <w:rsid w:val="00C16A22"/>
    <w:rsid w:val="00C16A5B"/>
    <w:rsid w:val="00C16C6C"/>
    <w:rsid w:val="00C16F5B"/>
    <w:rsid w:val="00C175CE"/>
    <w:rsid w:val="00C20DA5"/>
    <w:rsid w:val="00C2177A"/>
    <w:rsid w:val="00C21C12"/>
    <w:rsid w:val="00C21D02"/>
    <w:rsid w:val="00C22569"/>
    <w:rsid w:val="00C22D11"/>
    <w:rsid w:val="00C23006"/>
    <w:rsid w:val="00C23CAE"/>
    <w:rsid w:val="00C24B27"/>
    <w:rsid w:val="00C24D44"/>
    <w:rsid w:val="00C25430"/>
    <w:rsid w:val="00C263AF"/>
    <w:rsid w:val="00C2657A"/>
    <w:rsid w:val="00C26821"/>
    <w:rsid w:val="00C27DB8"/>
    <w:rsid w:val="00C30F80"/>
    <w:rsid w:val="00C3262B"/>
    <w:rsid w:val="00C333B9"/>
    <w:rsid w:val="00C33B08"/>
    <w:rsid w:val="00C34531"/>
    <w:rsid w:val="00C3481F"/>
    <w:rsid w:val="00C34C16"/>
    <w:rsid w:val="00C35CB2"/>
    <w:rsid w:val="00C35CCB"/>
    <w:rsid w:val="00C40B27"/>
    <w:rsid w:val="00C40F7D"/>
    <w:rsid w:val="00C41077"/>
    <w:rsid w:val="00C41AD3"/>
    <w:rsid w:val="00C41B9A"/>
    <w:rsid w:val="00C427C8"/>
    <w:rsid w:val="00C42E9B"/>
    <w:rsid w:val="00C43808"/>
    <w:rsid w:val="00C4635D"/>
    <w:rsid w:val="00C466ED"/>
    <w:rsid w:val="00C47B0F"/>
    <w:rsid w:val="00C505E8"/>
    <w:rsid w:val="00C51062"/>
    <w:rsid w:val="00C51857"/>
    <w:rsid w:val="00C52090"/>
    <w:rsid w:val="00C539E0"/>
    <w:rsid w:val="00C53D99"/>
    <w:rsid w:val="00C53DBB"/>
    <w:rsid w:val="00C5402B"/>
    <w:rsid w:val="00C5437C"/>
    <w:rsid w:val="00C54763"/>
    <w:rsid w:val="00C548EF"/>
    <w:rsid w:val="00C54C54"/>
    <w:rsid w:val="00C56071"/>
    <w:rsid w:val="00C56AE4"/>
    <w:rsid w:val="00C576A9"/>
    <w:rsid w:val="00C61186"/>
    <w:rsid w:val="00C621B8"/>
    <w:rsid w:val="00C6257E"/>
    <w:rsid w:val="00C62D69"/>
    <w:rsid w:val="00C63B00"/>
    <w:rsid w:val="00C64171"/>
    <w:rsid w:val="00C65BE9"/>
    <w:rsid w:val="00C66CB8"/>
    <w:rsid w:val="00C67C76"/>
    <w:rsid w:val="00C72AE4"/>
    <w:rsid w:val="00C73CA8"/>
    <w:rsid w:val="00C7423E"/>
    <w:rsid w:val="00C74905"/>
    <w:rsid w:val="00C74C3C"/>
    <w:rsid w:val="00C74D48"/>
    <w:rsid w:val="00C7509E"/>
    <w:rsid w:val="00C758C9"/>
    <w:rsid w:val="00C77EAB"/>
    <w:rsid w:val="00C81492"/>
    <w:rsid w:val="00C81AF8"/>
    <w:rsid w:val="00C81BC6"/>
    <w:rsid w:val="00C8398C"/>
    <w:rsid w:val="00C8435E"/>
    <w:rsid w:val="00C84FD7"/>
    <w:rsid w:val="00C852CA"/>
    <w:rsid w:val="00C8559C"/>
    <w:rsid w:val="00C85B0E"/>
    <w:rsid w:val="00C85CB2"/>
    <w:rsid w:val="00C8690B"/>
    <w:rsid w:val="00C91308"/>
    <w:rsid w:val="00C91F60"/>
    <w:rsid w:val="00C92EAC"/>
    <w:rsid w:val="00C92ED2"/>
    <w:rsid w:val="00C94692"/>
    <w:rsid w:val="00C956CB"/>
    <w:rsid w:val="00C958B6"/>
    <w:rsid w:val="00C95F57"/>
    <w:rsid w:val="00C95FA6"/>
    <w:rsid w:val="00C967FF"/>
    <w:rsid w:val="00CA194D"/>
    <w:rsid w:val="00CA327A"/>
    <w:rsid w:val="00CA4963"/>
    <w:rsid w:val="00CA513F"/>
    <w:rsid w:val="00CA548B"/>
    <w:rsid w:val="00CA588E"/>
    <w:rsid w:val="00CA64C2"/>
    <w:rsid w:val="00CA7B1C"/>
    <w:rsid w:val="00CB0552"/>
    <w:rsid w:val="00CB22E5"/>
    <w:rsid w:val="00CB2DC2"/>
    <w:rsid w:val="00CB3839"/>
    <w:rsid w:val="00CB424B"/>
    <w:rsid w:val="00CB4A86"/>
    <w:rsid w:val="00CB56F5"/>
    <w:rsid w:val="00CB659C"/>
    <w:rsid w:val="00CB71A9"/>
    <w:rsid w:val="00CB7889"/>
    <w:rsid w:val="00CB79DB"/>
    <w:rsid w:val="00CC2CAB"/>
    <w:rsid w:val="00CC32B2"/>
    <w:rsid w:val="00CC477A"/>
    <w:rsid w:val="00CC4979"/>
    <w:rsid w:val="00CC75D6"/>
    <w:rsid w:val="00CD0BA0"/>
    <w:rsid w:val="00CD3DD2"/>
    <w:rsid w:val="00CD504C"/>
    <w:rsid w:val="00CD695C"/>
    <w:rsid w:val="00CD7413"/>
    <w:rsid w:val="00CD7510"/>
    <w:rsid w:val="00CE05A9"/>
    <w:rsid w:val="00CE1816"/>
    <w:rsid w:val="00CE3EF2"/>
    <w:rsid w:val="00CE4D68"/>
    <w:rsid w:val="00CE65CF"/>
    <w:rsid w:val="00CF005B"/>
    <w:rsid w:val="00CF2243"/>
    <w:rsid w:val="00CF27A9"/>
    <w:rsid w:val="00CF3771"/>
    <w:rsid w:val="00CF39C6"/>
    <w:rsid w:val="00CF3FC8"/>
    <w:rsid w:val="00CF4328"/>
    <w:rsid w:val="00CF4AE4"/>
    <w:rsid w:val="00CF71DE"/>
    <w:rsid w:val="00CF7BB8"/>
    <w:rsid w:val="00D02858"/>
    <w:rsid w:val="00D04D0F"/>
    <w:rsid w:val="00D05141"/>
    <w:rsid w:val="00D05760"/>
    <w:rsid w:val="00D05D6F"/>
    <w:rsid w:val="00D05FE2"/>
    <w:rsid w:val="00D06D87"/>
    <w:rsid w:val="00D075A1"/>
    <w:rsid w:val="00D07699"/>
    <w:rsid w:val="00D1067F"/>
    <w:rsid w:val="00D1218C"/>
    <w:rsid w:val="00D125B1"/>
    <w:rsid w:val="00D12C15"/>
    <w:rsid w:val="00D141CC"/>
    <w:rsid w:val="00D145FA"/>
    <w:rsid w:val="00D15B5E"/>
    <w:rsid w:val="00D165F8"/>
    <w:rsid w:val="00D16746"/>
    <w:rsid w:val="00D17854"/>
    <w:rsid w:val="00D17BE4"/>
    <w:rsid w:val="00D20F65"/>
    <w:rsid w:val="00D2185C"/>
    <w:rsid w:val="00D2191F"/>
    <w:rsid w:val="00D23243"/>
    <w:rsid w:val="00D23A61"/>
    <w:rsid w:val="00D259D9"/>
    <w:rsid w:val="00D25D48"/>
    <w:rsid w:val="00D2721B"/>
    <w:rsid w:val="00D27985"/>
    <w:rsid w:val="00D305AD"/>
    <w:rsid w:val="00D31731"/>
    <w:rsid w:val="00D31AE2"/>
    <w:rsid w:val="00D31B2F"/>
    <w:rsid w:val="00D3407C"/>
    <w:rsid w:val="00D3523C"/>
    <w:rsid w:val="00D35CA6"/>
    <w:rsid w:val="00D35E63"/>
    <w:rsid w:val="00D368AA"/>
    <w:rsid w:val="00D378E3"/>
    <w:rsid w:val="00D379C2"/>
    <w:rsid w:val="00D37A08"/>
    <w:rsid w:val="00D40F65"/>
    <w:rsid w:val="00D41208"/>
    <w:rsid w:val="00D428B8"/>
    <w:rsid w:val="00D43C32"/>
    <w:rsid w:val="00D44703"/>
    <w:rsid w:val="00D44A6A"/>
    <w:rsid w:val="00D455F8"/>
    <w:rsid w:val="00D4604B"/>
    <w:rsid w:val="00D471FB"/>
    <w:rsid w:val="00D47D21"/>
    <w:rsid w:val="00D47FAF"/>
    <w:rsid w:val="00D50476"/>
    <w:rsid w:val="00D5124D"/>
    <w:rsid w:val="00D52D8A"/>
    <w:rsid w:val="00D52EAB"/>
    <w:rsid w:val="00D53222"/>
    <w:rsid w:val="00D53902"/>
    <w:rsid w:val="00D53B62"/>
    <w:rsid w:val="00D53BB4"/>
    <w:rsid w:val="00D54AF6"/>
    <w:rsid w:val="00D564B0"/>
    <w:rsid w:val="00D569B7"/>
    <w:rsid w:val="00D57773"/>
    <w:rsid w:val="00D57A5A"/>
    <w:rsid w:val="00D6125E"/>
    <w:rsid w:val="00D62071"/>
    <w:rsid w:val="00D62079"/>
    <w:rsid w:val="00D62E81"/>
    <w:rsid w:val="00D62F7A"/>
    <w:rsid w:val="00D63C00"/>
    <w:rsid w:val="00D63DD2"/>
    <w:rsid w:val="00D65EAA"/>
    <w:rsid w:val="00D66CAE"/>
    <w:rsid w:val="00D67703"/>
    <w:rsid w:val="00D67D02"/>
    <w:rsid w:val="00D72242"/>
    <w:rsid w:val="00D7303A"/>
    <w:rsid w:val="00D7328F"/>
    <w:rsid w:val="00D755EE"/>
    <w:rsid w:val="00D76125"/>
    <w:rsid w:val="00D76C85"/>
    <w:rsid w:val="00D76E00"/>
    <w:rsid w:val="00D774F7"/>
    <w:rsid w:val="00D7762F"/>
    <w:rsid w:val="00D779C9"/>
    <w:rsid w:val="00D77CF2"/>
    <w:rsid w:val="00D804B1"/>
    <w:rsid w:val="00D808D7"/>
    <w:rsid w:val="00D80A66"/>
    <w:rsid w:val="00D80E55"/>
    <w:rsid w:val="00D8178C"/>
    <w:rsid w:val="00D82F56"/>
    <w:rsid w:val="00D836E3"/>
    <w:rsid w:val="00D845CD"/>
    <w:rsid w:val="00D84926"/>
    <w:rsid w:val="00D85B21"/>
    <w:rsid w:val="00D8632B"/>
    <w:rsid w:val="00D86420"/>
    <w:rsid w:val="00D8788F"/>
    <w:rsid w:val="00D90690"/>
    <w:rsid w:val="00D907F5"/>
    <w:rsid w:val="00D919AA"/>
    <w:rsid w:val="00D91D4A"/>
    <w:rsid w:val="00D91E91"/>
    <w:rsid w:val="00D94873"/>
    <w:rsid w:val="00D9632E"/>
    <w:rsid w:val="00D975B4"/>
    <w:rsid w:val="00D9793F"/>
    <w:rsid w:val="00D97E1B"/>
    <w:rsid w:val="00DA03BF"/>
    <w:rsid w:val="00DA106A"/>
    <w:rsid w:val="00DA2353"/>
    <w:rsid w:val="00DA287D"/>
    <w:rsid w:val="00DA3D6B"/>
    <w:rsid w:val="00DA4086"/>
    <w:rsid w:val="00DA7D01"/>
    <w:rsid w:val="00DB0A9B"/>
    <w:rsid w:val="00DB0E0F"/>
    <w:rsid w:val="00DB0FBC"/>
    <w:rsid w:val="00DB4637"/>
    <w:rsid w:val="00DB5937"/>
    <w:rsid w:val="00DB5F43"/>
    <w:rsid w:val="00DB64E0"/>
    <w:rsid w:val="00DB65E2"/>
    <w:rsid w:val="00DB69FE"/>
    <w:rsid w:val="00DB6D20"/>
    <w:rsid w:val="00DB7A75"/>
    <w:rsid w:val="00DB7D86"/>
    <w:rsid w:val="00DC0802"/>
    <w:rsid w:val="00DC0A62"/>
    <w:rsid w:val="00DC157C"/>
    <w:rsid w:val="00DC2F59"/>
    <w:rsid w:val="00DC317E"/>
    <w:rsid w:val="00DC3AF6"/>
    <w:rsid w:val="00DC3D09"/>
    <w:rsid w:val="00DC4020"/>
    <w:rsid w:val="00DC4B44"/>
    <w:rsid w:val="00DC5B0A"/>
    <w:rsid w:val="00DC6330"/>
    <w:rsid w:val="00DC7E97"/>
    <w:rsid w:val="00DC7F9D"/>
    <w:rsid w:val="00DD2088"/>
    <w:rsid w:val="00DD52C7"/>
    <w:rsid w:val="00DD5C7F"/>
    <w:rsid w:val="00DD5C95"/>
    <w:rsid w:val="00DD6B40"/>
    <w:rsid w:val="00DE0993"/>
    <w:rsid w:val="00DE17FE"/>
    <w:rsid w:val="00DE2449"/>
    <w:rsid w:val="00DE325E"/>
    <w:rsid w:val="00DE337C"/>
    <w:rsid w:val="00DE3967"/>
    <w:rsid w:val="00DE6854"/>
    <w:rsid w:val="00DE7246"/>
    <w:rsid w:val="00DE7BFB"/>
    <w:rsid w:val="00DF1C34"/>
    <w:rsid w:val="00DF2CA1"/>
    <w:rsid w:val="00DF6DF4"/>
    <w:rsid w:val="00DF6E09"/>
    <w:rsid w:val="00DF6F3A"/>
    <w:rsid w:val="00DF7F7A"/>
    <w:rsid w:val="00E00F13"/>
    <w:rsid w:val="00E016AA"/>
    <w:rsid w:val="00E01D47"/>
    <w:rsid w:val="00E05961"/>
    <w:rsid w:val="00E063C9"/>
    <w:rsid w:val="00E06CA3"/>
    <w:rsid w:val="00E070BD"/>
    <w:rsid w:val="00E10601"/>
    <w:rsid w:val="00E12167"/>
    <w:rsid w:val="00E132CB"/>
    <w:rsid w:val="00E13318"/>
    <w:rsid w:val="00E141E3"/>
    <w:rsid w:val="00E15D6A"/>
    <w:rsid w:val="00E17224"/>
    <w:rsid w:val="00E1767E"/>
    <w:rsid w:val="00E20F54"/>
    <w:rsid w:val="00E21595"/>
    <w:rsid w:val="00E2430A"/>
    <w:rsid w:val="00E243F3"/>
    <w:rsid w:val="00E268A2"/>
    <w:rsid w:val="00E26FDD"/>
    <w:rsid w:val="00E27319"/>
    <w:rsid w:val="00E27619"/>
    <w:rsid w:val="00E31136"/>
    <w:rsid w:val="00E31424"/>
    <w:rsid w:val="00E319F2"/>
    <w:rsid w:val="00E32475"/>
    <w:rsid w:val="00E33032"/>
    <w:rsid w:val="00E33535"/>
    <w:rsid w:val="00E33BD0"/>
    <w:rsid w:val="00E33CC2"/>
    <w:rsid w:val="00E37163"/>
    <w:rsid w:val="00E37508"/>
    <w:rsid w:val="00E37AB3"/>
    <w:rsid w:val="00E41190"/>
    <w:rsid w:val="00E43876"/>
    <w:rsid w:val="00E44A94"/>
    <w:rsid w:val="00E455DD"/>
    <w:rsid w:val="00E45D93"/>
    <w:rsid w:val="00E470FD"/>
    <w:rsid w:val="00E50A20"/>
    <w:rsid w:val="00E51423"/>
    <w:rsid w:val="00E51458"/>
    <w:rsid w:val="00E52910"/>
    <w:rsid w:val="00E530AC"/>
    <w:rsid w:val="00E53977"/>
    <w:rsid w:val="00E5405C"/>
    <w:rsid w:val="00E553BC"/>
    <w:rsid w:val="00E55622"/>
    <w:rsid w:val="00E56D03"/>
    <w:rsid w:val="00E65618"/>
    <w:rsid w:val="00E668D7"/>
    <w:rsid w:val="00E679CA"/>
    <w:rsid w:val="00E7042F"/>
    <w:rsid w:val="00E721BF"/>
    <w:rsid w:val="00E73141"/>
    <w:rsid w:val="00E73C8A"/>
    <w:rsid w:val="00E74544"/>
    <w:rsid w:val="00E752E0"/>
    <w:rsid w:val="00E7654B"/>
    <w:rsid w:val="00E76E4A"/>
    <w:rsid w:val="00E76F8A"/>
    <w:rsid w:val="00E778ED"/>
    <w:rsid w:val="00E77B9E"/>
    <w:rsid w:val="00E77E5A"/>
    <w:rsid w:val="00E80F5C"/>
    <w:rsid w:val="00E81A0B"/>
    <w:rsid w:val="00E81F1D"/>
    <w:rsid w:val="00E82B98"/>
    <w:rsid w:val="00E82E6B"/>
    <w:rsid w:val="00E8382F"/>
    <w:rsid w:val="00E83964"/>
    <w:rsid w:val="00E83CE9"/>
    <w:rsid w:val="00E84037"/>
    <w:rsid w:val="00E87190"/>
    <w:rsid w:val="00E871A8"/>
    <w:rsid w:val="00E90461"/>
    <w:rsid w:val="00E91753"/>
    <w:rsid w:val="00E920E9"/>
    <w:rsid w:val="00E9254D"/>
    <w:rsid w:val="00E926E9"/>
    <w:rsid w:val="00E92E3B"/>
    <w:rsid w:val="00E94397"/>
    <w:rsid w:val="00E94AA8"/>
    <w:rsid w:val="00E94BB7"/>
    <w:rsid w:val="00E95B1C"/>
    <w:rsid w:val="00E9635D"/>
    <w:rsid w:val="00E96A4B"/>
    <w:rsid w:val="00E97DC5"/>
    <w:rsid w:val="00EA061E"/>
    <w:rsid w:val="00EA122C"/>
    <w:rsid w:val="00EA2C9E"/>
    <w:rsid w:val="00EA4357"/>
    <w:rsid w:val="00EA451A"/>
    <w:rsid w:val="00EA5947"/>
    <w:rsid w:val="00EA598F"/>
    <w:rsid w:val="00EA7595"/>
    <w:rsid w:val="00EB1775"/>
    <w:rsid w:val="00EB23AE"/>
    <w:rsid w:val="00EB2749"/>
    <w:rsid w:val="00EB4315"/>
    <w:rsid w:val="00EC0BD3"/>
    <w:rsid w:val="00EC1889"/>
    <w:rsid w:val="00EC18AC"/>
    <w:rsid w:val="00EC2A1B"/>
    <w:rsid w:val="00EC31E2"/>
    <w:rsid w:val="00EC52C0"/>
    <w:rsid w:val="00EC5605"/>
    <w:rsid w:val="00EC56E8"/>
    <w:rsid w:val="00EC5A1B"/>
    <w:rsid w:val="00EC73F3"/>
    <w:rsid w:val="00ED030E"/>
    <w:rsid w:val="00ED2BA7"/>
    <w:rsid w:val="00ED391B"/>
    <w:rsid w:val="00ED3F6C"/>
    <w:rsid w:val="00ED42AF"/>
    <w:rsid w:val="00ED5904"/>
    <w:rsid w:val="00ED5B60"/>
    <w:rsid w:val="00ED5E08"/>
    <w:rsid w:val="00ED632E"/>
    <w:rsid w:val="00EE0987"/>
    <w:rsid w:val="00EE0EEA"/>
    <w:rsid w:val="00EE2025"/>
    <w:rsid w:val="00EE3CB9"/>
    <w:rsid w:val="00EE69D8"/>
    <w:rsid w:val="00EF031E"/>
    <w:rsid w:val="00EF08AA"/>
    <w:rsid w:val="00EF09B9"/>
    <w:rsid w:val="00EF196C"/>
    <w:rsid w:val="00EF26D6"/>
    <w:rsid w:val="00EF4995"/>
    <w:rsid w:val="00EF5C1B"/>
    <w:rsid w:val="00EF6C3F"/>
    <w:rsid w:val="00EF74AC"/>
    <w:rsid w:val="00EF75E9"/>
    <w:rsid w:val="00F01442"/>
    <w:rsid w:val="00F02FF9"/>
    <w:rsid w:val="00F034B4"/>
    <w:rsid w:val="00F034BD"/>
    <w:rsid w:val="00F03B2D"/>
    <w:rsid w:val="00F05844"/>
    <w:rsid w:val="00F058EA"/>
    <w:rsid w:val="00F0598A"/>
    <w:rsid w:val="00F069C9"/>
    <w:rsid w:val="00F06AE2"/>
    <w:rsid w:val="00F1062F"/>
    <w:rsid w:val="00F11872"/>
    <w:rsid w:val="00F11E3C"/>
    <w:rsid w:val="00F141B9"/>
    <w:rsid w:val="00F142E0"/>
    <w:rsid w:val="00F1648C"/>
    <w:rsid w:val="00F17028"/>
    <w:rsid w:val="00F1786D"/>
    <w:rsid w:val="00F17F79"/>
    <w:rsid w:val="00F205B1"/>
    <w:rsid w:val="00F21F59"/>
    <w:rsid w:val="00F222FF"/>
    <w:rsid w:val="00F225C0"/>
    <w:rsid w:val="00F231E3"/>
    <w:rsid w:val="00F238EF"/>
    <w:rsid w:val="00F23931"/>
    <w:rsid w:val="00F251C4"/>
    <w:rsid w:val="00F25D4F"/>
    <w:rsid w:val="00F30973"/>
    <w:rsid w:val="00F32886"/>
    <w:rsid w:val="00F32A6E"/>
    <w:rsid w:val="00F3469F"/>
    <w:rsid w:val="00F35975"/>
    <w:rsid w:val="00F35AC6"/>
    <w:rsid w:val="00F35C23"/>
    <w:rsid w:val="00F35F53"/>
    <w:rsid w:val="00F36089"/>
    <w:rsid w:val="00F370F8"/>
    <w:rsid w:val="00F37EC6"/>
    <w:rsid w:val="00F41AF7"/>
    <w:rsid w:val="00F43B32"/>
    <w:rsid w:val="00F4537B"/>
    <w:rsid w:val="00F466C2"/>
    <w:rsid w:val="00F46898"/>
    <w:rsid w:val="00F51596"/>
    <w:rsid w:val="00F52E9A"/>
    <w:rsid w:val="00F5373A"/>
    <w:rsid w:val="00F54659"/>
    <w:rsid w:val="00F55373"/>
    <w:rsid w:val="00F560C6"/>
    <w:rsid w:val="00F56291"/>
    <w:rsid w:val="00F57D79"/>
    <w:rsid w:val="00F60421"/>
    <w:rsid w:val="00F6225F"/>
    <w:rsid w:val="00F6262D"/>
    <w:rsid w:val="00F636BB"/>
    <w:rsid w:val="00F63B9E"/>
    <w:rsid w:val="00F63E44"/>
    <w:rsid w:val="00F646A9"/>
    <w:rsid w:val="00F64FF5"/>
    <w:rsid w:val="00F67D4A"/>
    <w:rsid w:val="00F67E1D"/>
    <w:rsid w:val="00F700E1"/>
    <w:rsid w:val="00F70F51"/>
    <w:rsid w:val="00F71698"/>
    <w:rsid w:val="00F71765"/>
    <w:rsid w:val="00F72463"/>
    <w:rsid w:val="00F7317A"/>
    <w:rsid w:val="00F74F06"/>
    <w:rsid w:val="00F74F94"/>
    <w:rsid w:val="00F755DD"/>
    <w:rsid w:val="00F760EA"/>
    <w:rsid w:val="00F80DFF"/>
    <w:rsid w:val="00F81911"/>
    <w:rsid w:val="00F81950"/>
    <w:rsid w:val="00F81AAF"/>
    <w:rsid w:val="00F8243F"/>
    <w:rsid w:val="00F847AD"/>
    <w:rsid w:val="00F849C5"/>
    <w:rsid w:val="00F8559D"/>
    <w:rsid w:val="00F8673E"/>
    <w:rsid w:val="00F86A23"/>
    <w:rsid w:val="00F86AD1"/>
    <w:rsid w:val="00F8722D"/>
    <w:rsid w:val="00F8727E"/>
    <w:rsid w:val="00F8730A"/>
    <w:rsid w:val="00F873F6"/>
    <w:rsid w:val="00F8765D"/>
    <w:rsid w:val="00F9128D"/>
    <w:rsid w:val="00F91755"/>
    <w:rsid w:val="00F918F9"/>
    <w:rsid w:val="00F91B71"/>
    <w:rsid w:val="00F92AC9"/>
    <w:rsid w:val="00F93B10"/>
    <w:rsid w:val="00F9476C"/>
    <w:rsid w:val="00F949F6"/>
    <w:rsid w:val="00F9608C"/>
    <w:rsid w:val="00F96B2F"/>
    <w:rsid w:val="00F976F8"/>
    <w:rsid w:val="00F97C14"/>
    <w:rsid w:val="00FA09A8"/>
    <w:rsid w:val="00FA2D24"/>
    <w:rsid w:val="00FA37AC"/>
    <w:rsid w:val="00FA3C47"/>
    <w:rsid w:val="00FA3D76"/>
    <w:rsid w:val="00FA3F06"/>
    <w:rsid w:val="00FA6519"/>
    <w:rsid w:val="00FA6E15"/>
    <w:rsid w:val="00FA6E48"/>
    <w:rsid w:val="00FA6EC6"/>
    <w:rsid w:val="00FB004D"/>
    <w:rsid w:val="00FB1D12"/>
    <w:rsid w:val="00FB2653"/>
    <w:rsid w:val="00FB2FD8"/>
    <w:rsid w:val="00FB328B"/>
    <w:rsid w:val="00FB3986"/>
    <w:rsid w:val="00FB3A73"/>
    <w:rsid w:val="00FB401E"/>
    <w:rsid w:val="00FB408D"/>
    <w:rsid w:val="00FB4A64"/>
    <w:rsid w:val="00FB4D94"/>
    <w:rsid w:val="00FB55B6"/>
    <w:rsid w:val="00FB5DE9"/>
    <w:rsid w:val="00FB7F23"/>
    <w:rsid w:val="00FC038D"/>
    <w:rsid w:val="00FC0C97"/>
    <w:rsid w:val="00FC260B"/>
    <w:rsid w:val="00FC3572"/>
    <w:rsid w:val="00FC796D"/>
    <w:rsid w:val="00FD130E"/>
    <w:rsid w:val="00FD1B2E"/>
    <w:rsid w:val="00FD2749"/>
    <w:rsid w:val="00FD325D"/>
    <w:rsid w:val="00FD32F4"/>
    <w:rsid w:val="00FD340C"/>
    <w:rsid w:val="00FD4195"/>
    <w:rsid w:val="00FD4EF9"/>
    <w:rsid w:val="00FD523C"/>
    <w:rsid w:val="00FD553C"/>
    <w:rsid w:val="00FD6536"/>
    <w:rsid w:val="00FD680F"/>
    <w:rsid w:val="00FD7BC6"/>
    <w:rsid w:val="00FE34EB"/>
    <w:rsid w:val="00FE4875"/>
    <w:rsid w:val="00FE5EB1"/>
    <w:rsid w:val="00FE5F9D"/>
    <w:rsid w:val="00FE60B2"/>
    <w:rsid w:val="00FE6AB2"/>
    <w:rsid w:val="00FF01DB"/>
    <w:rsid w:val="00FF08CC"/>
    <w:rsid w:val="00FF0F2D"/>
    <w:rsid w:val="00FF5B65"/>
    <w:rsid w:val="00FF5D2B"/>
    <w:rsid w:val="00FF623C"/>
    <w:rsid w:val="00FF682A"/>
    <w:rsid w:val="00FF6918"/>
    <w:rsid w:val="00FF6A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6FF453"/>
  <w15:chartTrackingRefBased/>
  <w15:docId w15:val="{238D7C7C-0F51-490D-AD5C-9BD224A676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4BEE"/>
    <w:pPr>
      <w:spacing w:after="0" w:line="240" w:lineRule="auto"/>
    </w:pPr>
    <w:rPr>
      <w:rFonts w:eastAsia="Times New Roman" w:cstheme="minorHAnsi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91A3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852C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852CA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C852C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852CA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ListParagraph">
    <w:name w:val="List Paragraph"/>
    <w:basedOn w:val="Normal"/>
    <w:uiPriority w:val="34"/>
    <w:qFormat/>
    <w:rsid w:val="00C852C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A6D4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6D47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791A3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unhideWhenUsed/>
    <w:rsid w:val="00A031EE"/>
    <w:pPr>
      <w:spacing w:before="100" w:beforeAutospacing="1" w:after="100" w:afterAutospacing="1"/>
    </w:pPr>
    <w:rPr>
      <w:rFonts w:ascii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422BFF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5831A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31A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31A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31A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31A4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323F94"/>
    <w:rPr>
      <w:color w:val="954F72" w:themeColor="followedHyperlink"/>
      <w:u w:val="single"/>
    </w:rPr>
  </w:style>
  <w:style w:type="character" w:customStyle="1" w:styleId="sc-kafwex">
    <w:name w:val="sc-kafwex"/>
    <w:basedOn w:val="DefaultParagraphFont"/>
    <w:rsid w:val="00C505E8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E7A10"/>
    <w:rPr>
      <w:color w:val="605E5C"/>
      <w:shd w:val="clear" w:color="auto" w:fill="E1DFDD"/>
    </w:rPr>
  </w:style>
  <w:style w:type="character" w:customStyle="1" w:styleId="css-901oao">
    <w:name w:val="css-901oao"/>
    <w:basedOn w:val="DefaultParagraphFont"/>
    <w:rsid w:val="009C50F9"/>
  </w:style>
  <w:style w:type="character" w:styleId="UnresolvedMention">
    <w:name w:val="Unresolved Mention"/>
    <w:basedOn w:val="DefaultParagraphFont"/>
    <w:uiPriority w:val="99"/>
    <w:semiHidden/>
    <w:unhideWhenUsed/>
    <w:rsid w:val="00A32829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27751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751B"/>
    <w:rPr>
      <w:rFonts w:eastAsia="Times New Roman" w:cstheme="minorHAnsi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27751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751B"/>
    <w:rPr>
      <w:rFonts w:eastAsia="Times New Roman" w:cstheme="minorHAns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09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6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9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5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7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9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8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51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17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7782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491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50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68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52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49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68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91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92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39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93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17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56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14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24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32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60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18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67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40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21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80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72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05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82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57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77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75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74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87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65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05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47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99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12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45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62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7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00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58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22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70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92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77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62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46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94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77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78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06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18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56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50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36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50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32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12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27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31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91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04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55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563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35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45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40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layer.vimeo.com/video/" TargetMode="External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customXml" Target="../customXml/item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hyperlink" Target="https://rethinkingclinicaltrials.org/demonstration-projects/uh3-project-improving-chronic-disease-management-with-pieces-icd-pieces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pcornet.org/" TargetMode="External"/><Relationship Id="rId14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KR Documents" ma:contentTypeID="0x0101001ED0D6E31470104DA80E348C1C57DC14006D0A8D4A3F2E94438CBAA8A3CB6765BB" ma:contentTypeVersion="30" ma:contentTypeDescription="Knowledge Repository Documents - Content Type" ma:contentTypeScope="" ma:versionID="fd061e33bd0a37feef73c8aedab87876">
  <xsd:schema xmlns:xsd="http://www.w3.org/2001/XMLSchema" xmlns:xs="http://www.w3.org/2001/XMLSchema" xmlns:p="http://schemas.microsoft.com/office/2006/metadata/properties" xmlns:ns2="fbc809fd-2c9b-440e-850c-b6791eaca885" xmlns:ns3="0095518e-671d-407a-a6a8-e84adfd1316e" targetNamespace="http://schemas.microsoft.com/office/2006/metadata/properties" ma:root="true" ma:fieldsID="e842919731a85a9e2d644c35d4b73486" ns2:_="" ns3:_="">
    <xsd:import namespace="fbc809fd-2c9b-440e-850c-b6791eaca885"/>
    <xsd:import namespace="0095518e-671d-407a-a6a8-e84adfd1316e"/>
    <xsd:element name="properties">
      <xsd:complexType>
        <xsd:sequence>
          <xsd:element name="documentManagement">
            <xsd:complexType>
              <xsd:all>
                <xsd:element ref="ns2:Date1" minOccurs="0"/>
                <xsd:element ref="ns2:Artifact_Description" minOccurs="0"/>
                <xsd:element ref="ns2:CollabProd" minOccurs="0"/>
                <xsd:element ref="ns2:Keyword" minOccurs="0"/>
                <xsd:element ref="ns2:Pre-Aut" minOccurs="0"/>
                <xsd:element ref="ns2:LegacyType" minOccurs="0"/>
                <xsd:element ref="ns2:f0b5e772bf9543fb85999bdd69af6bda" minOccurs="0"/>
                <xsd:element ref="ns2:_dlc_DocIdPersistId" minOccurs="0"/>
                <xsd:element ref="ns2:ffedd23734ce4e15856c77a361e29fee" minOccurs="0"/>
                <xsd:element ref="ns2:g555a33fb87948c88210dfb1ec8f46d9" minOccurs="0"/>
                <xsd:element ref="ns2:_dlc_DocId" minOccurs="0"/>
                <xsd:element ref="ns2:_dlc_DocIdUrl" minOccurs="0"/>
                <xsd:element ref="ns2:TaxCatchAll" minOccurs="0"/>
                <xsd:element ref="ns2:Pre-Aut_x003a_Full_x0020_Name" minOccurs="0"/>
                <xsd:element ref="ns2:TaxCatchAllLabel" minOccurs="0"/>
                <xsd:element ref="ns2:jabf9b0131914ad69c3ae8e8e890ceb1" minOccurs="0"/>
                <xsd:element ref="ns2:Desc" minOccurs="0"/>
                <xsd:element ref="ns3:_x0035_08_x0020_Compliant" minOccurs="0"/>
                <xsd:element ref="ns3:DemoProjects" minOccurs="0"/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c809fd-2c9b-440e-850c-b6791eaca885" elementFormDefault="qualified">
    <xsd:import namespace="http://schemas.microsoft.com/office/2006/documentManagement/types"/>
    <xsd:import namespace="http://schemas.microsoft.com/office/infopath/2007/PartnerControls"/>
    <xsd:element name="Date1" ma:index="2" nillable="true" ma:displayName="Resource Date" ma:format="DateOnly" ma:indexed="true" ma:internalName="Date1">
      <xsd:simpleType>
        <xsd:restriction base="dms:DateTime"/>
      </xsd:simpleType>
    </xsd:element>
    <xsd:element name="Artifact_Description" ma:index="3" nillable="true" ma:displayName="Resource_Description" ma:internalName="Artifact_Description">
      <xsd:simpleType>
        <xsd:restriction base="dms:Text">
          <xsd:maxLength value="255"/>
        </xsd:restriction>
      </xsd:simpleType>
    </xsd:element>
    <xsd:element name="CollabProd" ma:index="4" nillable="true" ma:displayName="Collaboratory Product" ma:default="1" ma:indexed="true" ma:internalName="CollabProd">
      <xsd:simpleType>
        <xsd:restriction base="dms:Boolean"/>
      </xsd:simpleType>
    </xsd:element>
    <xsd:element name="Keyword" ma:index="8" nillable="true" ma:displayName="Keywords" ma:internalName="Keyword">
      <xsd:simpleType>
        <xsd:restriction base="dms:Text">
          <xsd:maxLength value="255"/>
        </xsd:restriction>
      </xsd:simpleType>
    </xsd:element>
    <xsd:element name="Pre-Aut" ma:index="10" nillable="true" ma:displayName="Presenter-Author" ma:list="{886d32d8-9a98-4b98-b737-e5c04486019c}" ma:internalName="Pre_x002d_Aut" ma:showField="FullName" ma:web="fbc809fd-2c9b-440e-850c-b6791eaca88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egacyType" ma:index="11" nillable="true" ma:displayName="Legacy Type" ma:format="Dropdown" ma:indexed="true" ma:internalName="LegacyType">
      <xsd:simpleType>
        <xsd:restriction base="dms:Choice">
          <xsd:enumeration value="Stakeholder Interviews"/>
          <xsd:enumeration value="Collaboratory Products"/>
          <xsd:enumeration value="Grand Rounds"/>
          <xsd:enumeration value="External Resources"/>
          <xsd:enumeration value="Video"/>
        </xsd:restriction>
      </xsd:simpleType>
    </xsd:element>
    <xsd:element name="f0b5e772bf9543fb85999bdd69af6bda" ma:index="14" nillable="true" ma:taxonomy="true" ma:internalName="f0b5e772bf9543fb85999bdd69af6bda" ma:taxonomyFieldName="ArtifactType" ma:displayName="Resource Type" ma:indexed="true" ma:default="" ma:fieldId="{f0b5e772-bf95-43fb-8599-9bdd69af6bda}" ma:sspId="d51f2437-979e-4c38-8629-af7d19fdee54" ma:termSetId="00d4a743-619e-446a-baf6-369f8f94ef01" ma:anchorId="07224798-3904-471a-9666-5bad8e18a812" ma:open="false" ma:isKeyword="false">
      <xsd:complexType>
        <xsd:sequence>
          <xsd:element ref="pc:Terms" minOccurs="0" maxOccurs="1"/>
        </xsd:sequence>
      </xsd:complexType>
    </xsd:element>
    <xsd:element name="_dlc_DocIdPersistId" ma:index="15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ffedd23734ce4e15856c77a361e29fee" ma:index="16" nillable="true" ma:taxonomy="true" ma:internalName="ffedd23734ce4e15856c77a361e29fee" ma:taxonomyFieldName="CollabGroup" ma:displayName="Collaboratory Group" ma:default="" ma:fieldId="{ffedd237-34ce-4e15-856c-77a361e29fee}" ma:taxonomyMulti="true" ma:sspId="d51f2437-979e-4c38-8629-af7d19fdee54" ma:termSetId="00d4a743-619e-446a-baf6-369f8f94ef01" ma:anchorId="5e40de14-783b-4a96-bbd6-48a0f56f64c8" ma:open="false" ma:isKeyword="false">
      <xsd:complexType>
        <xsd:sequence>
          <xsd:element ref="pc:Terms" minOccurs="0" maxOccurs="1"/>
        </xsd:sequence>
      </xsd:complexType>
    </xsd:element>
    <xsd:element name="g555a33fb87948c88210dfb1ec8f46d9" ma:index="18" nillable="true" ma:taxonomy="true" ma:internalName="g555a33fb87948c88210dfb1ec8f46d9" ma:taxonomyFieldName="Topic" ma:displayName="Topic" ma:default="" ma:fieldId="{0555a33f-b879-48c8-8210-dfb1ec8f46d9}" ma:taxonomyMulti="true" ma:sspId="d51f2437-979e-4c38-8629-af7d19fdee54" ma:termSetId="00d4a743-619e-446a-baf6-369f8f94ef01" ma:anchorId="65bab3d3-6451-4bec-a224-a13a04d4a68e" ma:open="false" ma:isKeyword="false">
      <xsd:complexType>
        <xsd:sequence>
          <xsd:element ref="pc:Terms" minOccurs="0" maxOccurs="1"/>
        </xsd:sequence>
      </xsd:complexType>
    </xsd:element>
    <xsd:element name="_dlc_DocId" ma:index="23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24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TaxCatchAll" ma:index="25" nillable="true" ma:displayName="Taxonomy Catch All Column" ma:hidden="true" ma:list="{5b033c89-4fa9-442e-9e4a-6b5605b0698e}" ma:internalName="TaxCatchAll" ma:showField="CatchAllData" ma:web="fbc809fd-2c9b-440e-850c-b6791eaca88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re-Aut_x003a_Full_x0020_Name" ma:index="26" nillable="true" ma:displayName="Presenter/Author" ma:list="{886d32d8-9a98-4b98-b737-e5c04486019c}" ma:internalName="Pre_x002d_Aut_x003A_Full_x0020_Name" ma:readOnly="true" ma:showField="FullName" ma:web="fbc809fd-2c9b-440e-850c-b6791eaca88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27" nillable="true" ma:displayName="Taxonomy Catch All Column1" ma:hidden="true" ma:list="{5b033c89-4fa9-442e-9e4a-6b5605b0698e}" ma:internalName="TaxCatchAllLabel" ma:readOnly="true" ma:showField="CatchAllDataLabel" ma:web="fbc809fd-2c9b-440e-850c-b6791eaca88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jabf9b0131914ad69c3ae8e8e890ceb1" ma:index="28" nillable="true" ma:taxonomy="true" ma:internalName="jabf9b0131914ad69c3ae8e8e890ceb1" ma:taxonomyFieldName="Affiliation" ma:displayName="Affiliation" ma:default="" ma:fieldId="{3abf9b01-3191-4ad6-9c3a-e8e8e890ceb1}" ma:taxonomyMulti="true" ma:sspId="d51f2437-979e-4c38-8629-af7d19fdee54" ma:termSetId="00d4a743-619e-446a-baf6-369f8f94ef01" ma:anchorId="7d203b94-7e02-4a93-919b-0c0ea0c66b93" ma:open="false" ma:isKeyword="false">
      <xsd:complexType>
        <xsd:sequence>
          <xsd:element ref="pc:Terms" minOccurs="0" maxOccurs="1"/>
        </xsd:sequence>
      </xsd:complexType>
    </xsd:element>
    <xsd:element name="Desc" ma:index="29" nillable="true" ma:displayName="Artifact Description" ma:hidden="true" ma:indexed="true" ma:internalName="Desc" ma:readOnly="false">
      <xsd:simpleType>
        <xsd:restriction base="dms:Text">
          <xsd:maxLength value="255"/>
        </xsd:restriction>
      </xsd:simpleType>
    </xsd:element>
    <xsd:element name="SharedWithUsers" ma:index="3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95518e-671d-407a-a6a8-e84adfd1316e" elementFormDefault="qualified">
    <xsd:import namespace="http://schemas.microsoft.com/office/2006/documentManagement/types"/>
    <xsd:import namespace="http://schemas.microsoft.com/office/infopath/2007/PartnerControls"/>
    <xsd:element name="_x0035_08_x0020_Compliant" ma:index="30" nillable="true" ma:displayName="508 Compliant" ma:format="Dropdown" ma:internalName="_x0035_08_x0020_Compliant">
      <xsd:simpleType>
        <xsd:restriction base="dms:Choice">
          <xsd:enumeration value="Yes"/>
          <xsd:enumeration value="No"/>
        </xsd:restriction>
      </xsd:simpleType>
    </xsd:element>
    <xsd:element name="DemoProjects" ma:index="32" nillable="true" ma:displayName="NIH Collaboratory Trials" ma:default="0" ma:indexed="true" ma:internalName="DemoProjects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3" ma:displayName="Content Type"/>
        <xsd:element ref="dc:title" minOccurs="0" maxOccurs="1" ma:index="0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Keyword xmlns="fbc809fd-2c9b-440e-850c-b6791eaca885">Heart Failure; Chagas Disease; Underserved Population</Keyword>
    <CollabProd xmlns="fbc809fd-2c9b-440e-850c-b6791eaca885">true</CollabProd>
    <g555a33fb87948c88210dfb1ec8f46d9 xmlns="fbc809fd-2c9b-440e-850c-b6791eaca885">
      <Terms xmlns="http://schemas.microsoft.com/office/infopath/2007/PartnerControls"/>
    </g555a33fb87948c88210dfb1ec8f46d9>
    <f0b5e772bf9543fb85999bdd69af6bda xmlns="fbc809fd-2c9b-440e-850c-b6791eaca885">
      <Terms xmlns="http://schemas.microsoft.com/office/infopath/2007/PartnerControls">
        <TermInfo xmlns="http://schemas.microsoft.com/office/infopath/2007/PartnerControls">
          <TermName xmlns="http://schemas.microsoft.com/office/infopath/2007/PartnerControls">Grand Rounds</TermName>
          <TermId xmlns="http://schemas.microsoft.com/office/infopath/2007/PartnerControls">703bec6c-316e-4525-bb03-e78ff2d2271b</TermId>
        </TermInfo>
      </Terms>
    </f0b5e772bf9543fb85999bdd69af6bda>
    <ffedd23734ce4e15856c77a361e29fee xmlns="fbc809fd-2c9b-440e-850c-b6791eaca885">
      <Terms xmlns="http://schemas.microsoft.com/office/infopath/2007/PartnerControls"/>
    </ffedd23734ce4e15856c77a361e29fee>
    <Date1 xmlns="fbc809fd-2c9b-440e-850c-b6791eaca885">2025-10-24T04:00:00+00:00</Date1>
    <LegacyType xmlns="fbc809fd-2c9b-440e-850c-b6791eaca885" xsi:nil="true"/>
    <Artifact_Description xmlns="fbc809fd-2c9b-440e-850c-b6791eaca885">Dr. Renato Lopes discusses “Prevention And Reduction of Adverse outcomes in Chagasic Heart failUre Trial Evaluation: The PARACHUTE-HF Trial.”</Artifact_Description>
    <TaxCatchAll xmlns="fbc809fd-2c9b-440e-850c-b6791eaca885">
      <Value>13</Value>
      <Value>31</Value>
      <Value>161</Value>
    </TaxCatchAll>
    <DemoProjects xmlns="0095518e-671d-407a-a6a8-e84adfd1316e">false</DemoProjects>
    <Pre-Aut xmlns="fbc809fd-2c9b-440e-850c-b6791eaca885">
      <Value>603</Value>
    </Pre-Aut>
    <jabf9b0131914ad69c3ae8e8e890ceb1 xmlns="fbc809fd-2c9b-440e-850c-b6791eaca885">
      <Terms xmlns="http://schemas.microsoft.com/office/infopath/2007/PartnerControls">
        <TermInfo xmlns="http://schemas.microsoft.com/office/infopath/2007/PartnerControls">
          <TermName xmlns="http://schemas.microsoft.com/office/infopath/2007/PartnerControls">Duke University Health System</TermName>
          <TermId xmlns="http://schemas.microsoft.com/office/infopath/2007/PartnerControls">9ba17a6d-bd92-4957-ba33-55443062257b</TermId>
        </TermInfo>
        <TermInfo xmlns="http://schemas.microsoft.com/office/infopath/2007/PartnerControls">
          <TermName xmlns="http://schemas.microsoft.com/office/infopath/2007/PartnerControls">Duke Clinical Research Institute</TermName>
          <TermId xmlns="http://schemas.microsoft.com/office/infopath/2007/PartnerControls">21b56586-4525-4d4e-afe9-3fb69b0207b4</TermId>
        </TermInfo>
      </Terms>
    </jabf9b0131914ad69c3ae8e8e890ceb1>
    <_x0035_08_x0020_Compliant xmlns="0095518e-671d-407a-a6a8-e84adfd1316e" xsi:nil="true"/>
    <Desc xmlns="fbc809fd-2c9b-440e-850c-b6791eaca885" xsi:nil="true"/>
    <_dlc_DocId xmlns="fbc809fd-2c9b-440e-850c-b6791eaca885">3RDMQNRRHUKU-746054939-4437</_dlc_DocId>
    <_dlc_DocIdUrl xmlns="fbc809fd-2c9b-440e-850c-b6791eaca885">
      <Url>https://dcricollab.dcri.duke.edu/sites/NIHKR/_layouts/15/DocIdRedir.aspx?ID=3RDMQNRRHUKU-746054939-4437</Url>
      <Description>3RDMQNRRHUKU-746054939-4437</Description>
    </_dlc_DocIdUrl>
  </documentManagement>
</p:properties>
</file>

<file path=customXml/itemProps1.xml><?xml version="1.0" encoding="utf-8"?>
<ds:datastoreItem xmlns:ds="http://schemas.openxmlformats.org/officeDocument/2006/customXml" ds:itemID="{EFEC9101-BD2F-4439-B883-1508463DC6D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5227BA5-D115-4F56-AA79-FB373FDBA91D}"/>
</file>

<file path=customXml/itemProps3.xml><?xml version="1.0" encoding="utf-8"?>
<ds:datastoreItem xmlns:ds="http://schemas.openxmlformats.org/officeDocument/2006/customXml" ds:itemID="{243A747A-A603-4219-BF77-CB146476D59F}"/>
</file>

<file path=customXml/itemProps4.xml><?xml version="1.0" encoding="utf-8"?>
<ds:datastoreItem xmlns:ds="http://schemas.openxmlformats.org/officeDocument/2006/customXml" ds:itemID="{C8887121-9D50-494B-A960-D917FFD2AD53}"/>
</file>

<file path=customXml/itemProps5.xml><?xml version="1.0" encoding="utf-8"?>
<ds:datastoreItem xmlns:ds="http://schemas.openxmlformats.org/officeDocument/2006/customXml" ds:itemID="{8A86A97E-6AF0-4C56-AD31-5BAA412DE40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25</TotalTime>
  <Pages>4</Pages>
  <Words>890</Words>
  <Characters>5042</Characters>
  <Application>Microsoft Office Word</Application>
  <DocSecurity>0</DocSecurity>
  <Lines>105</Lines>
  <Paragraphs>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uke Medicine</Company>
  <LinksUpToDate>false</LinksUpToDate>
  <CharactersWithSpaces>5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vention And Reduction of Adverse outcomes in Chagasic Heart failUre Trial Evaluation: The PARACHUTE-HF Trial</dc:title>
  <dc:subject/>
  <dc:creator>Sophia Ramirez</dc:creator>
  <cp:keywords/>
  <dc:description/>
  <cp:lastModifiedBy>Sophia Ramirez</cp:lastModifiedBy>
  <cp:revision>5</cp:revision>
  <dcterms:created xsi:type="dcterms:W3CDTF">2025-10-24T17:10:00Z</dcterms:created>
  <dcterms:modified xsi:type="dcterms:W3CDTF">2025-10-29T21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ED0D6E31470104DA80E348C1C57DC14006D0A8D4A3F2E94438CBAA8A3CB6765BB</vt:lpwstr>
  </property>
  <property fmtid="{D5CDD505-2E9C-101B-9397-08002B2CF9AE}" pid="3" name="_dlc_DocIdItemGuid">
    <vt:lpwstr>4b1d2e63-451a-44f6-9549-d62374e05791</vt:lpwstr>
  </property>
  <property fmtid="{D5CDD505-2E9C-101B-9397-08002B2CF9AE}" pid="4" name="ArtifactType">
    <vt:lpwstr>13;#Grand Rounds|703bec6c-316e-4525-bb03-e78ff2d2271b</vt:lpwstr>
  </property>
  <property fmtid="{D5CDD505-2E9C-101B-9397-08002B2CF9AE}" pid="5" name="Topic">
    <vt:lpwstr/>
  </property>
  <property fmtid="{D5CDD505-2E9C-101B-9397-08002B2CF9AE}" pid="6" name="Affiliation">
    <vt:lpwstr>161;#Duke University Health System|9ba17a6d-bd92-4957-ba33-55443062257b;#31;#Duke Clinical Research Institute|21b56586-4525-4d4e-afe9-3fb69b0207b4</vt:lpwstr>
  </property>
  <property fmtid="{D5CDD505-2E9C-101B-9397-08002B2CF9AE}" pid="7" name="CollabGroup">
    <vt:lpwstr/>
  </property>
</Properties>
</file>